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B227D" w14:textId="77777777" w:rsidR="004F4A75" w:rsidRPr="00997F2D" w:rsidRDefault="004F4A75" w:rsidP="004F4A75">
      <w:pPr>
        <w:pStyle w:val="Heading1"/>
        <w:rPr>
          <w:lang w:val="es-ES"/>
        </w:rPr>
      </w:pPr>
      <w:r w:rsidRPr="00997F2D">
        <w:rPr>
          <w:lang w:val="es-ES"/>
        </w:rPr>
        <w:t>Managerial Economics</w:t>
      </w:r>
    </w:p>
    <w:p w14:paraId="6E16CAAF" w14:textId="2965843E" w:rsidR="004F4A75" w:rsidRPr="00567CB9" w:rsidRDefault="004F4A75" w:rsidP="004F4A75">
      <w:pPr>
        <w:pStyle w:val="Heading2"/>
        <w:rPr>
          <w:lang w:val="es-ES"/>
        </w:rPr>
      </w:pPr>
      <w:r w:rsidRPr="00997F2D">
        <w:rPr>
          <w:lang w:val="es-ES"/>
        </w:rPr>
        <w:t xml:space="preserve">Proff. </w:t>
      </w:r>
      <w:r w:rsidRPr="00567CB9">
        <w:rPr>
          <w:lang w:val="es-ES"/>
        </w:rPr>
        <w:t xml:space="preserve">Chiara Mussida – </w:t>
      </w:r>
      <w:r w:rsidR="00795755">
        <w:rPr>
          <w:lang w:val="es-ES"/>
        </w:rPr>
        <w:t>Randolph Luca Bruno</w:t>
      </w:r>
    </w:p>
    <w:p w14:paraId="5BBE8838" w14:textId="77777777" w:rsidR="00301522" w:rsidRPr="00567CB9" w:rsidRDefault="00301522" w:rsidP="00301522">
      <w:pPr>
        <w:pStyle w:val="Heading3"/>
        <w:rPr>
          <w:lang w:val="es-ES"/>
        </w:rPr>
      </w:pPr>
    </w:p>
    <w:p w14:paraId="476F50A2" w14:textId="08B1E684" w:rsidR="004F4A75" w:rsidRPr="00E8456F" w:rsidRDefault="002E553B" w:rsidP="004F4A75">
      <w:pPr>
        <w:rPr>
          <w:rFonts w:cs="Times"/>
          <w:smallCaps/>
          <w:sz w:val="18"/>
          <w:szCs w:val="18"/>
          <w:lang w:val="en-US"/>
        </w:rPr>
      </w:pPr>
      <w:r w:rsidRPr="00E8456F">
        <w:rPr>
          <w:rFonts w:cs="Times"/>
          <w:b/>
          <w:sz w:val="18"/>
          <w:szCs w:val="18"/>
          <w:lang w:val="en-US"/>
        </w:rPr>
        <w:t xml:space="preserve">Module I – </w:t>
      </w:r>
      <w:r w:rsidR="004712F5" w:rsidRPr="00E8456F">
        <w:rPr>
          <w:rFonts w:cs="Times"/>
          <w:b/>
          <w:sz w:val="18"/>
          <w:szCs w:val="18"/>
          <w:lang w:val="en-US"/>
        </w:rPr>
        <w:t>Competitive Behavior</w:t>
      </w:r>
      <w:r w:rsidR="004F4A75" w:rsidRPr="00E8456F">
        <w:rPr>
          <w:rFonts w:cs="Times"/>
          <w:b/>
          <w:sz w:val="18"/>
          <w:szCs w:val="18"/>
          <w:lang w:val="en-US"/>
        </w:rPr>
        <w:t xml:space="preserve"> </w:t>
      </w:r>
    </w:p>
    <w:p w14:paraId="70CDF178" w14:textId="77777777" w:rsidR="004F4A75" w:rsidRPr="00E8456F" w:rsidRDefault="004F4A75" w:rsidP="004F4A75">
      <w:pPr>
        <w:rPr>
          <w:rFonts w:cs="Times"/>
          <w:smallCaps/>
          <w:sz w:val="18"/>
          <w:szCs w:val="18"/>
          <w:lang w:val="en-US"/>
        </w:rPr>
      </w:pPr>
      <w:r w:rsidRPr="00E8456F">
        <w:rPr>
          <w:rFonts w:cs="Times"/>
          <w:smallCaps/>
          <w:sz w:val="18"/>
          <w:szCs w:val="18"/>
          <w:lang w:val="en-US"/>
        </w:rPr>
        <w:t>Prof. Chiara Mussida</w:t>
      </w:r>
    </w:p>
    <w:p w14:paraId="10C9EAB8" w14:textId="77777777" w:rsidR="004F4A75" w:rsidRPr="00567CB9" w:rsidRDefault="004F4A75" w:rsidP="004F4A75">
      <w:pPr>
        <w:spacing w:before="240" w:after="120"/>
        <w:rPr>
          <w:b/>
          <w:i/>
          <w:sz w:val="18"/>
          <w:szCs w:val="18"/>
          <w:lang w:val="en-US"/>
        </w:rPr>
      </w:pPr>
      <w:r w:rsidRPr="00567CB9">
        <w:rPr>
          <w:b/>
          <w:i/>
          <w:sz w:val="18"/>
          <w:szCs w:val="18"/>
          <w:lang w:val="en-US"/>
        </w:rPr>
        <w:t xml:space="preserve">COURSE AIMS AND INTENDED LEARNING OUTCOMES </w:t>
      </w:r>
    </w:p>
    <w:p w14:paraId="2D3E4BD8" w14:textId="0008529E" w:rsidR="004F4A75" w:rsidRPr="00567CB9" w:rsidRDefault="004F4A75" w:rsidP="004F4A75">
      <w:pPr>
        <w:tabs>
          <w:tab w:val="left" w:pos="0"/>
        </w:tabs>
        <w:rPr>
          <w:sz w:val="18"/>
          <w:szCs w:val="18"/>
          <w:lang w:val="en-US"/>
        </w:rPr>
      </w:pPr>
      <w:r w:rsidRPr="00567CB9">
        <w:rPr>
          <w:sz w:val="18"/>
          <w:szCs w:val="18"/>
          <w:lang w:val="en-US"/>
        </w:rPr>
        <w:t>This course is designed to equip students with the tools and insight for the application of economic principles and methodologies to decision-making process within the firm or organization. Managerial economics can be seen as a means to an end by managers, in terms of finding the most efficient way of allocating their scarce resources and reaching their objectives. Managerial economics is related to economic theory (macroeconomics and microeconomics), decision sciences and business functions.</w:t>
      </w:r>
    </w:p>
    <w:p w14:paraId="49F05D62" w14:textId="77777777" w:rsidR="004F4A75" w:rsidRPr="00FE4EC8" w:rsidRDefault="004F4A75" w:rsidP="004F4A75">
      <w:pPr>
        <w:rPr>
          <w:b/>
          <w:i/>
          <w:sz w:val="18"/>
          <w:szCs w:val="18"/>
          <w:lang w:val="en-GB"/>
        </w:rPr>
      </w:pPr>
    </w:p>
    <w:p w14:paraId="253B501F" w14:textId="77777777" w:rsidR="004F4A75" w:rsidRPr="00567CB9" w:rsidRDefault="004F4A75" w:rsidP="004F4A75">
      <w:pPr>
        <w:rPr>
          <w:sz w:val="18"/>
          <w:szCs w:val="18"/>
          <w:lang w:val="en-GB"/>
        </w:rPr>
      </w:pPr>
      <w:r w:rsidRPr="00567CB9">
        <w:rPr>
          <w:sz w:val="18"/>
          <w:szCs w:val="18"/>
          <w:lang w:val="en-GB"/>
        </w:rPr>
        <w:t>At the end of this course, the student will be able to:</w:t>
      </w:r>
    </w:p>
    <w:p w14:paraId="6F7D6EBB" w14:textId="77777777" w:rsidR="004F4A75" w:rsidRPr="00567CB9" w:rsidRDefault="004F4A75" w:rsidP="004F4A75">
      <w:pPr>
        <w:rPr>
          <w:sz w:val="18"/>
          <w:szCs w:val="18"/>
          <w:lang w:val="en-GB"/>
        </w:rPr>
      </w:pPr>
      <w:r w:rsidRPr="00567CB9">
        <w:rPr>
          <w:sz w:val="18"/>
          <w:szCs w:val="18"/>
          <w:lang w:val="en-GB"/>
        </w:rPr>
        <w:t>1) Understand and assess the decision making process of the manager in the firm (production, costs and revenues, profits).</w:t>
      </w:r>
    </w:p>
    <w:p w14:paraId="3A0DE1FD" w14:textId="77777777" w:rsidR="004F4A75" w:rsidRPr="00567CB9" w:rsidRDefault="004F4A75" w:rsidP="004F4A75">
      <w:pPr>
        <w:rPr>
          <w:sz w:val="18"/>
          <w:szCs w:val="18"/>
          <w:lang w:val="en-US"/>
        </w:rPr>
      </w:pPr>
      <w:r w:rsidRPr="00567CB9">
        <w:rPr>
          <w:sz w:val="18"/>
          <w:szCs w:val="18"/>
          <w:lang w:val="en-US"/>
        </w:rPr>
        <w:t>2) Understand and assess the strategies adopted by the firm.</w:t>
      </w:r>
    </w:p>
    <w:p w14:paraId="41A369AC" w14:textId="77777777" w:rsidR="004F4A75" w:rsidRPr="00567CB9" w:rsidRDefault="004F4A75" w:rsidP="004F4A75">
      <w:pPr>
        <w:rPr>
          <w:sz w:val="18"/>
          <w:szCs w:val="18"/>
          <w:lang w:val="en-US"/>
        </w:rPr>
      </w:pPr>
      <w:r w:rsidRPr="00567CB9">
        <w:rPr>
          <w:sz w:val="18"/>
          <w:szCs w:val="18"/>
          <w:lang w:val="en-US"/>
        </w:rPr>
        <w:t>3) Estimate and assess the impact of the strategical choices of the firm on its performance.</w:t>
      </w:r>
    </w:p>
    <w:p w14:paraId="3519BF41" w14:textId="77777777" w:rsidR="004F4A75" w:rsidRPr="00567CB9" w:rsidRDefault="004F4A75" w:rsidP="004F4A75">
      <w:pPr>
        <w:rPr>
          <w:sz w:val="18"/>
          <w:szCs w:val="18"/>
          <w:lang w:val="en-US"/>
        </w:rPr>
      </w:pPr>
      <w:r w:rsidRPr="00567CB9">
        <w:rPr>
          <w:sz w:val="18"/>
          <w:szCs w:val="18"/>
          <w:lang w:val="en-US"/>
        </w:rPr>
        <w:t>4) Apply frameworks and tools for the management decision-making process.</w:t>
      </w:r>
    </w:p>
    <w:p w14:paraId="0F6B03E6" w14:textId="77777777" w:rsidR="00BA7011" w:rsidRPr="00173A31" w:rsidRDefault="00BA7011" w:rsidP="00BA7011">
      <w:pPr>
        <w:rPr>
          <w:rFonts w:cs="Times"/>
          <w:color w:val="222222"/>
          <w:lang w:val="en-US"/>
        </w:rPr>
      </w:pPr>
    </w:p>
    <w:p w14:paraId="5F71B86A" w14:textId="6A74F0DE" w:rsidR="004F4A75" w:rsidRPr="00FE4EC8" w:rsidRDefault="00BA7011" w:rsidP="004F4A75">
      <w:pPr>
        <w:spacing w:before="240" w:after="120"/>
        <w:rPr>
          <w:rFonts w:cs="Times"/>
          <w:b/>
          <w:i/>
          <w:sz w:val="18"/>
          <w:szCs w:val="18"/>
          <w:lang w:val="en-US"/>
        </w:rPr>
      </w:pPr>
      <w:r w:rsidRPr="00FE4EC8">
        <w:rPr>
          <w:rFonts w:cs="Times"/>
          <w:b/>
          <w:i/>
          <w:sz w:val="18"/>
          <w:szCs w:val="18"/>
          <w:lang w:val="en-US"/>
        </w:rPr>
        <w:t>COURSE CONTENT</w:t>
      </w:r>
    </w:p>
    <w:p w14:paraId="538D86F2" w14:textId="77777777" w:rsidR="00C6729E" w:rsidRPr="00567CB9" w:rsidRDefault="00C6729E" w:rsidP="00567CB9">
      <w:pPr>
        <w:tabs>
          <w:tab w:val="left" w:pos="0"/>
        </w:tabs>
        <w:rPr>
          <w:sz w:val="18"/>
          <w:szCs w:val="18"/>
          <w:lang w:val="en-US"/>
        </w:rPr>
      </w:pPr>
      <w:r w:rsidRPr="00567CB9">
        <w:rPr>
          <w:sz w:val="18"/>
          <w:szCs w:val="18"/>
          <w:lang w:val="en-US"/>
        </w:rPr>
        <w:t>The course content is organized as it follows:</w:t>
      </w:r>
    </w:p>
    <w:p w14:paraId="7C8667F1" w14:textId="446DB52F" w:rsidR="004F4A75" w:rsidRPr="00567CB9" w:rsidRDefault="004F4A75" w:rsidP="004F4A75">
      <w:pPr>
        <w:pStyle w:val="ListParagraph"/>
        <w:numPr>
          <w:ilvl w:val="0"/>
          <w:numId w:val="26"/>
        </w:numPr>
        <w:spacing w:before="240" w:after="120"/>
        <w:rPr>
          <w:rFonts w:cs="Times"/>
          <w:color w:val="222222"/>
          <w:sz w:val="18"/>
          <w:szCs w:val="18"/>
          <w:lang w:val="en-US"/>
        </w:rPr>
      </w:pPr>
      <w:r w:rsidRPr="00567CB9">
        <w:rPr>
          <w:rFonts w:cs="Times"/>
          <w:color w:val="222222"/>
          <w:sz w:val="18"/>
          <w:szCs w:val="18"/>
          <w:lang w:val="en-US"/>
        </w:rPr>
        <w:t>Review of the basic managerial economics’ concepts.</w:t>
      </w:r>
    </w:p>
    <w:p w14:paraId="6A6D59AC" w14:textId="7E200268" w:rsidR="004F4A75" w:rsidRPr="00567CB9" w:rsidRDefault="004F4A75" w:rsidP="004F4A75">
      <w:pPr>
        <w:pStyle w:val="ListParagraph"/>
        <w:numPr>
          <w:ilvl w:val="0"/>
          <w:numId w:val="26"/>
        </w:numPr>
        <w:spacing w:before="240" w:after="120"/>
        <w:rPr>
          <w:rFonts w:cs="Times"/>
          <w:color w:val="222222"/>
          <w:sz w:val="18"/>
          <w:szCs w:val="18"/>
          <w:lang w:val="en-US"/>
        </w:rPr>
      </w:pPr>
      <w:r w:rsidRPr="00567CB9">
        <w:rPr>
          <w:rFonts w:cs="Times"/>
          <w:color w:val="222222"/>
          <w:sz w:val="18"/>
          <w:szCs w:val="18"/>
          <w:lang w:val="en-US"/>
        </w:rPr>
        <w:t xml:space="preserve">What are the relevant factors behind a firm decision making process? What are the main factors influencing the decision making process of the manager in the firm? How much to produce? </w:t>
      </w:r>
    </w:p>
    <w:p w14:paraId="001606DC" w14:textId="35871E4F" w:rsidR="004F4A75" w:rsidRPr="00567CB9" w:rsidRDefault="004F4A75" w:rsidP="004F4A75">
      <w:pPr>
        <w:pStyle w:val="ListParagraph"/>
        <w:keepNext/>
        <w:numPr>
          <w:ilvl w:val="0"/>
          <w:numId w:val="27"/>
        </w:numPr>
        <w:spacing w:line="240" w:lineRule="auto"/>
        <w:rPr>
          <w:rFonts w:cs="Times"/>
          <w:color w:val="222222"/>
          <w:sz w:val="18"/>
          <w:szCs w:val="18"/>
          <w:lang w:val="en-US"/>
        </w:rPr>
      </w:pPr>
      <w:r w:rsidRPr="00567CB9">
        <w:rPr>
          <w:rFonts w:cs="Times"/>
          <w:color w:val="222222"/>
          <w:sz w:val="18"/>
          <w:szCs w:val="18"/>
          <w:lang w:val="en-US"/>
        </w:rPr>
        <w:lastRenderedPageBreak/>
        <w:t xml:space="preserve">What is the structure of its costs and revenues? Is it efficient in terms of cost-benefits? </w:t>
      </w:r>
    </w:p>
    <w:p w14:paraId="6811E48F" w14:textId="54D7E5E8" w:rsidR="004F4A75" w:rsidRPr="00567CB9" w:rsidRDefault="004F4A75" w:rsidP="004F4A75">
      <w:pPr>
        <w:pStyle w:val="ListParagraph"/>
        <w:keepNext/>
        <w:numPr>
          <w:ilvl w:val="0"/>
          <w:numId w:val="27"/>
        </w:numPr>
        <w:spacing w:line="240" w:lineRule="auto"/>
        <w:rPr>
          <w:rFonts w:cs="Times"/>
          <w:color w:val="222222"/>
          <w:sz w:val="18"/>
          <w:szCs w:val="18"/>
          <w:lang w:val="en-US"/>
        </w:rPr>
      </w:pPr>
      <w:r w:rsidRPr="00567CB9">
        <w:rPr>
          <w:rFonts w:cs="Times"/>
          <w:color w:val="222222"/>
          <w:sz w:val="18"/>
          <w:szCs w:val="18"/>
          <w:lang w:val="en-US"/>
        </w:rPr>
        <w:t>Assessment of the strategies adopted by the firm: indicators for synthetic/static and dynamic assessment of the strategies adopted.</w:t>
      </w:r>
    </w:p>
    <w:p w14:paraId="117A3C76" w14:textId="29C42AB6" w:rsidR="004F4A75" w:rsidRPr="00567CB9" w:rsidRDefault="004F4A75" w:rsidP="004F4A75">
      <w:pPr>
        <w:keepNext/>
        <w:numPr>
          <w:ilvl w:val="0"/>
          <w:numId w:val="27"/>
        </w:numPr>
        <w:spacing w:line="240" w:lineRule="auto"/>
        <w:rPr>
          <w:rFonts w:cs="Times"/>
          <w:color w:val="222222"/>
          <w:sz w:val="18"/>
          <w:szCs w:val="18"/>
          <w:lang w:val="en-US"/>
        </w:rPr>
      </w:pPr>
      <w:r w:rsidRPr="00567CB9">
        <w:rPr>
          <w:rFonts w:cs="Times"/>
          <w:color w:val="222222"/>
          <w:sz w:val="18"/>
          <w:szCs w:val="18"/>
          <w:lang w:val="en-US"/>
        </w:rPr>
        <w:t>Performance and strategies: techniques of estimation of the impact of the strategical choices of the firm on its performance.</w:t>
      </w:r>
    </w:p>
    <w:p w14:paraId="604372BC" w14:textId="77777777" w:rsidR="004F4A75" w:rsidRPr="00567CB9" w:rsidRDefault="004F4A75" w:rsidP="004F4A75">
      <w:pPr>
        <w:keepNext/>
        <w:numPr>
          <w:ilvl w:val="0"/>
          <w:numId w:val="27"/>
        </w:numPr>
        <w:rPr>
          <w:rFonts w:ascii="Times New Roman" w:hAnsi="Times New Roman"/>
          <w:sz w:val="18"/>
          <w:szCs w:val="18"/>
          <w:lang w:val="en-US"/>
        </w:rPr>
      </w:pPr>
      <w:r w:rsidRPr="00567CB9">
        <w:rPr>
          <w:rFonts w:ascii="Times New Roman" w:hAnsi="Times New Roman"/>
          <w:sz w:val="18"/>
          <w:szCs w:val="18"/>
          <w:lang w:val="en-US"/>
        </w:rPr>
        <w:t>How the market works? Concepts and functioning of perfectly competitive markets, monopoly and monopolistic competition.</w:t>
      </w:r>
    </w:p>
    <w:p w14:paraId="16959048" w14:textId="77777777" w:rsidR="004F4A75" w:rsidRPr="00567CB9" w:rsidRDefault="004F4A75" w:rsidP="004F4A75">
      <w:pPr>
        <w:keepNext/>
        <w:numPr>
          <w:ilvl w:val="0"/>
          <w:numId w:val="27"/>
        </w:numPr>
        <w:rPr>
          <w:rFonts w:ascii="Times New Roman" w:hAnsi="Times New Roman"/>
          <w:sz w:val="18"/>
          <w:szCs w:val="18"/>
          <w:lang w:val="en-US"/>
        </w:rPr>
      </w:pPr>
      <w:r w:rsidRPr="00567CB9">
        <w:rPr>
          <w:rFonts w:ascii="Times New Roman" w:hAnsi="Times New Roman"/>
          <w:sz w:val="18"/>
          <w:szCs w:val="18"/>
          <w:lang w:val="en-US"/>
        </w:rPr>
        <w:t>Competitiveness of the markets and of the firms: indicators and data.</w:t>
      </w:r>
    </w:p>
    <w:p w14:paraId="34A754CC" w14:textId="77777777" w:rsidR="00173A31" w:rsidRPr="00567CB9" w:rsidRDefault="00173A31" w:rsidP="004F4A75">
      <w:pPr>
        <w:keepNext/>
        <w:spacing w:line="240" w:lineRule="auto"/>
        <w:rPr>
          <w:rStyle w:val="hps"/>
          <w:rFonts w:cs="Times"/>
          <w:color w:val="222222"/>
          <w:sz w:val="18"/>
          <w:szCs w:val="18"/>
          <w:lang w:val="en-US"/>
        </w:rPr>
      </w:pPr>
    </w:p>
    <w:p w14:paraId="126CF113" w14:textId="45A22A1A" w:rsidR="00E770A8" w:rsidRPr="00FE4EC8" w:rsidRDefault="00BA7011" w:rsidP="00BA7011">
      <w:pPr>
        <w:keepNext/>
        <w:spacing w:line="240" w:lineRule="auto"/>
        <w:rPr>
          <w:rFonts w:cs="Times"/>
          <w:b/>
          <w:i/>
          <w:sz w:val="18"/>
          <w:szCs w:val="18"/>
          <w:lang w:val="en-US"/>
        </w:rPr>
      </w:pPr>
      <w:r w:rsidRPr="00173A31">
        <w:rPr>
          <w:rFonts w:cs="Times"/>
          <w:color w:val="222222"/>
          <w:lang w:val="en-US"/>
        </w:rPr>
        <w:br/>
      </w:r>
      <w:r w:rsidR="00E770A8" w:rsidRPr="00FE4EC8">
        <w:rPr>
          <w:rFonts w:cs="Times"/>
          <w:b/>
          <w:i/>
          <w:sz w:val="18"/>
          <w:szCs w:val="18"/>
          <w:lang w:val="en-US"/>
        </w:rPr>
        <w:t>READING LIST</w:t>
      </w:r>
      <w:r w:rsidR="002502DC">
        <w:rPr>
          <w:rStyle w:val="FootnoteReference"/>
          <w:rFonts w:cs="Times"/>
          <w:b/>
          <w:i/>
          <w:sz w:val="18"/>
          <w:szCs w:val="18"/>
          <w:lang w:val="en-US"/>
        </w:rPr>
        <w:footnoteReference w:id="1"/>
      </w:r>
    </w:p>
    <w:p w14:paraId="62F582F3" w14:textId="77777777" w:rsidR="00F4083E" w:rsidRPr="00FE4EC8" w:rsidRDefault="00F4083E" w:rsidP="00BA7011">
      <w:pPr>
        <w:keepNext/>
        <w:spacing w:line="240" w:lineRule="auto"/>
        <w:rPr>
          <w:rFonts w:cs="Times"/>
          <w:b/>
          <w:i/>
          <w:sz w:val="18"/>
          <w:szCs w:val="18"/>
          <w:lang w:val="en-US"/>
        </w:rPr>
      </w:pPr>
    </w:p>
    <w:p w14:paraId="3E6E0AC6" w14:textId="77777777" w:rsidR="004F4A75" w:rsidRPr="00567CB9" w:rsidRDefault="004F4A75" w:rsidP="004F4A75">
      <w:pPr>
        <w:pStyle w:val="Testo1"/>
        <w:rPr>
          <w:rFonts w:cs="Times"/>
          <w:smallCaps/>
          <w:noProof w:val="0"/>
          <w:szCs w:val="18"/>
          <w:lang w:val="en-US"/>
        </w:rPr>
      </w:pPr>
      <w:r w:rsidRPr="00567CB9">
        <w:rPr>
          <w:rFonts w:cs="Times"/>
          <w:smallCaps/>
          <w:noProof w:val="0"/>
          <w:szCs w:val="18"/>
          <w:lang w:val="en-US"/>
        </w:rPr>
        <w:t>-  Lecture slides</w:t>
      </w:r>
    </w:p>
    <w:p w14:paraId="1EA02FA3" w14:textId="77777777" w:rsidR="004F4A75" w:rsidRPr="00FE4EC8" w:rsidRDefault="004F4A75" w:rsidP="004F4A75">
      <w:pPr>
        <w:pStyle w:val="Testo1"/>
        <w:tabs>
          <w:tab w:val="left" w:pos="426"/>
        </w:tabs>
        <w:ind w:left="142" w:hanging="142"/>
        <w:rPr>
          <w:szCs w:val="18"/>
          <w:lang w:val="en-US"/>
        </w:rPr>
      </w:pPr>
      <w:r w:rsidRPr="00567CB9">
        <w:rPr>
          <w:smallCaps/>
          <w:szCs w:val="18"/>
          <w:lang w:val="en-US"/>
        </w:rPr>
        <w:t xml:space="preserve">N.Wilkinson, </w:t>
      </w:r>
      <w:r w:rsidRPr="00FE4EC8">
        <w:rPr>
          <w:i/>
          <w:szCs w:val="18"/>
          <w:lang w:val="en-US"/>
        </w:rPr>
        <w:t>Managerial Economics: A Problem-Solving Approach</w:t>
      </w:r>
      <w:r w:rsidRPr="00567CB9">
        <w:rPr>
          <w:smallCaps/>
          <w:szCs w:val="18"/>
          <w:lang w:val="en-US"/>
        </w:rPr>
        <w:t xml:space="preserve">, </w:t>
      </w:r>
      <w:r w:rsidRPr="00FE4EC8">
        <w:rPr>
          <w:szCs w:val="18"/>
          <w:lang w:val="en-US"/>
        </w:rPr>
        <w:t>Cambridge University Press, 2005.</w:t>
      </w:r>
    </w:p>
    <w:p w14:paraId="025054AA" w14:textId="77777777" w:rsidR="004F4A75" w:rsidRPr="00FE4EC8" w:rsidRDefault="004F4A75" w:rsidP="004F4A75">
      <w:pPr>
        <w:autoSpaceDE w:val="0"/>
        <w:autoSpaceDN w:val="0"/>
        <w:adjustRightInd w:val="0"/>
        <w:spacing w:line="240" w:lineRule="auto"/>
        <w:rPr>
          <w:noProof/>
          <w:sz w:val="18"/>
          <w:szCs w:val="18"/>
          <w:lang w:val="en-US"/>
        </w:rPr>
      </w:pPr>
    </w:p>
    <w:p w14:paraId="5ECCA611" w14:textId="77777777" w:rsidR="004F4A75" w:rsidRPr="00567CB9" w:rsidRDefault="004F4A75" w:rsidP="004F4A75">
      <w:pPr>
        <w:autoSpaceDE w:val="0"/>
        <w:autoSpaceDN w:val="0"/>
        <w:adjustRightInd w:val="0"/>
        <w:spacing w:line="240" w:lineRule="auto"/>
        <w:rPr>
          <w:rFonts w:ascii="TTFF4CB778t00" w:hAnsi="TTFF4CB778t00" w:cs="TTFF4CB778t00"/>
          <w:sz w:val="18"/>
          <w:szCs w:val="18"/>
          <w:lang w:val="en-US"/>
        </w:rPr>
      </w:pPr>
      <w:r w:rsidRPr="00FE4EC8">
        <w:rPr>
          <w:noProof/>
          <w:sz w:val="18"/>
          <w:szCs w:val="18"/>
          <w:lang w:val="en-US"/>
        </w:rPr>
        <w:t>N.G</w:t>
      </w:r>
      <w:r w:rsidRPr="00567CB9">
        <w:rPr>
          <w:smallCaps/>
          <w:noProof/>
          <w:sz w:val="18"/>
          <w:szCs w:val="18"/>
          <w:lang w:val="en-US"/>
        </w:rPr>
        <w:t>. Mankiw</w:t>
      </w:r>
      <w:r w:rsidRPr="00567CB9">
        <w:rPr>
          <w:rFonts w:ascii="TTFF4CB778t00" w:hAnsi="TTFF4CB778t00" w:cs="TTFF4CB778t00"/>
          <w:sz w:val="18"/>
          <w:szCs w:val="18"/>
          <w:lang w:val="en-US"/>
        </w:rPr>
        <w:t xml:space="preserve">, </w:t>
      </w:r>
      <w:r w:rsidRPr="00FE4EC8">
        <w:rPr>
          <w:i/>
          <w:noProof/>
          <w:sz w:val="18"/>
          <w:szCs w:val="18"/>
          <w:lang w:val="en-US"/>
        </w:rPr>
        <w:t>Principles of Economics (fifth edition),</w:t>
      </w:r>
      <w:r w:rsidRPr="00567CB9">
        <w:rPr>
          <w:rFonts w:ascii="TTFF4CB778t00" w:hAnsi="TTFF4CB778t00" w:cs="TTFF4CB778t00"/>
          <w:sz w:val="18"/>
          <w:szCs w:val="18"/>
          <w:lang w:val="en-US"/>
        </w:rPr>
        <w:t xml:space="preserve"> </w:t>
      </w:r>
      <w:r w:rsidRPr="00FE4EC8">
        <w:rPr>
          <w:noProof/>
          <w:sz w:val="18"/>
          <w:szCs w:val="18"/>
          <w:lang w:val="en-US"/>
        </w:rPr>
        <w:t>South Western Cengage Learining, USA, 2009</w:t>
      </w:r>
      <w:r w:rsidRPr="00567CB9">
        <w:rPr>
          <w:rFonts w:ascii="TTFF4CB778t00" w:hAnsi="TTFF4CB778t00" w:cs="TTFF4CB778t00"/>
          <w:sz w:val="18"/>
          <w:szCs w:val="18"/>
          <w:lang w:val="en-US"/>
        </w:rPr>
        <w:t>.</w:t>
      </w:r>
    </w:p>
    <w:p w14:paraId="6C0BCFBD" w14:textId="77777777" w:rsidR="004F4A75" w:rsidRPr="00567CB9" w:rsidRDefault="004F4A75" w:rsidP="004F4A75">
      <w:pPr>
        <w:autoSpaceDE w:val="0"/>
        <w:autoSpaceDN w:val="0"/>
        <w:adjustRightInd w:val="0"/>
        <w:spacing w:line="240" w:lineRule="auto"/>
        <w:rPr>
          <w:rFonts w:ascii="TTFF4CB778t00" w:hAnsi="TTFF4CB778t00" w:cs="TTFF4CB778t00"/>
          <w:sz w:val="18"/>
          <w:szCs w:val="18"/>
          <w:lang w:val="en-US"/>
        </w:rPr>
      </w:pPr>
    </w:p>
    <w:p w14:paraId="1C2D7648" w14:textId="1DCB29DA" w:rsidR="004F4A75" w:rsidRPr="00FE4EC8" w:rsidRDefault="004F4A75" w:rsidP="004F4A75">
      <w:pPr>
        <w:autoSpaceDE w:val="0"/>
        <w:autoSpaceDN w:val="0"/>
        <w:adjustRightInd w:val="0"/>
        <w:spacing w:line="240" w:lineRule="auto"/>
        <w:rPr>
          <w:noProof/>
          <w:sz w:val="18"/>
          <w:szCs w:val="18"/>
          <w:lang w:val="en-US"/>
        </w:rPr>
      </w:pPr>
      <w:r w:rsidRPr="00567CB9">
        <w:rPr>
          <w:smallCaps/>
          <w:noProof/>
          <w:sz w:val="18"/>
          <w:szCs w:val="18"/>
          <w:lang w:val="en-US"/>
        </w:rPr>
        <w:t>Baye and Prince</w:t>
      </w:r>
      <w:r w:rsidRPr="00567CB9">
        <w:rPr>
          <w:rFonts w:ascii="TTFF4CB778t00" w:hAnsi="TTFF4CB778t00" w:cs="TTFF4CB778t00"/>
          <w:sz w:val="18"/>
          <w:szCs w:val="18"/>
          <w:lang w:val="en-US"/>
        </w:rPr>
        <w:t xml:space="preserve">, </w:t>
      </w:r>
      <w:r w:rsidRPr="00FE4EC8">
        <w:rPr>
          <w:i/>
          <w:noProof/>
          <w:sz w:val="18"/>
          <w:szCs w:val="18"/>
          <w:lang w:val="en-US"/>
        </w:rPr>
        <w:t xml:space="preserve">Managerial Economics and Business </w:t>
      </w:r>
      <w:r w:rsidRPr="00FE4EC8">
        <w:rPr>
          <w:noProof/>
          <w:sz w:val="18"/>
          <w:szCs w:val="18"/>
          <w:lang w:val="en-US"/>
        </w:rPr>
        <w:t>Strategy, Global Edition,  McGraw-Hill Education (UK), 2013.</w:t>
      </w:r>
    </w:p>
    <w:p w14:paraId="171F5BEF" w14:textId="77777777" w:rsidR="004F4A75" w:rsidRPr="00567CB9" w:rsidRDefault="004F4A75" w:rsidP="004F4A75">
      <w:pPr>
        <w:autoSpaceDE w:val="0"/>
        <w:autoSpaceDN w:val="0"/>
        <w:adjustRightInd w:val="0"/>
        <w:spacing w:line="240" w:lineRule="auto"/>
        <w:rPr>
          <w:rFonts w:ascii="TTFF4CB778t00" w:hAnsi="TTFF4CB778t00" w:cs="TTFF4CB778t00"/>
          <w:sz w:val="18"/>
          <w:szCs w:val="18"/>
          <w:lang w:val="en-US"/>
        </w:rPr>
      </w:pPr>
    </w:p>
    <w:p w14:paraId="2916A702" w14:textId="457CF4C0" w:rsidR="004F4A75" w:rsidRPr="00567CB9" w:rsidRDefault="004F4A75" w:rsidP="004F4A75">
      <w:pPr>
        <w:pStyle w:val="Testo1"/>
        <w:rPr>
          <w:noProof w:val="0"/>
          <w:szCs w:val="18"/>
          <w:lang w:val="en-GB"/>
        </w:rPr>
      </w:pPr>
      <w:r w:rsidRPr="00567CB9">
        <w:rPr>
          <w:noProof w:val="0"/>
          <w:szCs w:val="18"/>
          <w:lang w:val="en-GB"/>
        </w:rPr>
        <w:t xml:space="preserve">- Additional materials (papers, readings, worksheets) will be provided by the instructor throughout the course. </w:t>
      </w:r>
    </w:p>
    <w:p w14:paraId="65C63799" w14:textId="004FDE39" w:rsidR="00380E9C" w:rsidRPr="00567CB9" w:rsidRDefault="00380E9C" w:rsidP="004F4A75">
      <w:pPr>
        <w:pStyle w:val="Testo1"/>
        <w:rPr>
          <w:noProof w:val="0"/>
          <w:szCs w:val="18"/>
          <w:lang w:val="en-GB"/>
        </w:rPr>
      </w:pPr>
    </w:p>
    <w:p w14:paraId="130CEAEE" w14:textId="77777777" w:rsidR="00380E9C" w:rsidRDefault="00380E9C" w:rsidP="004F4A75">
      <w:pPr>
        <w:pStyle w:val="Testo1"/>
        <w:rPr>
          <w:b/>
          <w:i/>
          <w:noProof w:val="0"/>
          <w:lang w:val="en-GB"/>
        </w:rPr>
      </w:pPr>
    </w:p>
    <w:p w14:paraId="14F2E662" w14:textId="77777777" w:rsidR="00380E9C" w:rsidRPr="00567CB9" w:rsidRDefault="00380E9C" w:rsidP="00380E9C">
      <w:pPr>
        <w:tabs>
          <w:tab w:val="clear" w:pos="284"/>
        </w:tabs>
        <w:spacing w:before="120" w:line="240" w:lineRule="auto"/>
        <w:rPr>
          <w:b/>
          <w:i/>
          <w:caps/>
          <w:sz w:val="18"/>
          <w:szCs w:val="18"/>
          <w:lang w:val="en-GB"/>
        </w:rPr>
      </w:pPr>
      <w:r w:rsidRPr="00567CB9">
        <w:rPr>
          <w:b/>
          <w:i/>
          <w:caps/>
          <w:sz w:val="18"/>
          <w:szCs w:val="18"/>
          <w:lang w:val="en-GB"/>
        </w:rPr>
        <w:t>Course Methodology</w:t>
      </w:r>
    </w:p>
    <w:p w14:paraId="0677A273" w14:textId="4571C22B" w:rsidR="008E0A26" w:rsidRPr="00567CB9" w:rsidRDefault="004F4A75" w:rsidP="008E0A26">
      <w:pPr>
        <w:pStyle w:val="Heading1"/>
        <w:spacing w:before="120"/>
        <w:jc w:val="both"/>
        <w:rPr>
          <w:b w:val="0"/>
          <w:noProof w:val="0"/>
          <w:sz w:val="18"/>
          <w:szCs w:val="18"/>
          <w:lang w:val="en-GB"/>
        </w:rPr>
      </w:pPr>
      <w:r w:rsidRPr="00567CB9">
        <w:rPr>
          <w:b w:val="0"/>
          <w:noProof w:val="0"/>
          <w:sz w:val="18"/>
          <w:szCs w:val="18"/>
          <w:lang w:val="en-GB"/>
        </w:rPr>
        <w:t>The course is structured as a mix of lectures, laboratories and class discussion of assigned readings. It is therefore important that students come to each class prepared to be active participants.</w:t>
      </w:r>
      <w:r w:rsidR="008E0A26" w:rsidRPr="00567CB9">
        <w:rPr>
          <w:b w:val="0"/>
          <w:noProof w:val="0"/>
          <w:sz w:val="18"/>
          <w:szCs w:val="18"/>
          <w:lang w:val="en-GB"/>
        </w:rPr>
        <w:t xml:space="preserve"> Further, to stimulate interaction and experiential learning, group work will be assigned and assessed as an integral part of the course evaluation. Group assignments are described in details in the analytical programme.</w:t>
      </w:r>
    </w:p>
    <w:p w14:paraId="369FC236" w14:textId="3832B32E" w:rsidR="008E0A26" w:rsidRPr="00567CB9" w:rsidRDefault="008E0A26" w:rsidP="008E0A26">
      <w:pPr>
        <w:pStyle w:val="Heading1"/>
        <w:spacing w:before="120"/>
        <w:jc w:val="both"/>
        <w:rPr>
          <w:b w:val="0"/>
          <w:noProof w:val="0"/>
          <w:sz w:val="18"/>
          <w:szCs w:val="18"/>
          <w:lang w:val="en-GB"/>
        </w:rPr>
      </w:pPr>
      <w:r w:rsidRPr="00567CB9">
        <w:rPr>
          <w:b w:val="0"/>
          <w:noProof w:val="0"/>
          <w:sz w:val="18"/>
          <w:szCs w:val="18"/>
          <w:lang w:val="en-GB"/>
        </w:rPr>
        <w:t>The course assumes full attendance and active participation in and outside class. Should students have problems in attending, they should please contact the instructor.</w:t>
      </w:r>
    </w:p>
    <w:p w14:paraId="5863CDAE" w14:textId="1EABAD38" w:rsidR="004F4A75" w:rsidRDefault="004F4A75" w:rsidP="004F4A75">
      <w:pPr>
        <w:spacing w:before="240" w:after="120" w:line="220" w:lineRule="exact"/>
        <w:rPr>
          <w:sz w:val="18"/>
          <w:szCs w:val="18"/>
          <w:lang w:val="en-US"/>
        </w:rPr>
      </w:pPr>
    </w:p>
    <w:p w14:paraId="71D9ED8E" w14:textId="77777777" w:rsidR="004F4A75" w:rsidRPr="00906645" w:rsidRDefault="004F4A75" w:rsidP="004F4A75">
      <w:pPr>
        <w:spacing w:before="240" w:after="120" w:line="220" w:lineRule="exact"/>
        <w:rPr>
          <w:b/>
          <w:i/>
          <w:sz w:val="18"/>
          <w:lang w:val="en-US"/>
        </w:rPr>
      </w:pPr>
      <w:r w:rsidRPr="00906645">
        <w:rPr>
          <w:b/>
          <w:i/>
          <w:sz w:val="18"/>
          <w:lang w:val="en-US"/>
        </w:rPr>
        <w:t>ASSESSMENT METHOD AND CRITERIA</w:t>
      </w:r>
    </w:p>
    <w:p w14:paraId="507B637C" w14:textId="77777777" w:rsidR="004F4A75" w:rsidRDefault="004F4A75" w:rsidP="004F4A75">
      <w:pPr>
        <w:autoSpaceDE w:val="0"/>
        <w:autoSpaceDN w:val="0"/>
        <w:adjustRightInd w:val="0"/>
        <w:spacing w:line="240" w:lineRule="auto"/>
        <w:rPr>
          <w:sz w:val="18"/>
          <w:szCs w:val="18"/>
          <w:lang w:val="en-US"/>
        </w:rPr>
      </w:pPr>
      <w:r>
        <w:rPr>
          <w:sz w:val="18"/>
          <w:szCs w:val="18"/>
          <w:lang w:val="en-GB"/>
        </w:rPr>
        <w:lastRenderedPageBreak/>
        <w:t xml:space="preserve">The final grade is the weighted average of class participation (20%), assignments (30%), and final written exam (50%). School participation can give up to 6 points, the assignments during the course (written and oral assignments) a maximum of 9 points and the last half of the grade, i.e. 15 points is given by the final written exam. This latter is made by open questions and it is mandatory. </w:t>
      </w:r>
    </w:p>
    <w:p w14:paraId="28A4727A" w14:textId="265916A6" w:rsidR="004F4A75" w:rsidRDefault="004F4A75" w:rsidP="004F4A75">
      <w:pPr>
        <w:spacing w:line="240" w:lineRule="auto"/>
        <w:rPr>
          <w:lang w:val="en-GB"/>
        </w:rPr>
      </w:pPr>
    </w:p>
    <w:p w14:paraId="42C6AD5B" w14:textId="5AF547BC" w:rsidR="009B59CC" w:rsidRDefault="009B59CC" w:rsidP="004F4A75">
      <w:pPr>
        <w:spacing w:line="240" w:lineRule="auto"/>
        <w:rPr>
          <w:lang w:val="en-GB"/>
        </w:rPr>
      </w:pPr>
    </w:p>
    <w:p w14:paraId="5634B2CF" w14:textId="77777777" w:rsidR="009D596A" w:rsidRDefault="009D596A" w:rsidP="009D596A">
      <w:pPr>
        <w:pStyle w:val="Testo2"/>
        <w:ind w:firstLine="0"/>
        <w:rPr>
          <w:noProof w:val="0"/>
          <w:lang w:val="en-GB"/>
        </w:rPr>
      </w:pPr>
      <w:r>
        <w:rPr>
          <w:noProof w:val="0"/>
          <w:lang w:val="en-GB"/>
        </w:rPr>
        <w:t>In the case of students not attending class the c</w:t>
      </w:r>
      <w:r w:rsidRPr="0078394F">
        <w:rPr>
          <w:noProof w:val="0"/>
          <w:lang w:val="en-GB"/>
        </w:rPr>
        <w:t xml:space="preserve">losed book written exam </w:t>
      </w:r>
      <w:r>
        <w:rPr>
          <w:noProof w:val="0"/>
          <w:lang w:val="en-GB"/>
        </w:rPr>
        <w:t>is worth 100%.</w:t>
      </w:r>
    </w:p>
    <w:p w14:paraId="3EBC9FD1" w14:textId="77777777" w:rsidR="009D596A" w:rsidRDefault="009D596A" w:rsidP="009D596A">
      <w:pPr>
        <w:pStyle w:val="Testo2"/>
        <w:ind w:firstLine="0"/>
        <w:rPr>
          <w:noProof w:val="0"/>
          <w:lang w:val="en-GB"/>
        </w:rPr>
      </w:pPr>
    </w:p>
    <w:p w14:paraId="654BEEFD" w14:textId="77777777" w:rsidR="009D596A" w:rsidRDefault="009D596A" w:rsidP="009D596A">
      <w:pPr>
        <w:pStyle w:val="Testo2"/>
        <w:ind w:firstLine="0"/>
        <w:rPr>
          <w:noProof w:val="0"/>
          <w:lang w:val="en-GB"/>
        </w:rPr>
      </w:pPr>
      <w:r>
        <w:rPr>
          <w:noProof w:val="0"/>
          <w:lang w:val="en-GB"/>
        </w:rPr>
        <w:t>The course evaluation is expressed by means of a grade on a 30-point scale.</w:t>
      </w:r>
    </w:p>
    <w:p w14:paraId="0ECDE2AC" w14:textId="0B7D9F21" w:rsidR="009B59CC" w:rsidRDefault="009B59CC" w:rsidP="004F4A75">
      <w:pPr>
        <w:spacing w:line="240" w:lineRule="auto"/>
        <w:rPr>
          <w:lang w:val="en-GB"/>
        </w:rPr>
      </w:pPr>
    </w:p>
    <w:p w14:paraId="6D4E62C4" w14:textId="732FF8BA" w:rsidR="009B59CC" w:rsidRDefault="009B59CC" w:rsidP="004F4A75">
      <w:pPr>
        <w:spacing w:line="240" w:lineRule="auto"/>
        <w:rPr>
          <w:lang w:val="en-GB"/>
        </w:rPr>
      </w:pPr>
    </w:p>
    <w:p w14:paraId="1265FDC5" w14:textId="2D1C467D" w:rsidR="009B59CC" w:rsidRDefault="009D596A" w:rsidP="004F4A75">
      <w:pPr>
        <w:spacing w:line="240" w:lineRule="auto"/>
        <w:rPr>
          <w:lang w:val="en-GB"/>
        </w:rPr>
      </w:pPr>
      <w:r>
        <w:rPr>
          <w:lang w:val="en-GB"/>
        </w:rPr>
        <w:t xml:space="preserve"> </w:t>
      </w:r>
    </w:p>
    <w:p w14:paraId="47C87169" w14:textId="77777777" w:rsidR="004F4A75" w:rsidRDefault="004F4A75" w:rsidP="004F4A75">
      <w:pPr>
        <w:spacing w:before="240" w:after="120"/>
        <w:rPr>
          <w:b/>
          <w:i/>
          <w:sz w:val="18"/>
          <w:lang w:val="en-US"/>
        </w:rPr>
      </w:pPr>
      <w:r w:rsidRPr="00514034">
        <w:rPr>
          <w:b/>
          <w:i/>
          <w:sz w:val="18"/>
          <w:lang w:val="en-US"/>
        </w:rPr>
        <w:t>NOTES AND PREREQUISITES</w:t>
      </w:r>
    </w:p>
    <w:p w14:paraId="6FB3A0BC" w14:textId="3F201049" w:rsidR="004F4A75" w:rsidRPr="00D51D8A" w:rsidRDefault="004F4A75" w:rsidP="004F4A75">
      <w:pPr>
        <w:spacing w:before="240" w:after="120"/>
        <w:rPr>
          <w:sz w:val="18"/>
          <w:lang w:val="en-US"/>
        </w:rPr>
      </w:pPr>
      <w:r>
        <w:rPr>
          <w:sz w:val="18"/>
          <w:lang w:val="en-US"/>
        </w:rPr>
        <w:t xml:space="preserve">Since some concepts come from microeconomics, students with an economic background might be advantaged. However, attending the course, reading in advance learning materials and actively participating </w:t>
      </w:r>
      <w:r w:rsidR="003A0CA2">
        <w:rPr>
          <w:sz w:val="18"/>
          <w:lang w:val="en-US"/>
        </w:rPr>
        <w:t>in the discussion in class will undoubtedly enable students to understand the topics well and will be important for successfully performing</w:t>
      </w:r>
      <w:r>
        <w:rPr>
          <w:sz w:val="18"/>
          <w:lang w:val="en-US"/>
        </w:rPr>
        <w:t xml:space="preserve"> at the exam.</w:t>
      </w:r>
    </w:p>
    <w:p w14:paraId="592A3319" w14:textId="40C12067" w:rsidR="004F4A75" w:rsidRDefault="004F4A75" w:rsidP="004F4A75">
      <w:pPr>
        <w:pStyle w:val="Testo2"/>
        <w:spacing w:before="120"/>
        <w:ind w:firstLine="0"/>
        <w:rPr>
          <w:noProof w:val="0"/>
          <w:lang w:val="en-GB"/>
        </w:rPr>
      </w:pPr>
      <w:r>
        <w:rPr>
          <w:noProof w:val="0"/>
          <w:lang w:val="en-GB"/>
        </w:rPr>
        <w:t xml:space="preserve">Information on office hours is available on the </w:t>
      </w:r>
      <w:r w:rsidR="003A0CA2">
        <w:rPr>
          <w:noProof w:val="0"/>
          <w:lang w:val="en-GB"/>
        </w:rPr>
        <w:t>Professor's</w:t>
      </w:r>
      <w:r>
        <w:rPr>
          <w:noProof w:val="0"/>
          <w:lang w:val="en-GB"/>
        </w:rPr>
        <w:t xml:space="preserve"> personal page at </w:t>
      </w:r>
      <w:hyperlink r:id="rId8" w:history="1">
        <w:r w:rsidRPr="00EE08C3">
          <w:rPr>
            <w:rStyle w:val="Hyperlink"/>
            <w:lang w:val="en-US"/>
          </w:rPr>
          <w:t>http://docenti.unicatt.it/</w:t>
        </w:r>
      </w:hyperlink>
      <w:r>
        <w:rPr>
          <w:noProof w:val="0"/>
          <w:lang w:val="en-GB"/>
        </w:rPr>
        <w:t>.</w:t>
      </w:r>
    </w:p>
    <w:p w14:paraId="39070FD8" w14:textId="77777777" w:rsidR="00E770A8" w:rsidRDefault="00E770A8" w:rsidP="00E770A8">
      <w:pPr>
        <w:spacing w:line="220" w:lineRule="exact"/>
        <w:rPr>
          <w:sz w:val="18"/>
          <w:lang w:val="en-GB"/>
        </w:rPr>
      </w:pPr>
    </w:p>
    <w:p w14:paraId="5EF7B2B9" w14:textId="77777777" w:rsidR="00A11C4C" w:rsidRDefault="00A11C4C" w:rsidP="00A11C4C">
      <w:pPr>
        <w:rPr>
          <w:lang w:val="en-GB"/>
        </w:rPr>
      </w:pPr>
    </w:p>
    <w:p w14:paraId="5F905A91" w14:textId="77777777" w:rsidR="00A11C4C" w:rsidRDefault="00A11C4C" w:rsidP="00A11C4C">
      <w:pPr>
        <w:tabs>
          <w:tab w:val="clear" w:pos="284"/>
          <w:tab w:val="left" w:pos="708"/>
        </w:tabs>
        <w:autoSpaceDE w:val="0"/>
        <w:autoSpaceDN w:val="0"/>
        <w:adjustRightInd w:val="0"/>
        <w:ind w:right="-1"/>
        <w:rPr>
          <w:sz w:val="18"/>
          <w:szCs w:val="18"/>
          <w:lang w:val="en-GB"/>
        </w:rPr>
      </w:pPr>
    </w:p>
    <w:p w14:paraId="18A51420" w14:textId="38AC764A" w:rsidR="004F4A75" w:rsidRPr="00E8456F" w:rsidRDefault="004F4A75" w:rsidP="004F4A75">
      <w:pPr>
        <w:rPr>
          <w:rFonts w:cs="Times"/>
          <w:b/>
          <w:sz w:val="18"/>
          <w:szCs w:val="18"/>
          <w:lang w:val="en-US"/>
        </w:rPr>
      </w:pPr>
      <w:r w:rsidRPr="00E8456F">
        <w:rPr>
          <w:rFonts w:cs="Times"/>
          <w:b/>
          <w:sz w:val="18"/>
          <w:szCs w:val="18"/>
          <w:lang w:val="en-US"/>
        </w:rPr>
        <w:t xml:space="preserve">Module II – </w:t>
      </w:r>
      <w:r w:rsidR="005D6486" w:rsidRPr="00E8456F">
        <w:rPr>
          <w:rFonts w:cs="Times"/>
          <w:b/>
          <w:sz w:val="18"/>
          <w:szCs w:val="18"/>
          <w:lang w:val="en-US"/>
        </w:rPr>
        <w:t xml:space="preserve">Advanced Economics Scenarios analysis </w:t>
      </w:r>
    </w:p>
    <w:p w14:paraId="1001CCC5" w14:textId="67EA538F" w:rsidR="004F4A75" w:rsidRPr="00997F2D" w:rsidRDefault="004F4A75" w:rsidP="004F4A75">
      <w:pPr>
        <w:pStyle w:val="Testo2"/>
        <w:ind w:firstLine="0"/>
        <w:rPr>
          <w:smallCaps/>
          <w:lang w:val="en-GB"/>
        </w:rPr>
      </w:pPr>
      <w:r w:rsidRPr="00E8456F">
        <w:rPr>
          <w:smallCaps/>
          <w:lang w:val="en-US"/>
        </w:rPr>
        <w:t xml:space="preserve">prof. </w:t>
      </w:r>
      <w:r w:rsidR="00795755">
        <w:rPr>
          <w:smallCaps/>
          <w:lang w:val="en-GB"/>
        </w:rPr>
        <w:t>Randolph Luca Bruno</w:t>
      </w:r>
    </w:p>
    <w:p w14:paraId="30195D6F" w14:textId="77777777" w:rsidR="004F4A75" w:rsidRPr="00514034" w:rsidRDefault="004F4A75" w:rsidP="004F4A75">
      <w:pPr>
        <w:spacing w:before="240" w:after="120"/>
        <w:rPr>
          <w:b/>
          <w:i/>
          <w:sz w:val="18"/>
          <w:lang w:val="en-US"/>
        </w:rPr>
      </w:pPr>
      <w:r w:rsidRPr="00514034">
        <w:rPr>
          <w:b/>
          <w:i/>
          <w:sz w:val="18"/>
          <w:lang w:val="en-US"/>
        </w:rPr>
        <w:t>COURSE AIMS AND</w:t>
      </w:r>
      <w:r>
        <w:rPr>
          <w:b/>
          <w:i/>
          <w:sz w:val="18"/>
          <w:lang w:val="en-US"/>
        </w:rPr>
        <w:t xml:space="preserve"> </w:t>
      </w:r>
      <w:r w:rsidRPr="00EA5363">
        <w:rPr>
          <w:b/>
          <w:i/>
          <w:sz w:val="18"/>
          <w:lang w:val="en-US"/>
        </w:rPr>
        <w:t>INTENDED</w:t>
      </w:r>
      <w:r w:rsidRPr="00514034">
        <w:rPr>
          <w:b/>
          <w:i/>
          <w:sz w:val="18"/>
          <w:lang w:val="en-US"/>
        </w:rPr>
        <w:t xml:space="preserve"> LEARNING OUTCOMES </w:t>
      </w:r>
    </w:p>
    <w:p w14:paraId="3684C544" w14:textId="6B105380" w:rsidR="004F4A75" w:rsidRPr="00A85EB2" w:rsidRDefault="004F4A75" w:rsidP="004F4A75">
      <w:pPr>
        <w:pStyle w:val="Testo2"/>
        <w:spacing w:before="120"/>
        <w:ind w:firstLine="0"/>
        <w:rPr>
          <w:noProof w:val="0"/>
          <w:szCs w:val="18"/>
          <w:lang w:val="en-GB"/>
        </w:rPr>
      </w:pPr>
      <w:r w:rsidRPr="003C1B7E">
        <w:rPr>
          <w:noProof w:val="0"/>
          <w:szCs w:val="18"/>
          <w:lang w:val="en-GB"/>
        </w:rPr>
        <w:t>Th</w:t>
      </w:r>
      <w:r w:rsidR="00932F34">
        <w:rPr>
          <w:noProof w:val="0"/>
          <w:szCs w:val="18"/>
          <w:lang w:val="en-GB"/>
        </w:rPr>
        <w:t xml:space="preserve">e course </w:t>
      </w:r>
      <w:r w:rsidRPr="003C1B7E">
        <w:rPr>
          <w:noProof w:val="0"/>
          <w:szCs w:val="18"/>
          <w:lang w:val="en-GB"/>
        </w:rPr>
        <w:t>should result in students being able to:</w:t>
      </w:r>
    </w:p>
    <w:p w14:paraId="1E909387" w14:textId="77777777" w:rsidR="004F4A75" w:rsidRPr="00A85EB2" w:rsidRDefault="004F4A75" w:rsidP="004F4A75">
      <w:pPr>
        <w:rPr>
          <w:sz w:val="18"/>
          <w:szCs w:val="18"/>
          <w:lang w:val="en-US"/>
        </w:rPr>
      </w:pPr>
      <w:r w:rsidRPr="00A85EB2">
        <w:rPr>
          <w:sz w:val="18"/>
          <w:szCs w:val="18"/>
          <w:lang w:val="en-GB"/>
        </w:rPr>
        <w:t xml:space="preserve">1) </w:t>
      </w:r>
      <w:r w:rsidRPr="00A85EB2">
        <w:rPr>
          <w:rFonts w:cs="Times"/>
          <w:noProof/>
          <w:color w:val="222222"/>
          <w:sz w:val="18"/>
          <w:szCs w:val="18"/>
          <w:lang w:val="en-US"/>
        </w:rPr>
        <w:t>Intelligently comment on current events correctly using macroeconomic concepts</w:t>
      </w:r>
      <w:r w:rsidRPr="00A85EB2">
        <w:rPr>
          <w:sz w:val="18"/>
          <w:szCs w:val="18"/>
          <w:lang w:val="en-US"/>
        </w:rPr>
        <w:t>.</w:t>
      </w:r>
    </w:p>
    <w:p w14:paraId="2B786302" w14:textId="048FF39C" w:rsidR="004F4A75" w:rsidRPr="00A85EB2" w:rsidRDefault="004F4A75" w:rsidP="004F4A75">
      <w:pPr>
        <w:rPr>
          <w:rFonts w:cs="Times"/>
          <w:noProof/>
          <w:color w:val="222222"/>
          <w:sz w:val="18"/>
          <w:szCs w:val="18"/>
          <w:lang w:val="en-US"/>
        </w:rPr>
      </w:pPr>
      <w:r w:rsidRPr="00A85EB2">
        <w:rPr>
          <w:sz w:val="18"/>
          <w:szCs w:val="18"/>
          <w:lang w:val="en-US"/>
        </w:rPr>
        <w:t xml:space="preserve">2) </w:t>
      </w:r>
      <w:r w:rsidRPr="00A85EB2">
        <w:rPr>
          <w:rFonts w:cs="Times"/>
          <w:noProof/>
          <w:color w:val="222222"/>
          <w:sz w:val="18"/>
          <w:szCs w:val="18"/>
          <w:lang w:val="en-US"/>
        </w:rPr>
        <w:t>Correctly apply a macroeconomic model to predict the results of different economic events and policy changes.</w:t>
      </w:r>
    </w:p>
    <w:p w14:paraId="447B09B6" w14:textId="77777777" w:rsidR="004F4A75" w:rsidRPr="00A85EB2" w:rsidRDefault="004F4A75" w:rsidP="004F4A75">
      <w:pPr>
        <w:rPr>
          <w:rFonts w:cs="Times"/>
          <w:color w:val="222222"/>
          <w:sz w:val="18"/>
          <w:szCs w:val="18"/>
          <w:lang w:val="en-US"/>
        </w:rPr>
      </w:pPr>
      <w:r w:rsidRPr="00A85EB2">
        <w:rPr>
          <w:sz w:val="18"/>
          <w:szCs w:val="18"/>
          <w:lang w:val="en-US"/>
        </w:rPr>
        <w:t xml:space="preserve">3) </w:t>
      </w:r>
      <w:r w:rsidRPr="00A85EB2">
        <w:rPr>
          <w:rFonts w:cs="Times"/>
          <w:noProof/>
          <w:color w:val="222222"/>
          <w:sz w:val="18"/>
          <w:szCs w:val="18"/>
          <w:lang w:val="en-US"/>
        </w:rPr>
        <w:t>Knowing the definitions of the parts of national income and  balance of payments accounts</w:t>
      </w:r>
      <w:r w:rsidRPr="00A85EB2">
        <w:rPr>
          <w:rFonts w:cs="Times"/>
          <w:color w:val="222222"/>
          <w:sz w:val="18"/>
          <w:szCs w:val="18"/>
          <w:lang w:val="en-US"/>
        </w:rPr>
        <w:t xml:space="preserve">. </w:t>
      </w:r>
    </w:p>
    <w:p w14:paraId="3F30579F" w14:textId="3BE6E4CB" w:rsidR="004F4A75" w:rsidRPr="00A85EB2" w:rsidRDefault="004F4A75" w:rsidP="004F4A75">
      <w:pPr>
        <w:rPr>
          <w:rFonts w:cs="Times"/>
          <w:noProof/>
          <w:color w:val="222222"/>
          <w:sz w:val="18"/>
          <w:szCs w:val="18"/>
          <w:lang w:val="en-US"/>
        </w:rPr>
      </w:pPr>
      <w:r w:rsidRPr="00A85EB2">
        <w:rPr>
          <w:sz w:val="18"/>
          <w:szCs w:val="18"/>
          <w:lang w:val="en-US"/>
        </w:rPr>
        <w:t xml:space="preserve">4) </w:t>
      </w:r>
      <w:r w:rsidRPr="00A85EB2">
        <w:rPr>
          <w:rFonts w:cs="Times"/>
          <w:noProof/>
          <w:color w:val="222222"/>
          <w:sz w:val="18"/>
          <w:szCs w:val="18"/>
          <w:lang w:val="en-US"/>
        </w:rPr>
        <w:t>Knowing the structure, governance, and duties of the Central Bank</w:t>
      </w:r>
      <w:r w:rsidR="0029453E">
        <w:rPr>
          <w:rFonts w:cs="Times"/>
          <w:noProof/>
          <w:color w:val="222222"/>
          <w:sz w:val="18"/>
          <w:szCs w:val="18"/>
          <w:lang w:val="en-US"/>
        </w:rPr>
        <w:t>s</w:t>
      </w:r>
      <w:r w:rsidRPr="00A85EB2">
        <w:rPr>
          <w:rFonts w:cs="Times"/>
          <w:noProof/>
          <w:color w:val="222222"/>
          <w:sz w:val="18"/>
          <w:szCs w:val="18"/>
          <w:lang w:val="en-US"/>
        </w:rPr>
        <w:t xml:space="preserve">. </w:t>
      </w:r>
    </w:p>
    <w:p w14:paraId="3C9E33B2" w14:textId="24555FF5" w:rsidR="004F4A75" w:rsidRPr="00A85EB2" w:rsidRDefault="004F4A75" w:rsidP="004F4A75">
      <w:pPr>
        <w:rPr>
          <w:rFonts w:cs="Times"/>
          <w:noProof/>
          <w:color w:val="222222"/>
          <w:sz w:val="18"/>
          <w:szCs w:val="18"/>
          <w:lang w:val="en-US"/>
        </w:rPr>
      </w:pPr>
      <w:r w:rsidRPr="00A85EB2">
        <w:rPr>
          <w:sz w:val="18"/>
          <w:szCs w:val="18"/>
          <w:lang w:val="en-GB"/>
        </w:rPr>
        <w:t xml:space="preserve">5) </w:t>
      </w:r>
      <w:r w:rsidRPr="00A85EB2">
        <w:rPr>
          <w:rFonts w:cs="Times"/>
          <w:noProof/>
          <w:color w:val="222222"/>
          <w:sz w:val="18"/>
          <w:szCs w:val="18"/>
          <w:lang w:val="en-US"/>
        </w:rPr>
        <w:t xml:space="preserve">Knowing how monetary and fiscal policy work, and the limits placed on using them for members of </w:t>
      </w:r>
      <w:r w:rsidR="007E6A11">
        <w:rPr>
          <w:rFonts w:cs="Times"/>
          <w:noProof/>
          <w:color w:val="222222"/>
          <w:sz w:val="18"/>
          <w:szCs w:val="18"/>
          <w:lang w:val="en-US"/>
        </w:rPr>
        <w:t xml:space="preserve">monetary area, like </w:t>
      </w:r>
      <w:r w:rsidRPr="00A85EB2">
        <w:rPr>
          <w:rFonts w:cs="Times"/>
          <w:noProof/>
          <w:color w:val="222222"/>
          <w:sz w:val="18"/>
          <w:szCs w:val="18"/>
          <w:lang w:val="en-US"/>
        </w:rPr>
        <w:t>the Euro Zone.</w:t>
      </w:r>
    </w:p>
    <w:p w14:paraId="1C3211B4" w14:textId="77777777" w:rsidR="004F4A75" w:rsidRPr="00A85EB2" w:rsidRDefault="004F4A75" w:rsidP="004F4A75">
      <w:pPr>
        <w:rPr>
          <w:rFonts w:cs="Times"/>
          <w:color w:val="222222"/>
          <w:sz w:val="18"/>
          <w:szCs w:val="18"/>
          <w:lang w:val="en-US"/>
        </w:rPr>
      </w:pPr>
      <w:r w:rsidRPr="00A85EB2">
        <w:rPr>
          <w:rFonts w:cs="Times"/>
          <w:noProof/>
          <w:color w:val="222222"/>
          <w:sz w:val="18"/>
          <w:szCs w:val="18"/>
          <w:lang w:val="en-US"/>
        </w:rPr>
        <w:t xml:space="preserve">6) </w:t>
      </w:r>
      <w:r w:rsidRPr="00A85EB2">
        <w:rPr>
          <w:rFonts w:cs="Times"/>
          <w:color w:val="222222"/>
          <w:sz w:val="18"/>
          <w:szCs w:val="18"/>
          <w:lang w:val="en-US"/>
        </w:rPr>
        <w:t>Demonstrate an understanding of the functions and determinants of interest rates.</w:t>
      </w:r>
    </w:p>
    <w:p w14:paraId="44B3C3EF" w14:textId="77777777" w:rsidR="00932F34" w:rsidRDefault="00932F34" w:rsidP="005E5381">
      <w:pPr>
        <w:spacing w:before="240" w:after="120"/>
        <w:rPr>
          <w:rFonts w:cs="Times"/>
          <w:b/>
          <w:i/>
          <w:sz w:val="18"/>
          <w:szCs w:val="18"/>
          <w:lang w:val="en-US"/>
        </w:rPr>
      </w:pPr>
    </w:p>
    <w:p w14:paraId="5F42AF25" w14:textId="6C6047EA" w:rsidR="004F4A75" w:rsidRDefault="004F4A75" w:rsidP="005E5381">
      <w:pPr>
        <w:spacing w:before="240" w:after="120"/>
        <w:rPr>
          <w:rFonts w:cs="Times"/>
          <w:b/>
          <w:i/>
          <w:sz w:val="18"/>
          <w:szCs w:val="18"/>
          <w:lang w:val="en-US"/>
        </w:rPr>
      </w:pPr>
      <w:r w:rsidRPr="009B59CC">
        <w:rPr>
          <w:rFonts w:cs="Times"/>
          <w:b/>
          <w:i/>
          <w:sz w:val="18"/>
          <w:szCs w:val="18"/>
          <w:lang w:val="en-US"/>
        </w:rPr>
        <w:lastRenderedPageBreak/>
        <w:t>COURSE CONTENT</w:t>
      </w:r>
    </w:p>
    <w:p w14:paraId="59CF2C91" w14:textId="76D90109" w:rsidR="00932F34" w:rsidRPr="000C0909" w:rsidRDefault="00932F34" w:rsidP="000C0909">
      <w:pPr>
        <w:pStyle w:val="Testo2"/>
        <w:spacing w:before="120"/>
        <w:ind w:firstLine="0"/>
        <w:rPr>
          <w:noProof w:val="0"/>
          <w:lang w:val="en-GB"/>
        </w:rPr>
      </w:pPr>
      <w:r w:rsidRPr="00D51D8A">
        <w:rPr>
          <w:noProof w:val="0"/>
          <w:lang w:val="en-GB"/>
        </w:rPr>
        <w:t>The</w:t>
      </w:r>
      <w:r>
        <w:rPr>
          <w:noProof w:val="0"/>
          <w:lang w:val="en-GB"/>
        </w:rPr>
        <w:t xml:space="preserve"> module includes some important topics</w:t>
      </w:r>
      <w:r w:rsidR="000C0909">
        <w:rPr>
          <w:noProof w:val="0"/>
          <w:lang w:val="en-GB"/>
        </w:rPr>
        <w:t xml:space="preserve"> in the wide “globalisation” scenario</w:t>
      </w:r>
      <w:r>
        <w:rPr>
          <w:noProof w:val="0"/>
          <w:lang w:val="en-GB"/>
        </w:rPr>
        <w:t>: national output and income and their measurement, unemployment and inflation, growth and stability, interest rates, money, banks, and central banking, balance of payments and exchange rates, macroeconomic policy alternatives.</w:t>
      </w:r>
    </w:p>
    <w:p w14:paraId="4E6AB92D" w14:textId="77777777" w:rsidR="009D596A" w:rsidRPr="00567CB9" w:rsidRDefault="009D596A" w:rsidP="009D596A">
      <w:pPr>
        <w:tabs>
          <w:tab w:val="left" w:pos="0"/>
        </w:tabs>
        <w:rPr>
          <w:sz w:val="18"/>
          <w:szCs w:val="18"/>
          <w:lang w:val="en-US"/>
        </w:rPr>
      </w:pPr>
      <w:r w:rsidRPr="00567CB9">
        <w:rPr>
          <w:sz w:val="18"/>
          <w:szCs w:val="18"/>
          <w:lang w:val="en-US"/>
        </w:rPr>
        <w:t>The course content is organized as it follows:</w:t>
      </w:r>
    </w:p>
    <w:p w14:paraId="5E8452C4" w14:textId="4B37311D" w:rsidR="004F4A75" w:rsidRPr="002E76D8" w:rsidRDefault="00766B1C" w:rsidP="002E76D8">
      <w:pPr>
        <w:pStyle w:val="ListParagraph"/>
        <w:numPr>
          <w:ilvl w:val="0"/>
          <w:numId w:val="29"/>
        </w:numPr>
        <w:rPr>
          <w:rFonts w:cs="Times"/>
          <w:color w:val="222222"/>
          <w:sz w:val="18"/>
          <w:szCs w:val="18"/>
          <w:lang w:val="en-US"/>
        </w:rPr>
      </w:pPr>
      <w:r w:rsidRPr="002E76D8">
        <w:rPr>
          <w:rFonts w:cs="Times"/>
          <w:color w:val="222222"/>
          <w:sz w:val="18"/>
          <w:szCs w:val="18"/>
          <w:lang w:val="en-US"/>
        </w:rPr>
        <w:t>National Income Accounting and balance of Payment</w:t>
      </w:r>
      <w:r w:rsidR="009F355F" w:rsidRPr="002E76D8">
        <w:rPr>
          <w:rFonts w:cs="Times"/>
          <w:color w:val="222222"/>
          <w:sz w:val="18"/>
          <w:szCs w:val="18"/>
          <w:lang w:val="en-US"/>
        </w:rPr>
        <w:t>s</w:t>
      </w:r>
    </w:p>
    <w:p w14:paraId="4CF65545" w14:textId="756D0DE2" w:rsidR="004F4A75" w:rsidRPr="002E76D8" w:rsidRDefault="009F355F" w:rsidP="002E76D8">
      <w:pPr>
        <w:pStyle w:val="ListParagraph"/>
        <w:numPr>
          <w:ilvl w:val="0"/>
          <w:numId w:val="29"/>
        </w:numPr>
        <w:rPr>
          <w:rFonts w:cs="Times"/>
          <w:color w:val="222222"/>
          <w:sz w:val="18"/>
          <w:szCs w:val="18"/>
          <w:lang w:val="en-US"/>
        </w:rPr>
      </w:pPr>
      <w:r w:rsidRPr="002E76D8">
        <w:rPr>
          <w:rFonts w:cs="Times"/>
          <w:color w:val="222222"/>
          <w:sz w:val="18"/>
          <w:szCs w:val="18"/>
          <w:lang w:val="en-US"/>
        </w:rPr>
        <w:t>Exchanges rates and the Foreign Exchange Market: an asset</w:t>
      </w:r>
      <w:r w:rsidR="00901AE5" w:rsidRPr="002E76D8">
        <w:rPr>
          <w:rFonts w:cs="Times"/>
          <w:color w:val="222222"/>
          <w:sz w:val="18"/>
          <w:szCs w:val="18"/>
          <w:lang w:val="en-US"/>
        </w:rPr>
        <w:t xml:space="preserve"> approach</w:t>
      </w:r>
    </w:p>
    <w:p w14:paraId="2842DF94" w14:textId="424CB1AF" w:rsidR="004F4A75" w:rsidRPr="002E76D8" w:rsidRDefault="00901AE5" w:rsidP="002E76D8">
      <w:pPr>
        <w:pStyle w:val="ListParagraph"/>
        <w:numPr>
          <w:ilvl w:val="0"/>
          <w:numId w:val="29"/>
        </w:numPr>
        <w:rPr>
          <w:rFonts w:cs="Times"/>
          <w:color w:val="222222"/>
          <w:sz w:val="18"/>
          <w:szCs w:val="18"/>
          <w:lang w:val="en-US"/>
        </w:rPr>
      </w:pPr>
      <w:r w:rsidRPr="002E76D8">
        <w:rPr>
          <w:rFonts w:cs="Times"/>
          <w:color w:val="222222"/>
          <w:sz w:val="18"/>
          <w:szCs w:val="18"/>
          <w:lang w:val="en-US"/>
        </w:rPr>
        <w:t>Money, Interest rates and Exchange rates</w:t>
      </w:r>
    </w:p>
    <w:p w14:paraId="61BE3E1E" w14:textId="29CDF60A" w:rsidR="004F4A75" w:rsidRPr="002E76D8" w:rsidRDefault="00F07B36" w:rsidP="002E76D8">
      <w:pPr>
        <w:pStyle w:val="ListParagraph"/>
        <w:numPr>
          <w:ilvl w:val="0"/>
          <w:numId w:val="29"/>
        </w:numPr>
        <w:rPr>
          <w:rFonts w:cs="Times"/>
          <w:color w:val="222222"/>
          <w:sz w:val="18"/>
          <w:szCs w:val="18"/>
          <w:lang w:val="en-US"/>
        </w:rPr>
      </w:pPr>
      <w:r w:rsidRPr="002E76D8">
        <w:rPr>
          <w:rFonts w:cs="Times"/>
          <w:color w:val="222222"/>
          <w:sz w:val="18"/>
          <w:szCs w:val="18"/>
          <w:lang w:val="en-US"/>
        </w:rPr>
        <w:t>Price Levels and Exchange Rate in the Long Run</w:t>
      </w:r>
    </w:p>
    <w:p w14:paraId="71724BF7" w14:textId="4A4B6BD4" w:rsidR="004F4A75" w:rsidRPr="002E76D8" w:rsidRDefault="00F07B36" w:rsidP="002E76D8">
      <w:pPr>
        <w:pStyle w:val="ListParagraph"/>
        <w:numPr>
          <w:ilvl w:val="0"/>
          <w:numId w:val="29"/>
        </w:numPr>
        <w:rPr>
          <w:rFonts w:cs="Times"/>
          <w:color w:val="222222"/>
          <w:sz w:val="18"/>
          <w:szCs w:val="18"/>
          <w:lang w:val="en-US"/>
        </w:rPr>
      </w:pPr>
      <w:r w:rsidRPr="002E76D8">
        <w:rPr>
          <w:rFonts w:cs="Times"/>
          <w:color w:val="222222"/>
          <w:sz w:val="18"/>
          <w:szCs w:val="18"/>
          <w:lang w:val="en-US"/>
        </w:rPr>
        <w:t>Output and the Exchange rate</w:t>
      </w:r>
      <w:r w:rsidR="00A365AD" w:rsidRPr="002E76D8">
        <w:rPr>
          <w:rFonts w:cs="Times"/>
          <w:color w:val="222222"/>
          <w:sz w:val="18"/>
          <w:szCs w:val="18"/>
          <w:lang w:val="en-US"/>
        </w:rPr>
        <w:t xml:space="preserve"> in the Short Run</w:t>
      </w:r>
    </w:p>
    <w:p w14:paraId="1DE804AE" w14:textId="196A1C90" w:rsidR="004F4A75" w:rsidRPr="002E76D8" w:rsidRDefault="00A365AD" w:rsidP="002E76D8">
      <w:pPr>
        <w:pStyle w:val="ListParagraph"/>
        <w:numPr>
          <w:ilvl w:val="0"/>
          <w:numId w:val="29"/>
        </w:numPr>
        <w:rPr>
          <w:rFonts w:cs="Times"/>
          <w:color w:val="222222"/>
          <w:sz w:val="18"/>
          <w:szCs w:val="18"/>
          <w:lang w:val="en-US"/>
        </w:rPr>
      </w:pPr>
      <w:r w:rsidRPr="002E76D8">
        <w:rPr>
          <w:rFonts w:cs="Times"/>
          <w:color w:val="222222"/>
          <w:sz w:val="18"/>
          <w:szCs w:val="18"/>
          <w:lang w:val="en-US"/>
        </w:rPr>
        <w:t>Fixed Exchange rates and Foreign Exchange Interve</w:t>
      </w:r>
      <w:r w:rsidR="002010A1" w:rsidRPr="002E76D8">
        <w:rPr>
          <w:rFonts w:cs="Times"/>
          <w:color w:val="222222"/>
          <w:sz w:val="18"/>
          <w:szCs w:val="18"/>
          <w:lang w:val="en-US"/>
        </w:rPr>
        <w:t>ntion</w:t>
      </w:r>
    </w:p>
    <w:p w14:paraId="03656DA3" w14:textId="13C1EB51" w:rsidR="002E76D8" w:rsidRDefault="002010A1" w:rsidP="005E5381">
      <w:pPr>
        <w:pStyle w:val="ListParagraph"/>
        <w:numPr>
          <w:ilvl w:val="0"/>
          <w:numId w:val="29"/>
        </w:numPr>
        <w:rPr>
          <w:rFonts w:cs="Times"/>
          <w:color w:val="222222"/>
          <w:sz w:val="18"/>
          <w:szCs w:val="18"/>
          <w:lang w:val="en-US"/>
        </w:rPr>
      </w:pPr>
      <w:r w:rsidRPr="002E76D8">
        <w:rPr>
          <w:rFonts w:cs="Times"/>
          <w:color w:val="222222"/>
          <w:sz w:val="18"/>
          <w:szCs w:val="18"/>
          <w:lang w:val="en-US"/>
        </w:rPr>
        <w:t>International Monetary Systems</w:t>
      </w:r>
    </w:p>
    <w:p w14:paraId="24639FFB" w14:textId="23DF3AA2" w:rsidR="002E76D8" w:rsidRDefault="002E76D8" w:rsidP="005E5381">
      <w:pPr>
        <w:pStyle w:val="ListParagraph"/>
        <w:numPr>
          <w:ilvl w:val="0"/>
          <w:numId w:val="29"/>
        </w:numPr>
        <w:rPr>
          <w:rFonts w:cs="Times"/>
          <w:color w:val="222222"/>
          <w:sz w:val="18"/>
          <w:szCs w:val="18"/>
          <w:lang w:val="en-US"/>
        </w:rPr>
      </w:pPr>
      <w:r>
        <w:rPr>
          <w:rFonts w:cs="Times"/>
          <w:color w:val="222222"/>
          <w:sz w:val="18"/>
          <w:szCs w:val="18"/>
          <w:lang w:val="en-US"/>
        </w:rPr>
        <w:t>Financial Globalization: Opportunity and Crisis</w:t>
      </w:r>
    </w:p>
    <w:p w14:paraId="3841048F" w14:textId="0A90C697" w:rsidR="002E76D8" w:rsidRDefault="00660AF6" w:rsidP="005E5381">
      <w:pPr>
        <w:pStyle w:val="ListParagraph"/>
        <w:numPr>
          <w:ilvl w:val="0"/>
          <w:numId w:val="29"/>
        </w:numPr>
        <w:rPr>
          <w:rFonts w:cs="Times"/>
          <w:color w:val="222222"/>
          <w:sz w:val="18"/>
          <w:szCs w:val="18"/>
          <w:lang w:val="en-US"/>
        </w:rPr>
      </w:pPr>
      <w:r>
        <w:rPr>
          <w:rFonts w:cs="Times"/>
          <w:color w:val="222222"/>
          <w:sz w:val="18"/>
          <w:szCs w:val="18"/>
          <w:lang w:val="en-US"/>
        </w:rPr>
        <w:t>Optimum Currency Areas and the Euro</w:t>
      </w:r>
    </w:p>
    <w:p w14:paraId="1F17F358" w14:textId="436A2AC1" w:rsidR="00660AF6" w:rsidRPr="002E76D8" w:rsidRDefault="00660AF6" w:rsidP="005E5381">
      <w:pPr>
        <w:pStyle w:val="ListParagraph"/>
        <w:numPr>
          <w:ilvl w:val="0"/>
          <w:numId w:val="29"/>
        </w:numPr>
        <w:rPr>
          <w:rFonts w:cs="Times"/>
          <w:color w:val="222222"/>
          <w:sz w:val="18"/>
          <w:szCs w:val="18"/>
          <w:lang w:val="en-US"/>
        </w:rPr>
      </w:pPr>
      <w:r>
        <w:rPr>
          <w:rFonts w:cs="Times"/>
          <w:color w:val="222222"/>
          <w:sz w:val="18"/>
          <w:szCs w:val="18"/>
          <w:lang w:val="en-US"/>
        </w:rPr>
        <w:t>Developing Countries: Growth, Cris</w:t>
      </w:r>
      <w:r w:rsidR="005F3F29">
        <w:rPr>
          <w:rFonts w:cs="Times"/>
          <w:color w:val="222222"/>
          <w:sz w:val="18"/>
          <w:szCs w:val="18"/>
          <w:lang w:val="en-US"/>
        </w:rPr>
        <w:t>is, and reform</w:t>
      </w:r>
    </w:p>
    <w:p w14:paraId="408F3C75" w14:textId="77777777" w:rsidR="009B59CC" w:rsidRPr="00567CB9" w:rsidRDefault="009B59CC" w:rsidP="005E5381">
      <w:pPr>
        <w:rPr>
          <w:rFonts w:cs="Times"/>
          <w:color w:val="222222"/>
          <w:sz w:val="18"/>
          <w:szCs w:val="18"/>
          <w:lang w:val="en-US"/>
        </w:rPr>
      </w:pPr>
    </w:p>
    <w:p w14:paraId="16AE41AF" w14:textId="10E0885A" w:rsidR="004F4A75" w:rsidRPr="00FE4EC8" w:rsidRDefault="004F4A75" w:rsidP="004F4A75">
      <w:pPr>
        <w:keepNext/>
        <w:spacing w:line="240" w:lineRule="auto"/>
        <w:rPr>
          <w:rFonts w:cs="Times"/>
          <w:b/>
          <w:i/>
          <w:sz w:val="18"/>
          <w:szCs w:val="18"/>
          <w:lang w:val="en-US"/>
        </w:rPr>
      </w:pPr>
      <w:r w:rsidRPr="00FE4EC8">
        <w:rPr>
          <w:rFonts w:cs="Times"/>
          <w:b/>
          <w:i/>
          <w:sz w:val="18"/>
          <w:szCs w:val="18"/>
          <w:lang w:val="en-US"/>
        </w:rPr>
        <w:t>READING LIST</w:t>
      </w:r>
    </w:p>
    <w:p w14:paraId="3FA1F397" w14:textId="77777777" w:rsidR="00C86FFF" w:rsidRDefault="004F4A75" w:rsidP="00C86FFF">
      <w:pPr>
        <w:pStyle w:val="Testo1"/>
        <w:rPr>
          <w:rFonts w:cs="Times"/>
          <w:smallCaps/>
          <w:noProof w:val="0"/>
          <w:szCs w:val="18"/>
          <w:lang w:val="en-US"/>
        </w:rPr>
      </w:pPr>
      <w:r w:rsidRPr="00567CB9">
        <w:rPr>
          <w:rFonts w:cs="Times"/>
          <w:smallCaps/>
          <w:noProof w:val="0"/>
          <w:szCs w:val="18"/>
          <w:lang w:val="en-US"/>
        </w:rPr>
        <w:t>-  Lecture slides</w:t>
      </w:r>
    </w:p>
    <w:p w14:paraId="497B88FD" w14:textId="76A20910" w:rsidR="0048334D" w:rsidRPr="00C86FFF" w:rsidRDefault="001B6705" w:rsidP="003A0CA2">
      <w:pPr>
        <w:pStyle w:val="Testo1"/>
        <w:rPr>
          <w:rFonts w:cs="Times"/>
          <w:smallCaps/>
          <w:noProof w:val="0"/>
          <w:szCs w:val="18"/>
          <w:lang w:val="en-US"/>
        </w:rPr>
      </w:pPr>
      <w:r>
        <w:rPr>
          <w:rFonts w:cs="Times"/>
          <w:smallCaps/>
          <w:noProof w:val="0"/>
          <w:szCs w:val="18"/>
          <w:lang w:val="en-US"/>
        </w:rPr>
        <w:t>-..</w:t>
      </w:r>
      <w:r w:rsidR="0048334D" w:rsidRPr="00C86FFF">
        <w:rPr>
          <w:rFonts w:ascii="Times New Roman" w:hAnsi="Times New Roman"/>
          <w:b/>
          <w:szCs w:val="18"/>
          <w:lang w:val="en-GB"/>
        </w:rPr>
        <w:t xml:space="preserve">Textbook </w:t>
      </w:r>
      <w:r w:rsidR="0048334D" w:rsidRPr="00C86FFF">
        <w:rPr>
          <w:rFonts w:ascii="Times New Roman" w:hAnsi="Times New Roman"/>
          <w:bCs/>
          <w:szCs w:val="18"/>
          <w:lang w:val="en-GB"/>
        </w:rPr>
        <w:t>selected chapters in Part 3 -</w:t>
      </w:r>
      <w:r w:rsidR="005217F0" w:rsidRPr="00C86FFF">
        <w:rPr>
          <w:rFonts w:ascii="Times New Roman" w:hAnsi="Times New Roman"/>
          <w:bCs/>
          <w:szCs w:val="18"/>
          <w:lang w:val="en-GB"/>
        </w:rPr>
        <w:t>Exch</w:t>
      </w:r>
      <w:r w:rsidR="003A0CA2">
        <w:rPr>
          <w:rFonts w:ascii="Times New Roman" w:hAnsi="Times New Roman"/>
          <w:bCs/>
          <w:szCs w:val="18"/>
          <w:lang w:val="en-GB"/>
        </w:rPr>
        <w:t>an</w:t>
      </w:r>
      <w:r w:rsidR="005217F0" w:rsidRPr="00C86FFF">
        <w:rPr>
          <w:rFonts w:ascii="Times New Roman" w:hAnsi="Times New Roman"/>
          <w:bCs/>
          <w:szCs w:val="18"/>
          <w:lang w:val="en-GB"/>
        </w:rPr>
        <w:t xml:space="preserve">ge </w:t>
      </w:r>
      <w:r w:rsidR="00DF462E">
        <w:rPr>
          <w:rFonts w:ascii="Times New Roman" w:hAnsi="Times New Roman"/>
          <w:bCs/>
          <w:szCs w:val="18"/>
          <w:lang w:val="en-GB"/>
        </w:rPr>
        <w:t>Rates</w:t>
      </w:r>
      <w:r w:rsidR="005217F0" w:rsidRPr="00C86FFF">
        <w:rPr>
          <w:rFonts w:ascii="Times New Roman" w:hAnsi="Times New Roman"/>
          <w:bCs/>
          <w:szCs w:val="18"/>
          <w:lang w:val="en-GB"/>
        </w:rPr>
        <w:t xml:space="preserve"> and Open-Economy Macroeconomics</w:t>
      </w:r>
      <w:r w:rsidR="0048334D" w:rsidRPr="00C86FFF">
        <w:rPr>
          <w:rFonts w:ascii="Times New Roman" w:hAnsi="Times New Roman"/>
          <w:bCs/>
          <w:szCs w:val="18"/>
          <w:lang w:val="en-GB"/>
        </w:rPr>
        <w:t xml:space="preserve">- and Part </w:t>
      </w:r>
      <w:r w:rsidR="00C86FFF" w:rsidRPr="00C86FFF">
        <w:rPr>
          <w:rFonts w:ascii="Times New Roman" w:hAnsi="Times New Roman"/>
          <w:bCs/>
          <w:szCs w:val="18"/>
          <w:lang w:val="en-GB"/>
        </w:rPr>
        <w:t>4</w:t>
      </w:r>
      <w:r w:rsidR="0048334D" w:rsidRPr="00C86FFF">
        <w:rPr>
          <w:rFonts w:ascii="Times New Roman" w:hAnsi="Times New Roman"/>
          <w:bCs/>
          <w:szCs w:val="18"/>
          <w:lang w:val="en-GB"/>
        </w:rPr>
        <w:t xml:space="preserve"> -International </w:t>
      </w:r>
      <w:r w:rsidR="00C86FFF" w:rsidRPr="00C86FFF">
        <w:rPr>
          <w:rFonts w:ascii="Times New Roman" w:hAnsi="Times New Roman"/>
          <w:bCs/>
          <w:szCs w:val="18"/>
          <w:lang w:val="en-GB"/>
        </w:rPr>
        <w:t>Macroeconomic</w:t>
      </w:r>
      <w:r w:rsidR="0048334D" w:rsidRPr="00C86FFF">
        <w:rPr>
          <w:rFonts w:ascii="Times New Roman" w:hAnsi="Times New Roman"/>
          <w:bCs/>
          <w:szCs w:val="18"/>
          <w:lang w:val="en-GB"/>
        </w:rPr>
        <w:t xml:space="preserve"> Policy- to be indicated by the Professor</w:t>
      </w:r>
      <w:r w:rsidR="00912469">
        <w:rPr>
          <w:rFonts w:ascii="Times New Roman" w:hAnsi="Times New Roman"/>
          <w:bCs/>
          <w:szCs w:val="18"/>
          <w:lang w:val="en-GB"/>
        </w:rPr>
        <w:t xml:space="preserve"> of the following book:</w:t>
      </w:r>
    </w:p>
    <w:p w14:paraId="234336FE" w14:textId="77777777" w:rsidR="0048334D" w:rsidRPr="00C86FFF" w:rsidRDefault="0048334D" w:rsidP="003A0CA2">
      <w:pPr>
        <w:pStyle w:val="Testo1"/>
        <w:rPr>
          <w:rFonts w:ascii="Times New Roman" w:hAnsi="Times New Roman"/>
          <w:szCs w:val="18"/>
          <w:lang w:val="en-GB"/>
        </w:rPr>
      </w:pPr>
    </w:p>
    <w:p w14:paraId="64A16305" w14:textId="77777777" w:rsidR="0048334D" w:rsidRPr="00C86FFF" w:rsidRDefault="0048334D" w:rsidP="003A0CA2">
      <w:pPr>
        <w:pStyle w:val="Testo1"/>
        <w:rPr>
          <w:rFonts w:ascii="Times New Roman" w:hAnsi="Times New Roman"/>
          <w:szCs w:val="18"/>
          <w:lang w:val="en-GB"/>
        </w:rPr>
      </w:pPr>
      <w:r w:rsidRPr="00C86FFF">
        <w:rPr>
          <w:rFonts w:ascii="Times New Roman" w:hAnsi="Times New Roman"/>
          <w:szCs w:val="18"/>
          <w:u w:val="single"/>
          <w:lang w:val="en-GB"/>
        </w:rPr>
        <w:t>International Economics: Theory and Policy</w:t>
      </w:r>
      <w:r w:rsidRPr="00C86FFF">
        <w:rPr>
          <w:rFonts w:ascii="Times New Roman" w:hAnsi="Times New Roman"/>
          <w:szCs w:val="18"/>
          <w:lang w:val="en-GB"/>
        </w:rPr>
        <w:t xml:space="preserve">, Global Edition Paperback – by Paul Krugman (Author), Maurice Obstfeld (Author), Marc Melitz (Author), © 2023 Pearson </w:t>
      </w:r>
      <w:hyperlink r:id="rId9" w:history="1">
        <w:r w:rsidRPr="00C86FFF">
          <w:rPr>
            <w:rStyle w:val="Hyperlink"/>
            <w:rFonts w:ascii="Times New Roman" w:hAnsi="Times New Roman"/>
            <w:i/>
            <w:szCs w:val="18"/>
          </w:rPr>
          <w:t>Acquista da VP</w:t>
        </w:r>
      </w:hyperlink>
    </w:p>
    <w:p w14:paraId="3442D9FB" w14:textId="1E60B23A" w:rsidR="004F4A75" w:rsidRPr="00FE4EC8" w:rsidRDefault="004F4A75" w:rsidP="004F4A75">
      <w:pPr>
        <w:pStyle w:val="Testo1"/>
        <w:tabs>
          <w:tab w:val="left" w:pos="426"/>
        </w:tabs>
        <w:ind w:left="142" w:hanging="142"/>
        <w:rPr>
          <w:szCs w:val="18"/>
          <w:lang w:val="en-US"/>
        </w:rPr>
      </w:pPr>
    </w:p>
    <w:p w14:paraId="03B13F97" w14:textId="77777777" w:rsidR="004F4A75" w:rsidRPr="00173A31" w:rsidRDefault="004F4A75" w:rsidP="004F4A75">
      <w:pPr>
        <w:pStyle w:val="Testo1"/>
        <w:rPr>
          <w:rFonts w:cs="Times"/>
          <w:smallCaps/>
          <w:noProof w:val="0"/>
          <w:sz w:val="20"/>
          <w:lang w:val="en-US"/>
        </w:rPr>
      </w:pPr>
    </w:p>
    <w:p w14:paraId="41E12952" w14:textId="7ADE352A" w:rsidR="004F4A75" w:rsidRPr="00567CB9" w:rsidRDefault="004F4A75" w:rsidP="004F4A75">
      <w:pPr>
        <w:pStyle w:val="Testo1"/>
        <w:rPr>
          <w:rFonts w:cs="Times"/>
          <w:noProof w:val="0"/>
          <w:szCs w:val="18"/>
          <w:lang w:val="en-US"/>
        </w:rPr>
      </w:pPr>
      <w:r w:rsidRPr="00567CB9">
        <w:rPr>
          <w:rFonts w:cs="Times"/>
          <w:noProof w:val="0"/>
          <w:szCs w:val="18"/>
          <w:lang w:val="en-US"/>
        </w:rPr>
        <w:t xml:space="preserve">- </w:t>
      </w:r>
      <w:r w:rsidR="00CC3829">
        <w:rPr>
          <w:rFonts w:cs="Times"/>
          <w:noProof w:val="0"/>
          <w:szCs w:val="18"/>
          <w:lang w:val="en-US"/>
        </w:rPr>
        <w:t>Some a</w:t>
      </w:r>
      <w:r w:rsidRPr="00567CB9">
        <w:rPr>
          <w:rFonts w:cs="Times"/>
          <w:noProof w:val="0"/>
          <w:szCs w:val="18"/>
          <w:lang w:val="en-US"/>
        </w:rPr>
        <w:t xml:space="preserve">dditional </w:t>
      </w:r>
      <w:r w:rsidR="00CC3829">
        <w:rPr>
          <w:rFonts w:cs="Times"/>
          <w:noProof w:val="0"/>
          <w:szCs w:val="18"/>
          <w:lang w:val="en-US"/>
        </w:rPr>
        <w:t>readings</w:t>
      </w:r>
      <w:r w:rsidRPr="00567CB9">
        <w:rPr>
          <w:rFonts w:cs="Times"/>
          <w:noProof w:val="0"/>
          <w:szCs w:val="18"/>
          <w:lang w:val="en-US"/>
        </w:rPr>
        <w:t xml:space="preserve"> will be indicated in class and </w:t>
      </w:r>
      <w:r w:rsidR="005976A8">
        <w:rPr>
          <w:rFonts w:cs="Times"/>
          <w:noProof w:val="0"/>
          <w:szCs w:val="18"/>
          <w:lang w:val="en-US"/>
        </w:rPr>
        <w:t>the lecture slides (with clickable links) and posted on</w:t>
      </w:r>
      <w:r w:rsidRPr="00567CB9">
        <w:rPr>
          <w:rFonts w:cs="Times"/>
          <w:noProof w:val="0"/>
          <w:szCs w:val="18"/>
          <w:lang w:val="en-US"/>
        </w:rPr>
        <w:t xml:space="preserve"> the course website.</w:t>
      </w:r>
    </w:p>
    <w:p w14:paraId="23ABA245" w14:textId="0A7D05AA" w:rsidR="00FE4EC8" w:rsidRPr="00567CB9" w:rsidRDefault="00FE4EC8" w:rsidP="004F4A75">
      <w:pPr>
        <w:pStyle w:val="Testo1"/>
        <w:rPr>
          <w:rFonts w:cs="Times"/>
          <w:noProof w:val="0"/>
          <w:szCs w:val="18"/>
          <w:lang w:val="en-US"/>
        </w:rPr>
      </w:pPr>
    </w:p>
    <w:p w14:paraId="689FACD4" w14:textId="2C632A9C" w:rsidR="00FE4EC8" w:rsidRPr="00567CB9" w:rsidRDefault="00FE4EC8" w:rsidP="00FE4EC8">
      <w:pPr>
        <w:tabs>
          <w:tab w:val="clear" w:pos="284"/>
        </w:tabs>
        <w:spacing w:before="120" w:line="240" w:lineRule="auto"/>
        <w:rPr>
          <w:b/>
          <w:i/>
          <w:caps/>
          <w:sz w:val="18"/>
          <w:szCs w:val="18"/>
          <w:lang w:val="en-GB"/>
        </w:rPr>
      </w:pPr>
      <w:r w:rsidRPr="00567CB9">
        <w:rPr>
          <w:b/>
          <w:i/>
          <w:caps/>
          <w:sz w:val="18"/>
          <w:szCs w:val="18"/>
          <w:lang w:val="en-GB"/>
        </w:rPr>
        <w:t>Course Methodology</w:t>
      </w:r>
    </w:p>
    <w:p w14:paraId="50B64244" w14:textId="68B6649F" w:rsidR="00FE4EC8" w:rsidRPr="00567CB9" w:rsidRDefault="00FE4EC8" w:rsidP="00567CB9">
      <w:pPr>
        <w:pStyle w:val="Testo2"/>
        <w:ind w:firstLine="0"/>
        <w:rPr>
          <w:b/>
          <w:noProof w:val="0"/>
          <w:szCs w:val="18"/>
          <w:lang w:val="en-GB"/>
        </w:rPr>
      </w:pPr>
      <w:r w:rsidRPr="00567CB9">
        <w:rPr>
          <w:noProof w:val="0"/>
          <w:szCs w:val="18"/>
          <w:lang w:val="en-GB"/>
        </w:rPr>
        <w:t>The course is structured as a mix of lectures, collective discussion of short</w:t>
      </w:r>
      <w:r w:rsidRPr="00567CB9">
        <w:rPr>
          <w:rFonts w:cs="Times"/>
          <w:noProof w:val="0"/>
          <w:szCs w:val="18"/>
          <w:lang w:val="en-US"/>
        </w:rPr>
        <w:t xml:space="preserve"> pieces from the press and the web. </w:t>
      </w:r>
      <w:r w:rsidR="006A1E40">
        <w:rPr>
          <w:noProof w:val="0"/>
          <w:szCs w:val="18"/>
          <w:lang w:val="en-GB"/>
        </w:rPr>
        <w:t>Therefore, students must</w:t>
      </w:r>
      <w:r w:rsidRPr="00567CB9">
        <w:rPr>
          <w:noProof w:val="0"/>
          <w:szCs w:val="18"/>
          <w:lang w:val="en-GB"/>
        </w:rPr>
        <w:t xml:space="preserve"> come to each class prepared to be active participants. </w:t>
      </w:r>
    </w:p>
    <w:p w14:paraId="794F0C81" w14:textId="77777777" w:rsidR="00FE4EC8" w:rsidRDefault="00FE4EC8" w:rsidP="004F4A75">
      <w:pPr>
        <w:pStyle w:val="Testo1"/>
        <w:rPr>
          <w:rFonts w:cs="Times"/>
          <w:b/>
          <w:i/>
          <w:noProof w:val="0"/>
          <w:szCs w:val="18"/>
          <w:lang w:val="en-US"/>
        </w:rPr>
      </w:pPr>
    </w:p>
    <w:p w14:paraId="1A401A49" w14:textId="6ECEB9F3" w:rsidR="00001A4F" w:rsidRDefault="00001A4F">
      <w:pPr>
        <w:tabs>
          <w:tab w:val="clear" w:pos="284"/>
        </w:tabs>
        <w:spacing w:line="240" w:lineRule="auto"/>
        <w:jc w:val="left"/>
        <w:rPr>
          <w:rFonts w:cs="Times"/>
          <w:b/>
          <w:i/>
          <w:sz w:val="18"/>
          <w:szCs w:val="18"/>
          <w:lang w:val="en-US"/>
        </w:rPr>
      </w:pPr>
      <w:r>
        <w:rPr>
          <w:rFonts w:cs="Times"/>
          <w:b/>
          <w:i/>
          <w:szCs w:val="18"/>
          <w:lang w:val="en-US"/>
        </w:rPr>
        <w:br w:type="page"/>
      </w:r>
    </w:p>
    <w:p w14:paraId="4BC39AD3" w14:textId="77777777" w:rsidR="001B6705" w:rsidRPr="00567CB9" w:rsidRDefault="001B6705" w:rsidP="00001A4F">
      <w:pPr>
        <w:pStyle w:val="Testo1"/>
        <w:ind w:left="0" w:firstLine="0"/>
        <w:rPr>
          <w:rFonts w:cs="Times"/>
          <w:b/>
          <w:i/>
          <w:noProof w:val="0"/>
          <w:szCs w:val="18"/>
          <w:lang w:val="en-US"/>
        </w:rPr>
      </w:pPr>
    </w:p>
    <w:p w14:paraId="411E227E" w14:textId="77777777" w:rsidR="004F4A75" w:rsidRPr="00FE4EC8" w:rsidRDefault="004F4A75" w:rsidP="004F4A75">
      <w:pPr>
        <w:spacing w:before="240" w:after="120" w:line="220" w:lineRule="exact"/>
        <w:rPr>
          <w:rFonts w:cs="Times"/>
          <w:b/>
          <w:i/>
          <w:sz w:val="18"/>
          <w:szCs w:val="18"/>
          <w:lang w:val="en-US"/>
        </w:rPr>
      </w:pPr>
      <w:r w:rsidRPr="00FE4EC8">
        <w:rPr>
          <w:rFonts w:cs="Times"/>
          <w:b/>
          <w:i/>
          <w:sz w:val="18"/>
          <w:szCs w:val="18"/>
          <w:lang w:val="en-US"/>
        </w:rPr>
        <w:t>ASSESSMENT METHOD AND CRITERIA</w:t>
      </w:r>
    </w:p>
    <w:p w14:paraId="59501816" w14:textId="0D1FE27F" w:rsidR="00CC3829" w:rsidRDefault="00CC3829" w:rsidP="004F4A75">
      <w:pPr>
        <w:tabs>
          <w:tab w:val="clear" w:pos="284"/>
        </w:tabs>
        <w:spacing w:line="240" w:lineRule="auto"/>
        <w:rPr>
          <w:sz w:val="18"/>
          <w:szCs w:val="18"/>
          <w:lang w:val="en-US"/>
        </w:rPr>
      </w:pPr>
      <w:r>
        <w:rPr>
          <w:sz w:val="18"/>
          <w:szCs w:val="18"/>
          <w:lang w:val="en-US"/>
        </w:rPr>
        <w:t xml:space="preserve">Attending students will take a short </w:t>
      </w:r>
      <w:r w:rsidR="00D47053">
        <w:rPr>
          <w:sz w:val="18"/>
          <w:szCs w:val="18"/>
          <w:lang w:val="en-US"/>
        </w:rPr>
        <w:t xml:space="preserve">intermediate </w:t>
      </w:r>
      <w:r>
        <w:rPr>
          <w:sz w:val="18"/>
          <w:szCs w:val="18"/>
          <w:lang w:val="en-US"/>
        </w:rPr>
        <w:t xml:space="preserve">exam after topic </w:t>
      </w:r>
      <w:r w:rsidR="00D47053">
        <w:rPr>
          <w:sz w:val="18"/>
          <w:szCs w:val="18"/>
          <w:lang w:val="en-US"/>
        </w:rPr>
        <w:t>3</w:t>
      </w:r>
      <w:r>
        <w:rPr>
          <w:sz w:val="18"/>
          <w:szCs w:val="18"/>
          <w:lang w:val="en-US"/>
        </w:rPr>
        <w:t xml:space="preserve"> (30% of the total grade of the course) and another short </w:t>
      </w:r>
      <w:r w:rsidR="00D47053">
        <w:rPr>
          <w:sz w:val="18"/>
          <w:szCs w:val="18"/>
          <w:lang w:val="en-US"/>
        </w:rPr>
        <w:t xml:space="preserve">intermediate </w:t>
      </w:r>
      <w:r>
        <w:rPr>
          <w:sz w:val="18"/>
          <w:szCs w:val="18"/>
          <w:lang w:val="en-US"/>
        </w:rPr>
        <w:t>exam just after the last topic of the course covering the rest of the cours</w:t>
      </w:r>
      <w:r w:rsidR="006713D6">
        <w:rPr>
          <w:sz w:val="18"/>
          <w:szCs w:val="18"/>
          <w:lang w:val="en-US"/>
        </w:rPr>
        <w:t>e</w:t>
      </w:r>
      <w:r>
        <w:rPr>
          <w:sz w:val="18"/>
          <w:szCs w:val="18"/>
          <w:lang w:val="en-US"/>
        </w:rPr>
        <w:t xml:space="preserve"> (30% of the total grade of the course).</w:t>
      </w:r>
    </w:p>
    <w:p w14:paraId="2CEFE7A2" w14:textId="176AFE8B" w:rsidR="00CC3829" w:rsidRDefault="00CC3829" w:rsidP="004F4A75">
      <w:pPr>
        <w:tabs>
          <w:tab w:val="clear" w:pos="284"/>
        </w:tabs>
        <w:spacing w:line="240" w:lineRule="auto"/>
        <w:rPr>
          <w:sz w:val="18"/>
          <w:szCs w:val="18"/>
          <w:lang w:val="en-US"/>
        </w:rPr>
      </w:pPr>
      <w:r>
        <w:rPr>
          <w:sz w:val="18"/>
          <w:szCs w:val="18"/>
          <w:lang w:val="en-US"/>
        </w:rPr>
        <w:t xml:space="preserve">A longer test examination covering all the </w:t>
      </w:r>
      <w:r w:rsidR="009A1B65">
        <w:rPr>
          <w:sz w:val="18"/>
          <w:szCs w:val="18"/>
          <w:lang w:val="en-US"/>
        </w:rPr>
        <w:t>course material will give the rest of the</w:t>
      </w:r>
      <w:r w:rsidR="006713D6">
        <w:rPr>
          <w:sz w:val="18"/>
          <w:szCs w:val="18"/>
          <w:lang w:val="en-US"/>
        </w:rPr>
        <w:t xml:space="preserve"> points to attending students (40% of the total grade of the course).</w:t>
      </w:r>
    </w:p>
    <w:p w14:paraId="780A3E11" w14:textId="01FC58E1" w:rsidR="006713D6" w:rsidRPr="00567CB9" w:rsidRDefault="006713D6" w:rsidP="006713D6">
      <w:pPr>
        <w:pStyle w:val="Testo2"/>
        <w:ind w:firstLine="0"/>
        <w:rPr>
          <w:noProof w:val="0"/>
          <w:szCs w:val="18"/>
          <w:lang w:val="en-GB"/>
        </w:rPr>
      </w:pPr>
      <w:r w:rsidRPr="00567CB9">
        <w:rPr>
          <w:noProof w:val="0"/>
          <w:szCs w:val="18"/>
          <w:lang w:val="en-GB"/>
        </w:rPr>
        <w:t>In the case of students not attending class the closed book written exam is worth 100%.</w:t>
      </w:r>
    </w:p>
    <w:p w14:paraId="3BFC172D" w14:textId="77777777" w:rsidR="006713D6" w:rsidRPr="00567CB9" w:rsidRDefault="006713D6" w:rsidP="006713D6">
      <w:pPr>
        <w:pStyle w:val="Testo2"/>
        <w:ind w:firstLine="0"/>
        <w:rPr>
          <w:noProof w:val="0"/>
          <w:szCs w:val="18"/>
          <w:lang w:val="en-GB"/>
        </w:rPr>
      </w:pPr>
    </w:p>
    <w:p w14:paraId="5111DCB5" w14:textId="77777777" w:rsidR="006713D6" w:rsidRPr="00567CB9" w:rsidRDefault="006713D6" w:rsidP="006713D6">
      <w:pPr>
        <w:pStyle w:val="Testo2"/>
        <w:ind w:firstLine="0"/>
        <w:rPr>
          <w:noProof w:val="0"/>
          <w:szCs w:val="18"/>
          <w:lang w:val="en-GB"/>
        </w:rPr>
      </w:pPr>
      <w:r w:rsidRPr="00567CB9">
        <w:rPr>
          <w:noProof w:val="0"/>
          <w:szCs w:val="18"/>
          <w:lang w:val="en-GB"/>
        </w:rPr>
        <w:t xml:space="preserve">The course evaluation is expressed by means of a grade on a 30-point scale. </w:t>
      </w:r>
    </w:p>
    <w:p w14:paraId="2FDBF280" w14:textId="77777777" w:rsidR="004F4A75" w:rsidRPr="00567CB9" w:rsidRDefault="004F4A75" w:rsidP="004F4A75">
      <w:pPr>
        <w:spacing w:line="240" w:lineRule="auto"/>
        <w:rPr>
          <w:rFonts w:cs="Times"/>
          <w:sz w:val="18"/>
          <w:szCs w:val="18"/>
          <w:lang w:val="en-US"/>
        </w:rPr>
      </w:pPr>
    </w:p>
    <w:p w14:paraId="23F2F497" w14:textId="77777777" w:rsidR="004F4A75" w:rsidRPr="00567CB9" w:rsidRDefault="004F4A75" w:rsidP="004F4A75">
      <w:pPr>
        <w:spacing w:before="240" w:after="120"/>
        <w:rPr>
          <w:b/>
          <w:i/>
          <w:sz w:val="18"/>
          <w:szCs w:val="18"/>
          <w:lang w:val="en-US"/>
        </w:rPr>
      </w:pPr>
      <w:r w:rsidRPr="00567CB9">
        <w:rPr>
          <w:b/>
          <w:i/>
          <w:sz w:val="18"/>
          <w:szCs w:val="18"/>
          <w:lang w:val="en-US"/>
        </w:rPr>
        <w:t>NOTES AND PREREQUISITES</w:t>
      </w:r>
    </w:p>
    <w:p w14:paraId="3A9E0166" w14:textId="6C321FF4" w:rsidR="004F4A75" w:rsidRPr="00567CB9" w:rsidRDefault="004F4A75" w:rsidP="004F4A75">
      <w:pPr>
        <w:tabs>
          <w:tab w:val="clear" w:pos="284"/>
        </w:tabs>
        <w:spacing w:line="240" w:lineRule="auto"/>
        <w:rPr>
          <w:sz w:val="18"/>
          <w:szCs w:val="18"/>
          <w:lang w:val="en-US"/>
        </w:rPr>
      </w:pPr>
      <w:r w:rsidRPr="00567CB9">
        <w:rPr>
          <w:sz w:val="18"/>
          <w:szCs w:val="18"/>
          <w:lang w:val="en-US"/>
        </w:rPr>
        <w:t xml:space="preserve">Good fluency in conversational </w:t>
      </w:r>
      <w:r w:rsidR="00CB37E2">
        <w:rPr>
          <w:sz w:val="18"/>
          <w:szCs w:val="18"/>
          <w:lang w:val="en-US"/>
        </w:rPr>
        <w:t xml:space="preserve">and written </w:t>
      </w:r>
      <w:r w:rsidRPr="00567CB9">
        <w:rPr>
          <w:sz w:val="18"/>
          <w:szCs w:val="18"/>
          <w:lang w:val="en-US"/>
        </w:rPr>
        <w:t>English</w:t>
      </w:r>
      <w:r w:rsidR="00D72FD5">
        <w:rPr>
          <w:sz w:val="18"/>
          <w:szCs w:val="18"/>
          <w:lang w:val="en-US"/>
        </w:rPr>
        <w:t xml:space="preserve"> is required</w:t>
      </w:r>
      <w:r w:rsidRPr="00567CB9">
        <w:rPr>
          <w:sz w:val="18"/>
          <w:szCs w:val="18"/>
          <w:lang w:val="en-US"/>
        </w:rPr>
        <w:t>. Comfort with numbers and good algebra skills</w:t>
      </w:r>
      <w:r w:rsidR="00D74835">
        <w:rPr>
          <w:sz w:val="18"/>
          <w:szCs w:val="18"/>
          <w:lang w:val="en-US"/>
        </w:rPr>
        <w:t xml:space="preserve"> are also required</w:t>
      </w:r>
      <w:r w:rsidR="007F25BB" w:rsidRPr="00567CB9">
        <w:rPr>
          <w:sz w:val="18"/>
          <w:szCs w:val="18"/>
          <w:lang w:val="en-US"/>
        </w:rPr>
        <w:t>.</w:t>
      </w:r>
    </w:p>
    <w:p w14:paraId="3F30A575" w14:textId="056F6F78" w:rsidR="00CB3D29" w:rsidRPr="009A1B65" w:rsidRDefault="004F4A75" w:rsidP="009A1B65">
      <w:pPr>
        <w:pStyle w:val="Testo2"/>
        <w:spacing w:before="120"/>
        <w:ind w:firstLine="0"/>
        <w:rPr>
          <w:rFonts w:cs="Times"/>
          <w:noProof w:val="0"/>
          <w:szCs w:val="18"/>
          <w:lang w:val="en-US"/>
        </w:rPr>
      </w:pPr>
      <w:r w:rsidRPr="00567CB9">
        <w:rPr>
          <w:rFonts w:cs="Times"/>
          <w:noProof w:val="0"/>
          <w:szCs w:val="18"/>
          <w:lang w:val="en-US"/>
        </w:rPr>
        <w:t xml:space="preserve">Information on office hours will be posted on the teacher's personal page. </w:t>
      </w:r>
      <w:hyperlink w:history="1"/>
    </w:p>
    <w:sectPr w:rsidR="00CB3D29" w:rsidRPr="009A1B65" w:rsidSect="00B955E1">
      <w:headerReference w:type="even" r:id="rId10"/>
      <w:headerReference w:type="default" r:id="rId11"/>
      <w:footerReference w:type="even" r:id="rId12"/>
      <w:footerReference w:type="default" r:id="rId13"/>
      <w:headerReference w:type="first" r:id="rId14"/>
      <w:footerReference w:type="first" r:id="rId15"/>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A9FD7" w14:textId="77777777" w:rsidR="00466647" w:rsidRDefault="00466647" w:rsidP="008853A3">
      <w:pPr>
        <w:spacing w:line="240" w:lineRule="auto"/>
      </w:pPr>
      <w:r>
        <w:separator/>
      </w:r>
    </w:p>
  </w:endnote>
  <w:endnote w:type="continuationSeparator" w:id="0">
    <w:p w14:paraId="3A0B07E3" w14:textId="77777777" w:rsidR="00466647" w:rsidRDefault="00466647" w:rsidP="008853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TFF4CB778t00">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A6B44" w14:textId="77777777" w:rsidR="00F337FF" w:rsidRDefault="00F337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5227785"/>
      <w:docPartObj>
        <w:docPartGallery w:val="Page Numbers (Bottom of Page)"/>
        <w:docPartUnique/>
      </w:docPartObj>
    </w:sdtPr>
    <w:sdtEndPr>
      <w:rPr>
        <w:noProof/>
      </w:rPr>
    </w:sdtEndPr>
    <w:sdtContent>
      <w:p w14:paraId="2B639FCE" w14:textId="248883DB" w:rsidR="00F337FF" w:rsidRDefault="00F337F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C8314D" w14:textId="77777777" w:rsidR="00F337FF" w:rsidRDefault="00F337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ACDBD" w14:textId="77777777" w:rsidR="00F337FF" w:rsidRDefault="00F337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8CE8F" w14:textId="77777777" w:rsidR="00466647" w:rsidRDefault="00466647" w:rsidP="008853A3">
      <w:pPr>
        <w:spacing w:line="240" w:lineRule="auto"/>
      </w:pPr>
      <w:r>
        <w:separator/>
      </w:r>
    </w:p>
  </w:footnote>
  <w:footnote w:type="continuationSeparator" w:id="0">
    <w:p w14:paraId="226F7DFD" w14:textId="77777777" w:rsidR="00466647" w:rsidRDefault="00466647" w:rsidP="008853A3">
      <w:pPr>
        <w:spacing w:line="240" w:lineRule="auto"/>
      </w:pPr>
      <w:r>
        <w:continuationSeparator/>
      </w:r>
    </w:p>
  </w:footnote>
  <w:footnote w:id="1">
    <w:p w14:paraId="79360A1F" w14:textId="659441F3" w:rsidR="002502DC" w:rsidRDefault="002502DC">
      <w:pPr>
        <w:pStyle w:val="FootnoteText"/>
      </w:pPr>
      <w:r>
        <w:rPr>
          <w:rStyle w:val="FootnoteReference"/>
        </w:rPr>
        <w:footnoteRef/>
      </w:r>
      <w:r>
        <w:t xml:space="preserve"> </w:t>
      </w:r>
      <w:r w:rsidRPr="001D7759">
        <w:rPr>
          <w:rFonts w:ascii="Times New Roman" w:hAnsi="Times New Roman"/>
          <w:sz w:val="16"/>
          <w:szCs w:val="16"/>
        </w:rPr>
        <w:t xml:space="preserve">I testi indicati nella bibliografia sono acquistabili presso le librerie di Ateneo; è possibile acquistarli </w:t>
      </w:r>
      <w:r>
        <w:rPr>
          <w:rFonts w:ascii="Times New Roman" w:hAnsi="Times New Roman"/>
          <w:sz w:val="16"/>
          <w:szCs w:val="16"/>
        </w:rPr>
        <w:t>anche presso altri rivenditor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B574F" w14:textId="77777777" w:rsidR="00F337FF" w:rsidRDefault="00F337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F783A" w14:textId="77777777" w:rsidR="00F337FF" w:rsidRDefault="00F337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B0BF2" w14:textId="77777777" w:rsidR="00F337FF" w:rsidRDefault="00F337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03F73"/>
    <w:multiLevelType w:val="hybridMultilevel"/>
    <w:tmpl w:val="C5BC6E54"/>
    <w:lvl w:ilvl="0" w:tplc="4B36C1E2">
      <w:numFmt w:val="bullet"/>
      <w:lvlText w:val="-"/>
      <w:lvlJc w:val="left"/>
      <w:pPr>
        <w:tabs>
          <w:tab w:val="num" w:pos="1069"/>
        </w:tabs>
        <w:ind w:left="1069" w:hanging="360"/>
      </w:pPr>
      <w:rPr>
        <w:rFont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C865F0"/>
    <w:multiLevelType w:val="hybridMultilevel"/>
    <w:tmpl w:val="F06E38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98449C3"/>
    <w:multiLevelType w:val="hybridMultilevel"/>
    <w:tmpl w:val="3D28A0A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BD06EE6"/>
    <w:multiLevelType w:val="hybridMultilevel"/>
    <w:tmpl w:val="89249062"/>
    <w:lvl w:ilvl="0" w:tplc="04100011">
      <w:start w:val="3"/>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E520DCD"/>
    <w:multiLevelType w:val="hybridMultilevel"/>
    <w:tmpl w:val="19C4BB7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1784E91"/>
    <w:multiLevelType w:val="hybridMultilevel"/>
    <w:tmpl w:val="96C0E7A0"/>
    <w:lvl w:ilvl="0" w:tplc="4B36C1E2">
      <w:numFmt w:val="bullet"/>
      <w:lvlText w:val="-"/>
      <w:lvlJc w:val="left"/>
      <w:pPr>
        <w:tabs>
          <w:tab w:val="num" w:pos="1069"/>
        </w:tabs>
        <w:ind w:left="1069" w:hanging="360"/>
      </w:pPr>
      <w:rPr>
        <w:rFont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AB82CA7"/>
    <w:multiLevelType w:val="hybridMultilevel"/>
    <w:tmpl w:val="923E0242"/>
    <w:lvl w:ilvl="0" w:tplc="4B36C1E2">
      <w:numFmt w:val="bullet"/>
      <w:lvlText w:val="-"/>
      <w:lvlJc w:val="left"/>
      <w:pPr>
        <w:tabs>
          <w:tab w:val="num" w:pos="1069"/>
        </w:tabs>
        <w:ind w:left="1069" w:hanging="360"/>
      </w:pPr>
      <w:rPr>
        <w:rFont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A24675"/>
    <w:multiLevelType w:val="hybridMultilevel"/>
    <w:tmpl w:val="B8FC228E"/>
    <w:lvl w:ilvl="0" w:tplc="A5EE135A">
      <w:start w:val="3"/>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244E7A7C"/>
    <w:multiLevelType w:val="hybridMultilevel"/>
    <w:tmpl w:val="8FB6D84C"/>
    <w:lvl w:ilvl="0" w:tplc="4B36C1E2">
      <w:numFmt w:val="bullet"/>
      <w:lvlText w:val="-"/>
      <w:lvlJc w:val="left"/>
      <w:pPr>
        <w:tabs>
          <w:tab w:val="num" w:pos="1069"/>
        </w:tabs>
        <w:ind w:left="1069" w:hanging="360"/>
      </w:pPr>
      <w:rPr>
        <w:rFont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534BC9"/>
    <w:multiLevelType w:val="hybridMultilevel"/>
    <w:tmpl w:val="53A2D7C6"/>
    <w:lvl w:ilvl="0" w:tplc="4B36C1E2">
      <w:numFmt w:val="bullet"/>
      <w:lvlText w:val="-"/>
      <w:lvlJc w:val="left"/>
      <w:pPr>
        <w:tabs>
          <w:tab w:val="num" w:pos="720"/>
        </w:tabs>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3A8B217E"/>
    <w:multiLevelType w:val="hybridMultilevel"/>
    <w:tmpl w:val="30C0ACFC"/>
    <w:lvl w:ilvl="0" w:tplc="04100011">
      <w:start w:val="4"/>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419B0E30"/>
    <w:multiLevelType w:val="hybridMultilevel"/>
    <w:tmpl w:val="D26ABE46"/>
    <w:lvl w:ilvl="0" w:tplc="4B36C1E2">
      <w:numFmt w:val="bullet"/>
      <w:lvlText w:val="-"/>
      <w:lvlJc w:val="left"/>
      <w:pPr>
        <w:tabs>
          <w:tab w:val="num" w:pos="720"/>
        </w:tabs>
        <w:ind w:left="720" w:hanging="360"/>
      </w:pPr>
      <w:rPr>
        <w:rFont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2852F60"/>
    <w:multiLevelType w:val="hybridMultilevel"/>
    <w:tmpl w:val="5B96F930"/>
    <w:lvl w:ilvl="0" w:tplc="4B36C1E2">
      <w:numFmt w:val="bullet"/>
      <w:lvlText w:val="-"/>
      <w:lvlJc w:val="left"/>
      <w:pPr>
        <w:tabs>
          <w:tab w:val="num" w:pos="1069"/>
        </w:tabs>
        <w:ind w:left="1069" w:hanging="360"/>
      </w:pPr>
      <w:rPr>
        <w:rFont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6BE1F34"/>
    <w:multiLevelType w:val="hybridMultilevel"/>
    <w:tmpl w:val="011E2D40"/>
    <w:lvl w:ilvl="0" w:tplc="04100011">
      <w:start w:val="3"/>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50313D66"/>
    <w:multiLevelType w:val="hybridMultilevel"/>
    <w:tmpl w:val="1B6EA87E"/>
    <w:lvl w:ilvl="0" w:tplc="0B82FA50">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3F05757"/>
    <w:multiLevelType w:val="hybridMultilevel"/>
    <w:tmpl w:val="9FC6DBD8"/>
    <w:lvl w:ilvl="0" w:tplc="884C45E4">
      <w:start w:val="1"/>
      <w:numFmt w:val="upperLetter"/>
      <w:lvlText w:val="%1."/>
      <w:lvlJc w:val="left"/>
      <w:pPr>
        <w:ind w:left="720" w:hanging="360"/>
      </w:pPr>
      <w:rPr>
        <w:b/>
        <w:sz w:val="16"/>
        <w:szCs w:val="16"/>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81E3E65"/>
    <w:multiLevelType w:val="hybridMultilevel"/>
    <w:tmpl w:val="DDAC9F6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5A497765"/>
    <w:multiLevelType w:val="hybridMultilevel"/>
    <w:tmpl w:val="76C616D6"/>
    <w:lvl w:ilvl="0" w:tplc="0B82FA5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5DD87309"/>
    <w:multiLevelType w:val="hybridMultilevel"/>
    <w:tmpl w:val="76C616D6"/>
    <w:lvl w:ilvl="0" w:tplc="0B82FA5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0376628"/>
    <w:multiLevelType w:val="hybridMultilevel"/>
    <w:tmpl w:val="56AEBF64"/>
    <w:lvl w:ilvl="0" w:tplc="ED52243A">
      <w:start w:val="1"/>
      <w:numFmt w:val="decimal"/>
      <w:lvlText w:val="%1)"/>
      <w:lvlJc w:val="left"/>
      <w:pPr>
        <w:tabs>
          <w:tab w:val="num" w:pos="720"/>
        </w:tabs>
        <w:ind w:left="720" w:hanging="360"/>
      </w:pPr>
      <w:rPr>
        <w:i w:val="0"/>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20" w15:restartNumberingAfterBreak="0">
    <w:nsid w:val="654D00E2"/>
    <w:multiLevelType w:val="hybridMultilevel"/>
    <w:tmpl w:val="0C128A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8740318"/>
    <w:multiLevelType w:val="hybridMultilevel"/>
    <w:tmpl w:val="3724D9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93412277">
    <w:abstractNumId w:val="11"/>
  </w:num>
  <w:num w:numId="2" w16cid:durableId="1113132608">
    <w:abstractNumId w:val="8"/>
  </w:num>
  <w:num w:numId="3" w16cid:durableId="1433625986">
    <w:abstractNumId w:val="0"/>
  </w:num>
  <w:num w:numId="4" w16cid:durableId="2057270175">
    <w:abstractNumId w:val="5"/>
  </w:num>
  <w:num w:numId="5" w16cid:durableId="1061438901">
    <w:abstractNumId w:val="12"/>
  </w:num>
  <w:num w:numId="6" w16cid:durableId="1928994880">
    <w:abstractNumId w:val="6"/>
  </w:num>
  <w:num w:numId="7" w16cid:durableId="1702435150">
    <w:abstractNumId w:val="9"/>
  </w:num>
  <w:num w:numId="8" w16cid:durableId="1053623500">
    <w:abstractNumId w:val="19"/>
  </w:num>
  <w:num w:numId="9" w16cid:durableId="47581099">
    <w:abstractNumId w:val="15"/>
  </w:num>
  <w:num w:numId="10" w16cid:durableId="1613975375">
    <w:abstractNumId w:val="11"/>
  </w:num>
  <w:num w:numId="11" w16cid:durableId="1771974199">
    <w:abstractNumId w:val="8"/>
  </w:num>
  <w:num w:numId="12" w16cid:durableId="380859580">
    <w:abstractNumId w:val="0"/>
  </w:num>
  <w:num w:numId="13" w16cid:durableId="1707485765">
    <w:abstractNumId w:val="5"/>
  </w:num>
  <w:num w:numId="14" w16cid:durableId="1830290160">
    <w:abstractNumId w:val="12"/>
  </w:num>
  <w:num w:numId="15" w16cid:durableId="46308506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43626097">
    <w:abstractNumId w:val="17"/>
  </w:num>
  <w:num w:numId="17" w16cid:durableId="57900347">
    <w:abstractNumId w:val="18"/>
  </w:num>
  <w:num w:numId="18" w16cid:durableId="465240969">
    <w:abstractNumId w:val="1"/>
  </w:num>
  <w:num w:numId="19" w16cid:durableId="1629437978">
    <w:abstractNumId w:val="3"/>
  </w:num>
  <w:num w:numId="20" w16cid:durableId="1607812024">
    <w:abstractNumId w:val="13"/>
  </w:num>
  <w:num w:numId="21" w16cid:durableId="1596133432">
    <w:abstractNumId w:val="10"/>
  </w:num>
  <w:num w:numId="22" w16cid:durableId="1626697740">
    <w:abstractNumId w:val="14"/>
  </w:num>
  <w:num w:numId="23" w16cid:durableId="782113667">
    <w:abstractNumId w:val="4"/>
  </w:num>
  <w:num w:numId="24" w16cid:durableId="811024165">
    <w:abstractNumId w:val="16"/>
  </w:num>
  <w:num w:numId="25" w16cid:durableId="622275367">
    <w:abstractNumId w:val="14"/>
    <w:lvlOverride w:ilvl="0">
      <w:startOverride w:val="1"/>
    </w:lvlOverride>
    <w:lvlOverride w:ilvl="1"/>
    <w:lvlOverride w:ilvl="2"/>
    <w:lvlOverride w:ilvl="3"/>
    <w:lvlOverride w:ilvl="4"/>
    <w:lvlOverride w:ilvl="5"/>
    <w:lvlOverride w:ilvl="6"/>
    <w:lvlOverride w:ilvl="7"/>
    <w:lvlOverride w:ilvl="8"/>
  </w:num>
  <w:num w:numId="26" w16cid:durableId="1263875321">
    <w:abstractNumId w:val="2"/>
  </w:num>
  <w:num w:numId="27" w16cid:durableId="1744067501">
    <w:abstractNumId w:val="7"/>
  </w:num>
  <w:num w:numId="28" w16cid:durableId="789862531">
    <w:abstractNumId w:val="20"/>
  </w:num>
  <w:num w:numId="29" w16cid:durableId="67214695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C0MLW0sDQEkmYWpko6SsGpxcWZ+XkgBUa1AE2KLx8sAAAA"/>
  </w:docVars>
  <w:rsids>
    <w:rsidRoot w:val="001F5FD5"/>
    <w:rsid w:val="00001745"/>
    <w:rsid w:val="00001A37"/>
    <w:rsid w:val="00001A4F"/>
    <w:rsid w:val="000023A9"/>
    <w:rsid w:val="000025D6"/>
    <w:rsid w:val="00003129"/>
    <w:rsid w:val="00004F88"/>
    <w:rsid w:val="00005CF9"/>
    <w:rsid w:val="000069D4"/>
    <w:rsid w:val="00007FEE"/>
    <w:rsid w:val="00010311"/>
    <w:rsid w:val="00010941"/>
    <w:rsid w:val="00011F3F"/>
    <w:rsid w:val="0001207E"/>
    <w:rsid w:val="00012C67"/>
    <w:rsid w:val="000135EA"/>
    <w:rsid w:val="00014D6D"/>
    <w:rsid w:val="00015A38"/>
    <w:rsid w:val="00015C9B"/>
    <w:rsid w:val="00016E6C"/>
    <w:rsid w:val="00017464"/>
    <w:rsid w:val="00017D0F"/>
    <w:rsid w:val="00020474"/>
    <w:rsid w:val="00020919"/>
    <w:rsid w:val="00020A7C"/>
    <w:rsid w:val="00020B50"/>
    <w:rsid w:val="00020B8A"/>
    <w:rsid w:val="0002135D"/>
    <w:rsid w:val="000219DC"/>
    <w:rsid w:val="00021D6E"/>
    <w:rsid w:val="00022218"/>
    <w:rsid w:val="00022543"/>
    <w:rsid w:val="000236C4"/>
    <w:rsid w:val="00023B7B"/>
    <w:rsid w:val="0002518D"/>
    <w:rsid w:val="000252DC"/>
    <w:rsid w:val="00025860"/>
    <w:rsid w:val="00025A72"/>
    <w:rsid w:val="0002602E"/>
    <w:rsid w:val="000260E2"/>
    <w:rsid w:val="000279AE"/>
    <w:rsid w:val="00027A82"/>
    <w:rsid w:val="00031364"/>
    <w:rsid w:val="00033277"/>
    <w:rsid w:val="00033CF2"/>
    <w:rsid w:val="000343A5"/>
    <w:rsid w:val="00034A29"/>
    <w:rsid w:val="00035D73"/>
    <w:rsid w:val="00036828"/>
    <w:rsid w:val="000372D6"/>
    <w:rsid w:val="00040088"/>
    <w:rsid w:val="000405E2"/>
    <w:rsid w:val="00040B9D"/>
    <w:rsid w:val="00040BC3"/>
    <w:rsid w:val="000426C6"/>
    <w:rsid w:val="0004281D"/>
    <w:rsid w:val="00043031"/>
    <w:rsid w:val="000435FF"/>
    <w:rsid w:val="000438BD"/>
    <w:rsid w:val="0004438D"/>
    <w:rsid w:val="00044CC2"/>
    <w:rsid w:val="00044FBA"/>
    <w:rsid w:val="00046AFE"/>
    <w:rsid w:val="000476B7"/>
    <w:rsid w:val="00050391"/>
    <w:rsid w:val="00052876"/>
    <w:rsid w:val="00053DE1"/>
    <w:rsid w:val="00053FFE"/>
    <w:rsid w:val="000547A6"/>
    <w:rsid w:val="00055580"/>
    <w:rsid w:val="00055617"/>
    <w:rsid w:val="00056B39"/>
    <w:rsid w:val="00056ED4"/>
    <w:rsid w:val="00061B77"/>
    <w:rsid w:val="00061C48"/>
    <w:rsid w:val="00062506"/>
    <w:rsid w:val="000627AF"/>
    <w:rsid w:val="00064E31"/>
    <w:rsid w:val="000650E1"/>
    <w:rsid w:val="00065158"/>
    <w:rsid w:val="00066B3D"/>
    <w:rsid w:val="00067DF6"/>
    <w:rsid w:val="000701EB"/>
    <w:rsid w:val="00070565"/>
    <w:rsid w:val="00070A49"/>
    <w:rsid w:val="0007131C"/>
    <w:rsid w:val="0007139C"/>
    <w:rsid w:val="00071863"/>
    <w:rsid w:val="00072784"/>
    <w:rsid w:val="00072BB3"/>
    <w:rsid w:val="000733F0"/>
    <w:rsid w:val="00073EDF"/>
    <w:rsid w:val="00074234"/>
    <w:rsid w:val="00074441"/>
    <w:rsid w:val="00075C27"/>
    <w:rsid w:val="00076016"/>
    <w:rsid w:val="00076E2A"/>
    <w:rsid w:val="00076E94"/>
    <w:rsid w:val="00076FAE"/>
    <w:rsid w:val="00077081"/>
    <w:rsid w:val="00077760"/>
    <w:rsid w:val="000778E6"/>
    <w:rsid w:val="00080F5A"/>
    <w:rsid w:val="0008137B"/>
    <w:rsid w:val="000822DB"/>
    <w:rsid w:val="0008300A"/>
    <w:rsid w:val="0008349D"/>
    <w:rsid w:val="00084C46"/>
    <w:rsid w:val="00085477"/>
    <w:rsid w:val="00085F27"/>
    <w:rsid w:val="00085FD7"/>
    <w:rsid w:val="000864C7"/>
    <w:rsid w:val="000866C5"/>
    <w:rsid w:val="00086AD0"/>
    <w:rsid w:val="00090106"/>
    <w:rsid w:val="00090883"/>
    <w:rsid w:val="00090B18"/>
    <w:rsid w:val="0009111E"/>
    <w:rsid w:val="000911E1"/>
    <w:rsid w:val="00091261"/>
    <w:rsid w:val="0009278D"/>
    <w:rsid w:val="0009328E"/>
    <w:rsid w:val="000933D8"/>
    <w:rsid w:val="00094639"/>
    <w:rsid w:val="00095C08"/>
    <w:rsid w:val="00095C7C"/>
    <w:rsid w:val="00095F11"/>
    <w:rsid w:val="000969E5"/>
    <w:rsid w:val="00097B29"/>
    <w:rsid w:val="000A06A5"/>
    <w:rsid w:val="000A0E18"/>
    <w:rsid w:val="000A154A"/>
    <w:rsid w:val="000A161F"/>
    <w:rsid w:val="000A1ABE"/>
    <w:rsid w:val="000A4270"/>
    <w:rsid w:val="000A4AD7"/>
    <w:rsid w:val="000A5340"/>
    <w:rsid w:val="000A5F31"/>
    <w:rsid w:val="000A6335"/>
    <w:rsid w:val="000B024C"/>
    <w:rsid w:val="000B02DC"/>
    <w:rsid w:val="000B0FF9"/>
    <w:rsid w:val="000B1FA8"/>
    <w:rsid w:val="000B20E9"/>
    <w:rsid w:val="000B2330"/>
    <w:rsid w:val="000B3326"/>
    <w:rsid w:val="000B3C46"/>
    <w:rsid w:val="000B5096"/>
    <w:rsid w:val="000B6966"/>
    <w:rsid w:val="000B7149"/>
    <w:rsid w:val="000C0909"/>
    <w:rsid w:val="000C0C73"/>
    <w:rsid w:val="000C119A"/>
    <w:rsid w:val="000C1611"/>
    <w:rsid w:val="000C1C7A"/>
    <w:rsid w:val="000C3128"/>
    <w:rsid w:val="000C37A3"/>
    <w:rsid w:val="000C3DEC"/>
    <w:rsid w:val="000C453E"/>
    <w:rsid w:val="000C489D"/>
    <w:rsid w:val="000C4D12"/>
    <w:rsid w:val="000C6C30"/>
    <w:rsid w:val="000D0776"/>
    <w:rsid w:val="000D1722"/>
    <w:rsid w:val="000D1C67"/>
    <w:rsid w:val="000D20D3"/>
    <w:rsid w:val="000D31F9"/>
    <w:rsid w:val="000D3286"/>
    <w:rsid w:val="000D3CED"/>
    <w:rsid w:val="000D40E6"/>
    <w:rsid w:val="000D4F6C"/>
    <w:rsid w:val="000D6374"/>
    <w:rsid w:val="000E06A8"/>
    <w:rsid w:val="000E07E4"/>
    <w:rsid w:val="000E2905"/>
    <w:rsid w:val="000E33ED"/>
    <w:rsid w:val="000E5302"/>
    <w:rsid w:val="000E5FD0"/>
    <w:rsid w:val="000E6098"/>
    <w:rsid w:val="000E6201"/>
    <w:rsid w:val="000E650E"/>
    <w:rsid w:val="000E7318"/>
    <w:rsid w:val="000F1353"/>
    <w:rsid w:val="000F15EE"/>
    <w:rsid w:val="000F2165"/>
    <w:rsid w:val="000F22D5"/>
    <w:rsid w:val="000F2795"/>
    <w:rsid w:val="000F40F2"/>
    <w:rsid w:val="000F52C0"/>
    <w:rsid w:val="000F5D9D"/>
    <w:rsid w:val="000F6235"/>
    <w:rsid w:val="000F670E"/>
    <w:rsid w:val="000F736D"/>
    <w:rsid w:val="000F7453"/>
    <w:rsid w:val="0010156B"/>
    <w:rsid w:val="00102CC3"/>
    <w:rsid w:val="0010320F"/>
    <w:rsid w:val="00103685"/>
    <w:rsid w:val="001040AA"/>
    <w:rsid w:val="00104FA4"/>
    <w:rsid w:val="001052BB"/>
    <w:rsid w:val="00105977"/>
    <w:rsid w:val="00107811"/>
    <w:rsid w:val="001100B7"/>
    <w:rsid w:val="001100E6"/>
    <w:rsid w:val="00110229"/>
    <w:rsid w:val="00111243"/>
    <w:rsid w:val="0011196A"/>
    <w:rsid w:val="00111DA1"/>
    <w:rsid w:val="00112175"/>
    <w:rsid w:val="001125F4"/>
    <w:rsid w:val="0011309D"/>
    <w:rsid w:val="00113B73"/>
    <w:rsid w:val="00114476"/>
    <w:rsid w:val="00114F86"/>
    <w:rsid w:val="00115766"/>
    <w:rsid w:val="00115852"/>
    <w:rsid w:val="00115C18"/>
    <w:rsid w:val="00117BB6"/>
    <w:rsid w:val="00121BC6"/>
    <w:rsid w:val="00123ABC"/>
    <w:rsid w:val="001246FE"/>
    <w:rsid w:val="00126A3F"/>
    <w:rsid w:val="001320B5"/>
    <w:rsid w:val="00133228"/>
    <w:rsid w:val="00134BAB"/>
    <w:rsid w:val="00134D4D"/>
    <w:rsid w:val="001350D5"/>
    <w:rsid w:val="001356C2"/>
    <w:rsid w:val="00135C0A"/>
    <w:rsid w:val="00136480"/>
    <w:rsid w:val="00136F4D"/>
    <w:rsid w:val="0013773F"/>
    <w:rsid w:val="00140754"/>
    <w:rsid w:val="00140DC1"/>
    <w:rsid w:val="00141AF9"/>
    <w:rsid w:val="001420F7"/>
    <w:rsid w:val="00143265"/>
    <w:rsid w:val="001444E8"/>
    <w:rsid w:val="0014468D"/>
    <w:rsid w:val="00145B59"/>
    <w:rsid w:val="00145C3A"/>
    <w:rsid w:val="0014601D"/>
    <w:rsid w:val="0014643B"/>
    <w:rsid w:val="00146A2A"/>
    <w:rsid w:val="00147331"/>
    <w:rsid w:val="00151154"/>
    <w:rsid w:val="00152C50"/>
    <w:rsid w:val="00156654"/>
    <w:rsid w:val="00156B45"/>
    <w:rsid w:val="0015714A"/>
    <w:rsid w:val="001575B4"/>
    <w:rsid w:val="0015760B"/>
    <w:rsid w:val="00157873"/>
    <w:rsid w:val="001603B3"/>
    <w:rsid w:val="001611FA"/>
    <w:rsid w:val="0016189F"/>
    <w:rsid w:val="001640E1"/>
    <w:rsid w:val="0016463D"/>
    <w:rsid w:val="0016513D"/>
    <w:rsid w:val="00166A60"/>
    <w:rsid w:val="00166E3A"/>
    <w:rsid w:val="00167024"/>
    <w:rsid w:val="0016724A"/>
    <w:rsid w:val="001675A7"/>
    <w:rsid w:val="00167E3F"/>
    <w:rsid w:val="001715C1"/>
    <w:rsid w:val="00171811"/>
    <w:rsid w:val="00171861"/>
    <w:rsid w:val="00173495"/>
    <w:rsid w:val="00173A31"/>
    <w:rsid w:val="00173BED"/>
    <w:rsid w:val="00174DD6"/>
    <w:rsid w:val="00174E4B"/>
    <w:rsid w:val="00174F40"/>
    <w:rsid w:val="00177C4D"/>
    <w:rsid w:val="001803D4"/>
    <w:rsid w:val="0018159D"/>
    <w:rsid w:val="0018175C"/>
    <w:rsid w:val="0018191E"/>
    <w:rsid w:val="001822E2"/>
    <w:rsid w:val="001823CF"/>
    <w:rsid w:val="00182590"/>
    <w:rsid w:val="001832A0"/>
    <w:rsid w:val="00183FA8"/>
    <w:rsid w:val="00184D3D"/>
    <w:rsid w:val="00185E82"/>
    <w:rsid w:val="00186663"/>
    <w:rsid w:val="001873CE"/>
    <w:rsid w:val="0018758D"/>
    <w:rsid w:val="00187C58"/>
    <w:rsid w:val="00190224"/>
    <w:rsid w:val="00190B07"/>
    <w:rsid w:val="00191DB8"/>
    <w:rsid w:val="00192F94"/>
    <w:rsid w:val="00193236"/>
    <w:rsid w:val="0019396C"/>
    <w:rsid w:val="001939A1"/>
    <w:rsid w:val="00194043"/>
    <w:rsid w:val="00194917"/>
    <w:rsid w:val="00194ED0"/>
    <w:rsid w:val="00194FA6"/>
    <w:rsid w:val="0019538B"/>
    <w:rsid w:val="001955A0"/>
    <w:rsid w:val="00196157"/>
    <w:rsid w:val="0019617A"/>
    <w:rsid w:val="00196C7B"/>
    <w:rsid w:val="001A0001"/>
    <w:rsid w:val="001A0CCD"/>
    <w:rsid w:val="001A145B"/>
    <w:rsid w:val="001A257F"/>
    <w:rsid w:val="001A3591"/>
    <w:rsid w:val="001A48BC"/>
    <w:rsid w:val="001A5AD3"/>
    <w:rsid w:val="001A67BF"/>
    <w:rsid w:val="001A691A"/>
    <w:rsid w:val="001A7F7E"/>
    <w:rsid w:val="001B0847"/>
    <w:rsid w:val="001B0E6D"/>
    <w:rsid w:val="001B1833"/>
    <w:rsid w:val="001B183F"/>
    <w:rsid w:val="001B19C5"/>
    <w:rsid w:val="001B22B6"/>
    <w:rsid w:val="001B2701"/>
    <w:rsid w:val="001B27B7"/>
    <w:rsid w:val="001B2C3C"/>
    <w:rsid w:val="001B3A26"/>
    <w:rsid w:val="001B472C"/>
    <w:rsid w:val="001B496C"/>
    <w:rsid w:val="001B4C56"/>
    <w:rsid w:val="001B4CE9"/>
    <w:rsid w:val="001B5D9A"/>
    <w:rsid w:val="001B6705"/>
    <w:rsid w:val="001B77F8"/>
    <w:rsid w:val="001B7AB2"/>
    <w:rsid w:val="001B7CB5"/>
    <w:rsid w:val="001C0310"/>
    <w:rsid w:val="001C1ADB"/>
    <w:rsid w:val="001C2B4E"/>
    <w:rsid w:val="001C3F55"/>
    <w:rsid w:val="001C4476"/>
    <w:rsid w:val="001C521F"/>
    <w:rsid w:val="001C5426"/>
    <w:rsid w:val="001C59AC"/>
    <w:rsid w:val="001C5C30"/>
    <w:rsid w:val="001C63E7"/>
    <w:rsid w:val="001C723D"/>
    <w:rsid w:val="001C7443"/>
    <w:rsid w:val="001C774E"/>
    <w:rsid w:val="001D1191"/>
    <w:rsid w:val="001D1683"/>
    <w:rsid w:val="001D385A"/>
    <w:rsid w:val="001D38B2"/>
    <w:rsid w:val="001D3D9A"/>
    <w:rsid w:val="001D4008"/>
    <w:rsid w:val="001D472F"/>
    <w:rsid w:val="001D5450"/>
    <w:rsid w:val="001D61C3"/>
    <w:rsid w:val="001D6718"/>
    <w:rsid w:val="001D6C43"/>
    <w:rsid w:val="001D7A05"/>
    <w:rsid w:val="001E143D"/>
    <w:rsid w:val="001E17CC"/>
    <w:rsid w:val="001E1F4D"/>
    <w:rsid w:val="001E3D23"/>
    <w:rsid w:val="001E46E4"/>
    <w:rsid w:val="001E47B8"/>
    <w:rsid w:val="001E5361"/>
    <w:rsid w:val="001E5EB8"/>
    <w:rsid w:val="001E5FF8"/>
    <w:rsid w:val="001E626D"/>
    <w:rsid w:val="001E7187"/>
    <w:rsid w:val="001E7893"/>
    <w:rsid w:val="001E7918"/>
    <w:rsid w:val="001F07EE"/>
    <w:rsid w:val="001F0836"/>
    <w:rsid w:val="001F145F"/>
    <w:rsid w:val="001F1F7C"/>
    <w:rsid w:val="001F257C"/>
    <w:rsid w:val="001F497E"/>
    <w:rsid w:val="001F50A6"/>
    <w:rsid w:val="001F5A6C"/>
    <w:rsid w:val="001F5FD5"/>
    <w:rsid w:val="001F64A0"/>
    <w:rsid w:val="001F6D84"/>
    <w:rsid w:val="001F6F64"/>
    <w:rsid w:val="001F7372"/>
    <w:rsid w:val="001F7AF2"/>
    <w:rsid w:val="001F7E0F"/>
    <w:rsid w:val="002001A9"/>
    <w:rsid w:val="0020104F"/>
    <w:rsid w:val="002010A1"/>
    <w:rsid w:val="00201E95"/>
    <w:rsid w:val="00202A55"/>
    <w:rsid w:val="0020353A"/>
    <w:rsid w:val="002039D6"/>
    <w:rsid w:val="0020401A"/>
    <w:rsid w:val="00204853"/>
    <w:rsid w:val="002051F8"/>
    <w:rsid w:val="002052BC"/>
    <w:rsid w:val="00205CF2"/>
    <w:rsid w:val="00205D23"/>
    <w:rsid w:val="002065EB"/>
    <w:rsid w:val="002068C1"/>
    <w:rsid w:val="0020697A"/>
    <w:rsid w:val="0020723F"/>
    <w:rsid w:val="002073F2"/>
    <w:rsid w:val="00207983"/>
    <w:rsid w:val="002079C3"/>
    <w:rsid w:val="00207D9E"/>
    <w:rsid w:val="00210382"/>
    <w:rsid w:val="00210653"/>
    <w:rsid w:val="00210C10"/>
    <w:rsid w:val="00210FE3"/>
    <w:rsid w:val="00211749"/>
    <w:rsid w:val="002131D6"/>
    <w:rsid w:val="00214147"/>
    <w:rsid w:val="002142F0"/>
    <w:rsid w:val="002157BB"/>
    <w:rsid w:val="002161BD"/>
    <w:rsid w:val="0021786C"/>
    <w:rsid w:val="002204A8"/>
    <w:rsid w:val="0022074F"/>
    <w:rsid w:val="00220B26"/>
    <w:rsid w:val="00220BF2"/>
    <w:rsid w:val="00221F06"/>
    <w:rsid w:val="00223ADE"/>
    <w:rsid w:val="002241FB"/>
    <w:rsid w:val="0022451E"/>
    <w:rsid w:val="00225038"/>
    <w:rsid w:val="00225D7F"/>
    <w:rsid w:val="002266EE"/>
    <w:rsid w:val="00226E7E"/>
    <w:rsid w:val="00227E2E"/>
    <w:rsid w:val="0023039E"/>
    <w:rsid w:val="00230A27"/>
    <w:rsid w:val="00231603"/>
    <w:rsid w:val="00232A16"/>
    <w:rsid w:val="002334A5"/>
    <w:rsid w:val="00233BCD"/>
    <w:rsid w:val="002342DD"/>
    <w:rsid w:val="0023434C"/>
    <w:rsid w:val="00234730"/>
    <w:rsid w:val="0023481A"/>
    <w:rsid w:val="0023558B"/>
    <w:rsid w:val="002372AF"/>
    <w:rsid w:val="00240D48"/>
    <w:rsid w:val="0024167E"/>
    <w:rsid w:val="00242590"/>
    <w:rsid w:val="002425C0"/>
    <w:rsid w:val="00242F21"/>
    <w:rsid w:val="00242FEA"/>
    <w:rsid w:val="002439CA"/>
    <w:rsid w:val="00244043"/>
    <w:rsid w:val="00244918"/>
    <w:rsid w:val="0024513D"/>
    <w:rsid w:val="002456C9"/>
    <w:rsid w:val="00246F40"/>
    <w:rsid w:val="00247258"/>
    <w:rsid w:val="0024763D"/>
    <w:rsid w:val="002502DC"/>
    <w:rsid w:val="00250694"/>
    <w:rsid w:val="00250D7F"/>
    <w:rsid w:val="00253154"/>
    <w:rsid w:val="00253DAF"/>
    <w:rsid w:val="002546D6"/>
    <w:rsid w:val="00256B2A"/>
    <w:rsid w:val="00256CCD"/>
    <w:rsid w:val="00257A50"/>
    <w:rsid w:val="0026147A"/>
    <w:rsid w:val="00261937"/>
    <w:rsid w:val="00261E19"/>
    <w:rsid w:val="00262827"/>
    <w:rsid w:val="00262D05"/>
    <w:rsid w:val="00263193"/>
    <w:rsid w:val="002634AC"/>
    <w:rsid w:val="002643D2"/>
    <w:rsid w:val="0026495B"/>
    <w:rsid w:val="00264A2C"/>
    <w:rsid w:val="00266AB3"/>
    <w:rsid w:val="0026710D"/>
    <w:rsid w:val="0026711F"/>
    <w:rsid w:val="002678D1"/>
    <w:rsid w:val="00267957"/>
    <w:rsid w:val="0027013A"/>
    <w:rsid w:val="0027228D"/>
    <w:rsid w:val="0027399E"/>
    <w:rsid w:val="00273C58"/>
    <w:rsid w:val="00274B70"/>
    <w:rsid w:val="00274D8B"/>
    <w:rsid w:val="002753B7"/>
    <w:rsid w:val="0027613C"/>
    <w:rsid w:val="002761A2"/>
    <w:rsid w:val="0027685D"/>
    <w:rsid w:val="0027757C"/>
    <w:rsid w:val="00281F4D"/>
    <w:rsid w:val="00282843"/>
    <w:rsid w:val="00282E97"/>
    <w:rsid w:val="0028338F"/>
    <w:rsid w:val="00283EDB"/>
    <w:rsid w:val="002843D8"/>
    <w:rsid w:val="002844F2"/>
    <w:rsid w:val="002852AB"/>
    <w:rsid w:val="002860BD"/>
    <w:rsid w:val="00286DDA"/>
    <w:rsid w:val="00287968"/>
    <w:rsid w:val="00290630"/>
    <w:rsid w:val="00290813"/>
    <w:rsid w:val="00290F93"/>
    <w:rsid w:val="00291A60"/>
    <w:rsid w:val="00292778"/>
    <w:rsid w:val="00292C34"/>
    <w:rsid w:val="00292C5E"/>
    <w:rsid w:val="00292F65"/>
    <w:rsid w:val="0029336E"/>
    <w:rsid w:val="00293A93"/>
    <w:rsid w:val="00293C44"/>
    <w:rsid w:val="0029453E"/>
    <w:rsid w:val="00295CA9"/>
    <w:rsid w:val="002966ED"/>
    <w:rsid w:val="00297581"/>
    <w:rsid w:val="0029796A"/>
    <w:rsid w:val="00297DF2"/>
    <w:rsid w:val="002A0B16"/>
    <w:rsid w:val="002A0B28"/>
    <w:rsid w:val="002A0E5F"/>
    <w:rsid w:val="002A0F4C"/>
    <w:rsid w:val="002A3B5A"/>
    <w:rsid w:val="002A3F49"/>
    <w:rsid w:val="002A4C29"/>
    <w:rsid w:val="002A50C4"/>
    <w:rsid w:val="002A6890"/>
    <w:rsid w:val="002A6EED"/>
    <w:rsid w:val="002A6EFA"/>
    <w:rsid w:val="002A7391"/>
    <w:rsid w:val="002A7E50"/>
    <w:rsid w:val="002B04BE"/>
    <w:rsid w:val="002B0506"/>
    <w:rsid w:val="002B22B0"/>
    <w:rsid w:val="002B2C42"/>
    <w:rsid w:val="002B4FDA"/>
    <w:rsid w:val="002B548B"/>
    <w:rsid w:val="002B6EA8"/>
    <w:rsid w:val="002B73E5"/>
    <w:rsid w:val="002C1F26"/>
    <w:rsid w:val="002C20E3"/>
    <w:rsid w:val="002C2903"/>
    <w:rsid w:val="002C3031"/>
    <w:rsid w:val="002C3741"/>
    <w:rsid w:val="002C4521"/>
    <w:rsid w:val="002C4DE1"/>
    <w:rsid w:val="002C516D"/>
    <w:rsid w:val="002C5B70"/>
    <w:rsid w:val="002C61D8"/>
    <w:rsid w:val="002C63F1"/>
    <w:rsid w:val="002C690C"/>
    <w:rsid w:val="002C6C2D"/>
    <w:rsid w:val="002C6DE8"/>
    <w:rsid w:val="002C6F5C"/>
    <w:rsid w:val="002C70F8"/>
    <w:rsid w:val="002C7610"/>
    <w:rsid w:val="002D0583"/>
    <w:rsid w:val="002D17CD"/>
    <w:rsid w:val="002D1A0B"/>
    <w:rsid w:val="002D23E6"/>
    <w:rsid w:val="002D3189"/>
    <w:rsid w:val="002D365B"/>
    <w:rsid w:val="002D46B7"/>
    <w:rsid w:val="002D554B"/>
    <w:rsid w:val="002D59DB"/>
    <w:rsid w:val="002D5A93"/>
    <w:rsid w:val="002D6187"/>
    <w:rsid w:val="002D61DF"/>
    <w:rsid w:val="002D6E1D"/>
    <w:rsid w:val="002D6FC9"/>
    <w:rsid w:val="002D730B"/>
    <w:rsid w:val="002D7EF9"/>
    <w:rsid w:val="002E0C06"/>
    <w:rsid w:val="002E118E"/>
    <w:rsid w:val="002E1EE1"/>
    <w:rsid w:val="002E27DD"/>
    <w:rsid w:val="002E29EF"/>
    <w:rsid w:val="002E338A"/>
    <w:rsid w:val="002E37D9"/>
    <w:rsid w:val="002E4433"/>
    <w:rsid w:val="002E504E"/>
    <w:rsid w:val="002E553B"/>
    <w:rsid w:val="002E62BB"/>
    <w:rsid w:val="002E715A"/>
    <w:rsid w:val="002E71A9"/>
    <w:rsid w:val="002E76D8"/>
    <w:rsid w:val="002E7A89"/>
    <w:rsid w:val="002E7D52"/>
    <w:rsid w:val="002F0BE9"/>
    <w:rsid w:val="002F11AC"/>
    <w:rsid w:val="002F1642"/>
    <w:rsid w:val="002F1795"/>
    <w:rsid w:val="002F19D5"/>
    <w:rsid w:val="002F1FDD"/>
    <w:rsid w:val="002F200C"/>
    <w:rsid w:val="002F235F"/>
    <w:rsid w:val="002F2994"/>
    <w:rsid w:val="002F2E28"/>
    <w:rsid w:val="002F34D7"/>
    <w:rsid w:val="002F3CD8"/>
    <w:rsid w:val="002F5BA3"/>
    <w:rsid w:val="002F7355"/>
    <w:rsid w:val="003004A9"/>
    <w:rsid w:val="00300C13"/>
    <w:rsid w:val="00301522"/>
    <w:rsid w:val="00302751"/>
    <w:rsid w:val="0030317C"/>
    <w:rsid w:val="003038B7"/>
    <w:rsid w:val="00304292"/>
    <w:rsid w:val="00304343"/>
    <w:rsid w:val="0030446B"/>
    <w:rsid w:val="00306083"/>
    <w:rsid w:val="003074C4"/>
    <w:rsid w:val="00307F81"/>
    <w:rsid w:val="0031023B"/>
    <w:rsid w:val="00310598"/>
    <w:rsid w:val="0031280A"/>
    <w:rsid w:val="003129D8"/>
    <w:rsid w:val="00312DA4"/>
    <w:rsid w:val="0031322C"/>
    <w:rsid w:val="0031548A"/>
    <w:rsid w:val="00315F80"/>
    <w:rsid w:val="00316F6F"/>
    <w:rsid w:val="003176AE"/>
    <w:rsid w:val="003209E3"/>
    <w:rsid w:val="003211DB"/>
    <w:rsid w:val="0032171F"/>
    <w:rsid w:val="0032224E"/>
    <w:rsid w:val="00323B4E"/>
    <w:rsid w:val="00324A06"/>
    <w:rsid w:val="00325E81"/>
    <w:rsid w:val="00330AA4"/>
    <w:rsid w:val="00330B26"/>
    <w:rsid w:val="00330E21"/>
    <w:rsid w:val="00330E70"/>
    <w:rsid w:val="00330EB2"/>
    <w:rsid w:val="00331306"/>
    <w:rsid w:val="00331F87"/>
    <w:rsid w:val="00332786"/>
    <w:rsid w:val="00333F19"/>
    <w:rsid w:val="003347D4"/>
    <w:rsid w:val="00334ADD"/>
    <w:rsid w:val="00334FB5"/>
    <w:rsid w:val="00335AD9"/>
    <w:rsid w:val="00336EF2"/>
    <w:rsid w:val="00337268"/>
    <w:rsid w:val="003408DD"/>
    <w:rsid w:val="003411A0"/>
    <w:rsid w:val="00341594"/>
    <w:rsid w:val="00342A0C"/>
    <w:rsid w:val="00342A19"/>
    <w:rsid w:val="00342DD8"/>
    <w:rsid w:val="00343408"/>
    <w:rsid w:val="003435DC"/>
    <w:rsid w:val="00343F33"/>
    <w:rsid w:val="00345F25"/>
    <w:rsid w:val="00346EE0"/>
    <w:rsid w:val="003479CE"/>
    <w:rsid w:val="00347EA3"/>
    <w:rsid w:val="003504C5"/>
    <w:rsid w:val="00351611"/>
    <w:rsid w:val="00352C43"/>
    <w:rsid w:val="00352DF8"/>
    <w:rsid w:val="0035468A"/>
    <w:rsid w:val="0035578C"/>
    <w:rsid w:val="00355930"/>
    <w:rsid w:val="0035655D"/>
    <w:rsid w:val="003570E8"/>
    <w:rsid w:val="0035739A"/>
    <w:rsid w:val="003604E0"/>
    <w:rsid w:val="003607CF"/>
    <w:rsid w:val="00361158"/>
    <w:rsid w:val="00362105"/>
    <w:rsid w:val="0036402E"/>
    <w:rsid w:val="00364144"/>
    <w:rsid w:val="00364CAA"/>
    <w:rsid w:val="00364D7C"/>
    <w:rsid w:val="00364D84"/>
    <w:rsid w:val="00364E79"/>
    <w:rsid w:val="0036525F"/>
    <w:rsid w:val="0036571D"/>
    <w:rsid w:val="00365A95"/>
    <w:rsid w:val="0036603C"/>
    <w:rsid w:val="00367414"/>
    <w:rsid w:val="003674FC"/>
    <w:rsid w:val="003719D4"/>
    <w:rsid w:val="00371B2E"/>
    <w:rsid w:val="00372315"/>
    <w:rsid w:val="00372BF3"/>
    <w:rsid w:val="003733ED"/>
    <w:rsid w:val="003746AA"/>
    <w:rsid w:val="003753B3"/>
    <w:rsid w:val="003761B3"/>
    <w:rsid w:val="00376617"/>
    <w:rsid w:val="00376BC1"/>
    <w:rsid w:val="003772A9"/>
    <w:rsid w:val="0037739E"/>
    <w:rsid w:val="003802F7"/>
    <w:rsid w:val="003809B7"/>
    <w:rsid w:val="00380E9C"/>
    <w:rsid w:val="003828C9"/>
    <w:rsid w:val="00382B71"/>
    <w:rsid w:val="00383CB0"/>
    <w:rsid w:val="00383CEE"/>
    <w:rsid w:val="003842E3"/>
    <w:rsid w:val="00385E52"/>
    <w:rsid w:val="003861CC"/>
    <w:rsid w:val="003901C1"/>
    <w:rsid w:val="00391132"/>
    <w:rsid w:val="003916FE"/>
    <w:rsid w:val="0039207C"/>
    <w:rsid w:val="00392BB9"/>
    <w:rsid w:val="00394BE5"/>
    <w:rsid w:val="00394C59"/>
    <w:rsid w:val="003A0CA2"/>
    <w:rsid w:val="003A0D92"/>
    <w:rsid w:val="003A271D"/>
    <w:rsid w:val="003A2740"/>
    <w:rsid w:val="003A3D25"/>
    <w:rsid w:val="003A4744"/>
    <w:rsid w:val="003A5804"/>
    <w:rsid w:val="003A588A"/>
    <w:rsid w:val="003A6CA7"/>
    <w:rsid w:val="003B0AF4"/>
    <w:rsid w:val="003B0FEE"/>
    <w:rsid w:val="003B1E2B"/>
    <w:rsid w:val="003B29E3"/>
    <w:rsid w:val="003B30DC"/>
    <w:rsid w:val="003B30E7"/>
    <w:rsid w:val="003B373C"/>
    <w:rsid w:val="003B38FE"/>
    <w:rsid w:val="003B48E3"/>
    <w:rsid w:val="003B6BB7"/>
    <w:rsid w:val="003B74E8"/>
    <w:rsid w:val="003C0290"/>
    <w:rsid w:val="003C0CB8"/>
    <w:rsid w:val="003C101F"/>
    <w:rsid w:val="003C1631"/>
    <w:rsid w:val="003C1887"/>
    <w:rsid w:val="003C3447"/>
    <w:rsid w:val="003C637B"/>
    <w:rsid w:val="003C6903"/>
    <w:rsid w:val="003C7E63"/>
    <w:rsid w:val="003D0033"/>
    <w:rsid w:val="003D03A5"/>
    <w:rsid w:val="003D1A78"/>
    <w:rsid w:val="003D1D20"/>
    <w:rsid w:val="003D2322"/>
    <w:rsid w:val="003D25D9"/>
    <w:rsid w:val="003D3734"/>
    <w:rsid w:val="003D3B50"/>
    <w:rsid w:val="003D3F4E"/>
    <w:rsid w:val="003D45F3"/>
    <w:rsid w:val="003D4C0D"/>
    <w:rsid w:val="003D55E8"/>
    <w:rsid w:val="003D5786"/>
    <w:rsid w:val="003D66AC"/>
    <w:rsid w:val="003E0F32"/>
    <w:rsid w:val="003E0FE8"/>
    <w:rsid w:val="003E243E"/>
    <w:rsid w:val="003E39FA"/>
    <w:rsid w:val="003E4560"/>
    <w:rsid w:val="003E5329"/>
    <w:rsid w:val="003E5AF5"/>
    <w:rsid w:val="003E5BE2"/>
    <w:rsid w:val="003E5E38"/>
    <w:rsid w:val="003E62CD"/>
    <w:rsid w:val="003E6720"/>
    <w:rsid w:val="003E70EF"/>
    <w:rsid w:val="003E7BC0"/>
    <w:rsid w:val="003E7E41"/>
    <w:rsid w:val="003F0777"/>
    <w:rsid w:val="003F0D0B"/>
    <w:rsid w:val="003F17A0"/>
    <w:rsid w:val="003F1BBB"/>
    <w:rsid w:val="003F1D81"/>
    <w:rsid w:val="003F1EAC"/>
    <w:rsid w:val="003F221E"/>
    <w:rsid w:val="003F2B18"/>
    <w:rsid w:val="003F3256"/>
    <w:rsid w:val="003F3C14"/>
    <w:rsid w:val="003F3C88"/>
    <w:rsid w:val="003F422A"/>
    <w:rsid w:val="003F488F"/>
    <w:rsid w:val="003F5C01"/>
    <w:rsid w:val="003F60CA"/>
    <w:rsid w:val="003F61AE"/>
    <w:rsid w:val="003F6799"/>
    <w:rsid w:val="00400856"/>
    <w:rsid w:val="00400D28"/>
    <w:rsid w:val="004017CC"/>
    <w:rsid w:val="00402043"/>
    <w:rsid w:val="00402328"/>
    <w:rsid w:val="0040395B"/>
    <w:rsid w:val="00404BA1"/>
    <w:rsid w:val="0040512C"/>
    <w:rsid w:val="00405B39"/>
    <w:rsid w:val="00406730"/>
    <w:rsid w:val="004073F0"/>
    <w:rsid w:val="00407663"/>
    <w:rsid w:val="00407A69"/>
    <w:rsid w:val="004102D5"/>
    <w:rsid w:val="00411317"/>
    <w:rsid w:val="004124DE"/>
    <w:rsid w:val="0041518F"/>
    <w:rsid w:val="00415728"/>
    <w:rsid w:val="00416123"/>
    <w:rsid w:val="00416B1B"/>
    <w:rsid w:val="004171BE"/>
    <w:rsid w:val="00417A4B"/>
    <w:rsid w:val="00420589"/>
    <w:rsid w:val="004223BA"/>
    <w:rsid w:val="00422A4C"/>
    <w:rsid w:val="004234EE"/>
    <w:rsid w:val="004239E0"/>
    <w:rsid w:val="00424AC3"/>
    <w:rsid w:val="00425D6B"/>
    <w:rsid w:val="0042764A"/>
    <w:rsid w:val="00427A75"/>
    <w:rsid w:val="00430510"/>
    <w:rsid w:val="00431201"/>
    <w:rsid w:val="00431941"/>
    <w:rsid w:val="00431CDB"/>
    <w:rsid w:val="004330AC"/>
    <w:rsid w:val="004335F5"/>
    <w:rsid w:val="00433995"/>
    <w:rsid w:val="004341A7"/>
    <w:rsid w:val="00434210"/>
    <w:rsid w:val="00434C5D"/>
    <w:rsid w:val="00434FD0"/>
    <w:rsid w:val="00435246"/>
    <w:rsid w:val="00435589"/>
    <w:rsid w:val="00440C2B"/>
    <w:rsid w:val="00441314"/>
    <w:rsid w:val="00441BC5"/>
    <w:rsid w:val="00443239"/>
    <w:rsid w:val="00443308"/>
    <w:rsid w:val="0044381B"/>
    <w:rsid w:val="00443E3F"/>
    <w:rsid w:val="00445D49"/>
    <w:rsid w:val="00445F43"/>
    <w:rsid w:val="00446029"/>
    <w:rsid w:val="004462E2"/>
    <w:rsid w:val="00446D02"/>
    <w:rsid w:val="00446F17"/>
    <w:rsid w:val="00446FF1"/>
    <w:rsid w:val="004479CB"/>
    <w:rsid w:val="00447C72"/>
    <w:rsid w:val="00447E69"/>
    <w:rsid w:val="00447FBC"/>
    <w:rsid w:val="004502B9"/>
    <w:rsid w:val="00450388"/>
    <w:rsid w:val="00450902"/>
    <w:rsid w:val="00450A15"/>
    <w:rsid w:val="004512F2"/>
    <w:rsid w:val="0045214D"/>
    <w:rsid w:val="00452C6B"/>
    <w:rsid w:val="00453095"/>
    <w:rsid w:val="004534F1"/>
    <w:rsid w:val="004541DC"/>
    <w:rsid w:val="004548E1"/>
    <w:rsid w:val="00454D8E"/>
    <w:rsid w:val="00455149"/>
    <w:rsid w:val="0045519B"/>
    <w:rsid w:val="004554F0"/>
    <w:rsid w:val="00456357"/>
    <w:rsid w:val="00456461"/>
    <w:rsid w:val="00457608"/>
    <w:rsid w:val="004646AC"/>
    <w:rsid w:val="00466063"/>
    <w:rsid w:val="00466647"/>
    <w:rsid w:val="00467965"/>
    <w:rsid w:val="004706FA"/>
    <w:rsid w:val="004712F5"/>
    <w:rsid w:val="00471774"/>
    <w:rsid w:val="00471D50"/>
    <w:rsid w:val="004726AD"/>
    <w:rsid w:val="0047299C"/>
    <w:rsid w:val="0047305B"/>
    <w:rsid w:val="004731FD"/>
    <w:rsid w:val="004734F2"/>
    <w:rsid w:val="004735FB"/>
    <w:rsid w:val="004752E2"/>
    <w:rsid w:val="00475754"/>
    <w:rsid w:val="00475E5D"/>
    <w:rsid w:val="00475F43"/>
    <w:rsid w:val="00476483"/>
    <w:rsid w:val="00476728"/>
    <w:rsid w:val="00477EE5"/>
    <w:rsid w:val="0048167E"/>
    <w:rsid w:val="004820AA"/>
    <w:rsid w:val="0048334D"/>
    <w:rsid w:val="004836F8"/>
    <w:rsid w:val="00483E85"/>
    <w:rsid w:val="0048412F"/>
    <w:rsid w:val="0048424D"/>
    <w:rsid w:val="004849E4"/>
    <w:rsid w:val="004853A0"/>
    <w:rsid w:val="00485561"/>
    <w:rsid w:val="004855BF"/>
    <w:rsid w:val="00485C11"/>
    <w:rsid w:val="00485FB1"/>
    <w:rsid w:val="00487406"/>
    <w:rsid w:val="00487809"/>
    <w:rsid w:val="00487FF4"/>
    <w:rsid w:val="00490090"/>
    <w:rsid w:val="0049111D"/>
    <w:rsid w:val="004911A6"/>
    <w:rsid w:val="00491409"/>
    <w:rsid w:val="00491E47"/>
    <w:rsid w:val="0049277F"/>
    <w:rsid w:val="004929D8"/>
    <w:rsid w:val="00492D6F"/>
    <w:rsid w:val="00493709"/>
    <w:rsid w:val="00493963"/>
    <w:rsid w:val="0049458B"/>
    <w:rsid w:val="00495F7C"/>
    <w:rsid w:val="004960CD"/>
    <w:rsid w:val="00496292"/>
    <w:rsid w:val="004967F8"/>
    <w:rsid w:val="00496B11"/>
    <w:rsid w:val="004973C8"/>
    <w:rsid w:val="00497E0B"/>
    <w:rsid w:val="004A00F4"/>
    <w:rsid w:val="004A0AAD"/>
    <w:rsid w:val="004A13F8"/>
    <w:rsid w:val="004A22D8"/>
    <w:rsid w:val="004A22F7"/>
    <w:rsid w:val="004A2A2F"/>
    <w:rsid w:val="004A3029"/>
    <w:rsid w:val="004A3778"/>
    <w:rsid w:val="004A564A"/>
    <w:rsid w:val="004A5B01"/>
    <w:rsid w:val="004A5B76"/>
    <w:rsid w:val="004A70ED"/>
    <w:rsid w:val="004A726D"/>
    <w:rsid w:val="004B0153"/>
    <w:rsid w:val="004B11B7"/>
    <w:rsid w:val="004B1BFF"/>
    <w:rsid w:val="004B1D3F"/>
    <w:rsid w:val="004B2652"/>
    <w:rsid w:val="004B29BD"/>
    <w:rsid w:val="004B2F87"/>
    <w:rsid w:val="004B33E7"/>
    <w:rsid w:val="004B4E0F"/>
    <w:rsid w:val="004B5268"/>
    <w:rsid w:val="004B6275"/>
    <w:rsid w:val="004B7E66"/>
    <w:rsid w:val="004C0122"/>
    <w:rsid w:val="004C11B7"/>
    <w:rsid w:val="004C208B"/>
    <w:rsid w:val="004C42B3"/>
    <w:rsid w:val="004C627F"/>
    <w:rsid w:val="004C6339"/>
    <w:rsid w:val="004C6ED5"/>
    <w:rsid w:val="004C7326"/>
    <w:rsid w:val="004C7377"/>
    <w:rsid w:val="004D0528"/>
    <w:rsid w:val="004D06CC"/>
    <w:rsid w:val="004D14E3"/>
    <w:rsid w:val="004D1543"/>
    <w:rsid w:val="004D1CD5"/>
    <w:rsid w:val="004D238C"/>
    <w:rsid w:val="004D3962"/>
    <w:rsid w:val="004D3B96"/>
    <w:rsid w:val="004D41B2"/>
    <w:rsid w:val="004D4325"/>
    <w:rsid w:val="004D499F"/>
    <w:rsid w:val="004D4A1E"/>
    <w:rsid w:val="004D646F"/>
    <w:rsid w:val="004D7224"/>
    <w:rsid w:val="004D775B"/>
    <w:rsid w:val="004D7C05"/>
    <w:rsid w:val="004E0872"/>
    <w:rsid w:val="004E09DD"/>
    <w:rsid w:val="004E17B1"/>
    <w:rsid w:val="004E18D8"/>
    <w:rsid w:val="004E19B9"/>
    <w:rsid w:val="004E257D"/>
    <w:rsid w:val="004E2762"/>
    <w:rsid w:val="004E3F05"/>
    <w:rsid w:val="004E4574"/>
    <w:rsid w:val="004E45E8"/>
    <w:rsid w:val="004E59B8"/>
    <w:rsid w:val="004E5B3F"/>
    <w:rsid w:val="004E5E7C"/>
    <w:rsid w:val="004E62F4"/>
    <w:rsid w:val="004E6BC8"/>
    <w:rsid w:val="004F00F2"/>
    <w:rsid w:val="004F0DE0"/>
    <w:rsid w:val="004F12F6"/>
    <w:rsid w:val="004F1788"/>
    <w:rsid w:val="004F229C"/>
    <w:rsid w:val="004F2621"/>
    <w:rsid w:val="004F26E3"/>
    <w:rsid w:val="004F2DB7"/>
    <w:rsid w:val="004F3064"/>
    <w:rsid w:val="004F3408"/>
    <w:rsid w:val="004F4A75"/>
    <w:rsid w:val="004F4A8F"/>
    <w:rsid w:val="004F586F"/>
    <w:rsid w:val="004F5908"/>
    <w:rsid w:val="004F5E48"/>
    <w:rsid w:val="004F747C"/>
    <w:rsid w:val="004F7521"/>
    <w:rsid w:val="004F7CC2"/>
    <w:rsid w:val="004F7E9E"/>
    <w:rsid w:val="0050002A"/>
    <w:rsid w:val="005004D1"/>
    <w:rsid w:val="00501E14"/>
    <w:rsid w:val="005045B7"/>
    <w:rsid w:val="00505A37"/>
    <w:rsid w:val="00505C7A"/>
    <w:rsid w:val="0050660C"/>
    <w:rsid w:val="005079A9"/>
    <w:rsid w:val="0051079C"/>
    <w:rsid w:val="005109D4"/>
    <w:rsid w:val="00511F80"/>
    <w:rsid w:val="00512FBF"/>
    <w:rsid w:val="0051382F"/>
    <w:rsid w:val="00515BC7"/>
    <w:rsid w:val="00517BC8"/>
    <w:rsid w:val="00520077"/>
    <w:rsid w:val="00520722"/>
    <w:rsid w:val="005217F0"/>
    <w:rsid w:val="00521E6F"/>
    <w:rsid w:val="00521EC4"/>
    <w:rsid w:val="005233BD"/>
    <w:rsid w:val="00523A7C"/>
    <w:rsid w:val="005242AD"/>
    <w:rsid w:val="00525FDD"/>
    <w:rsid w:val="00526566"/>
    <w:rsid w:val="00526BE4"/>
    <w:rsid w:val="00526C1E"/>
    <w:rsid w:val="00527220"/>
    <w:rsid w:val="005272A3"/>
    <w:rsid w:val="00527366"/>
    <w:rsid w:val="00530087"/>
    <w:rsid w:val="005312DC"/>
    <w:rsid w:val="00531CA4"/>
    <w:rsid w:val="00532BA1"/>
    <w:rsid w:val="00533282"/>
    <w:rsid w:val="00533C9E"/>
    <w:rsid w:val="00534511"/>
    <w:rsid w:val="00534776"/>
    <w:rsid w:val="0053484F"/>
    <w:rsid w:val="00536076"/>
    <w:rsid w:val="00536896"/>
    <w:rsid w:val="00537B74"/>
    <w:rsid w:val="00541716"/>
    <w:rsid w:val="0054178F"/>
    <w:rsid w:val="00541A8C"/>
    <w:rsid w:val="0054254F"/>
    <w:rsid w:val="00542F27"/>
    <w:rsid w:val="0054345D"/>
    <w:rsid w:val="005450C4"/>
    <w:rsid w:val="0054614B"/>
    <w:rsid w:val="005479AB"/>
    <w:rsid w:val="00547E33"/>
    <w:rsid w:val="00550A07"/>
    <w:rsid w:val="0055106D"/>
    <w:rsid w:val="00552491"/>
    <w:rsid w:val="00553530"/>
    <w:rsid w:val="00553BD6"/>
    <w:rsid w:val="00554B7E"/>
    <w:rsid w:val="00555101"/>
    <w:rsid w:val="005555F2"/>
    <w:rsid w:val="005559BB"/>
    <w:rsid w:val="00556C8F"/>
    <w:rsid w:val="005601B7"/>
    <w:rsid w:val="005603A6"/>
    <w:rsid w:val="00561E16"/>
    <w:rsid w:val="005623C1"/>
    <w:rsid w:val="005638BD"/>
    <w:rsid w:val="00563C0D"/>
    <w:rsid w:val="005643EF"/>
    <w:rsid w:val="005646BA"/>
    <w:rsid w:val="00565C25"/>
    <w:rsid w:val="005660D9"/>
    <w:rsid w:val="005664A4"/>
    <w:rsid w:val="005668F8"/>
    <w:rsid w:val="00566AAB"/>
    <w:rsid w:val="00566C41"/>
    <w:rsid w:val="00567C60"/>
    <w:rsid w:val="00567CB9"/>
    <w:rsid w:val="00570FD8"/>
    <w:rsid w:val="00572728"/>
    <w:rsid w:val="005737D5"/>
    <w:rsid w:val="00573CB2"/>
    <w:rsid w:val="005741CE"/>
    <w:rsid w:val="00574255"/>
    <w:rsid w:val="0057579E"/>
    <w:rsid w:val="00575FA8"/>
    <w:rsid w:val="005770A6"/>
    <w:rsid w:val="00580A6F"/>
    <w:rsid w:val="00580C42"/>
    <w:rsid w:val="00580CA4"/>
    <w:rsid w:val="00581C9E"/>
    <w:rsid w:val="00583174"/>
    <w:rsid w:val="005831B5"/>
    <w:rsid w:val="00583907"/>
    <w:rsid w:val="00583F27"/>
    <w:rsid w:val="00584FE9"/>
    <w:rsid w:val="00585DAC"/>
    <w:rsid w:val="00585F3E"/>
    <w:rsid w:val="00586B27"/>
    <w:rsid w:val="00586C8D"/>
    <w:rsid w:val="005870A9"/>
    <w:rsid w:val="005875D2"/>
    <w:rsid w:val="00587F0C"/>
    <w:rsid w:val="00590A89"/>
    <w:rsid w:val="0059145A"/>
    <w:rsid w:val="00592420"/>
    <w:rsid w:val="00592A2B"/>
    <w:rsid w:val="00592BA8"/>
    <w:rsid w:val="00592DE8"/>
    <w:rsid w:val="00593933"/>
    <w:rsid w:val="005946E0"/>
    <w:rsid w:val="0059569E"/>
    <w:rsid w:val="005958C0"/>
    <w:rsid w:val="00595950"/>
    <w:rsid w:val="0059598B"/>
    <w:rsid w:val="00596A2F"/>
    <w:rsid w:val="00596E9A"/>
    <w:rsid w:val="005976A8"/>
    <w:rsid w:val="005A0AF9"/>
    <w:rsid w:val="005A2BE8"/>
    <w:rsid w:val="005A3AF5"/>
    <w:rsid w:val="005A5184"/>
    <w:rsid w:val="005A52ED"/>
    <w:rsid w:val="005A5BB8"/>
    <w:rsid w:val="005A6C98"/>
    <w:rsid w:val="005A7776"/>
    <w:rsid w:val="005B0055"/>
    <w:rsid w:val="005B0ACD"/>
    <w:rsid w:val="005B1170"/>
    <w:rsid w:val="005B17AA"/>
    <w:rsid w:val="005B228D"/>
    <w:rsid w:val="005B26FA"/>
    <w:rsid w:val="005B2C69"/>
    <w:rsid w:val="005B2D90"/>
    <w:rsid w:val="005B32F9"/>
    <w:rsid w:val="005B4AEE"/>
    <w:rsid w:val="005B5F9A"/>
    <w:rsid w:val="005B66A4"/>
    <w:rsid w:val="005B6AC0"/>
    <w:rsid w:val="005B7746"/>
    <w:rsid w:val="005B7789"/>
    <w:rsid w:val="005B7A8E"/>
    <w:rsid w:val="005B7BB2"/>
    <w:rsid w:val="005B7C90"/>
    <w:rsid w:val="005C0014"/>
    <w:rsid w:val="005C1CA9"/>
    <w:rsid w:val="005C2706"/>
    <w:rsid w:val="005C2D5C"/>
    <w:rsid w:val="005C36A5"/>
    <w:rsid w:val="005C47D2"/>
    <w:rsid w:val="005C68BA"/>
    <w:rsid w:val="005D17A0"/>
    <w:rsid w:val="005D33A0"/>
    <w:rsid w:val="005D4117"/>
    <w:rsid w:val="005D49E0"/>
    <w:rsid w:val="005D4BC2"/>
    <w:rsid w:val="005D5FAB"/>
    <w:rsid w:val="005D6486"/>
    <w:rsid w:val="005D707E"/>
    <w:rsid w:val="005D74A5"/>
    <w:rsid w:val="005D7E31"/>
    <w:rsid w:val="005E0906"/>
    <w:rsid w:val="005E12B9"/>
    <w:rsid w:val="005E22DF"/>
    <w:rsid w:val="005E2FFC"/>
    <w:rsid w:val="005E5217"/>
    <w:rsid w:val="005E5381"/>
    <w:rsid w:val="005E6AA3"/>
    <w:rsid w:val="005E7AAB"/>
    <w:rsid w:val="005E7B9D"/>
    <w:rsid w:val="005F1581"/>
    <w:rsid w:val="005F1915"/>
    <w:rsid w:val="005F216A"/>
    <w:rsid w:val="005F2DF3"/>
    <w:rsid w:val="005F33FE"/>
    <w:rsid w:val="005F3F29"/>
    <w:rsid w:val="005F4CFC"/>
    <w:rsid w:val="005F4E26"/>
    <w:rsid w:val="005F731A"/>
    <w:rsid w:val="005F7897"/>
    <w:rsid w:val="005F7FCB"/>
    <w:rsid w:val="0060034D"/>
    <w:rsid w:val="00601E79"/>
    <w:rsid w:val="00602107"/>
    <w:rsid w:val="006046E9"/>
    <w:rsid w:val="00605026"/>
    <w:rsid w:val="0060577D"/>
    <w:rsid w:val="00606CAF"/>
    <w:rsid w:val="00607E4A"/>
    <w:rsid w:val="00610502"/>
    <w:rsid w:val="00610C54"/>
    <w:rsid w:val="00610CA6"/>
    <w:rsid w:val="00611A44"/>
    <w:rsid w:val="0061281B"/>
    <w:rsid w:val="0061326A"/>
    <w:rsid w:val="00614B98"/>
    <w:rsid w:val="00614BB8"/>
    <w:rsid w:val="006151DA"/>
    <w:rsid w:val="00615A4A"/>
    <w:rsid w:val="00616538"/>
    <w:rsid w:val="00616EF1"/>
    <w:rsid w:val="006207C1"/>
    <w:rsid w:val="006231AA"/>
    <w:rsid w:val="0062490E"/>
    <w:rsid w:val="00624CEF"/>
    <w:rsid w:val="0062505C"/>
    <w:rsid w:val="00625D8A"/>
    <w:rsid w:val="00625DD9"/>
    <w:rsid w:val="00626348"/>
    <w:rsid w:val="00626D59"/>
    <w:rsid w:val="0062724C"/>
    <w:rsid w:val="006279B5"/>
    <w:rsid w:val="00627BD4"/>
    <w:rsid w:val="006303B6"/>
    <w:rsid w:val="00630CCB"/>
    <w:rsid w:val="0063194B"/>
    <w:rsid w:val="00631B26"/>
    <w:rsid w:val="00631CD6"/>
    <w:rsid w:val="0063222D"/>
    <w:rsid w:val="0063254F"/>
    <w:rsid w:val="0063324F"/>
    <w:rsid w:val="0063346B"/>
    <w:rsid w:val="006337CB"/>
    <w:rsid w:val="00633AAA"/>
    <w:rsid w:val="00633AC8"/>
    <w:rsid w:val="00633B43"/>
    <w:rsid w:val="00635BFA"/>
    <w:rsid w:val="00635FFF"/>
    <w:rsid w:val="00636B1B"/>
    <w:rsid w:val="00637A8B"/>
    <w:rsid w:val="00637B56"/>
    <w:rsid w:val="00640668"/>
    <w:rsid w:val="006407A9"/>
    <w:rsid w:val="006412AC"/>
    <w:rsid w:val="006413EA"/>
    <w:rsid w:val="006429EB"/>
    <w:rsid w:val="0064330A"/>
    <w:rsid w:val="006438AF"/>
    <w:rsid w:val="00643F99"/>
    <w:rsid w:val="006441FC"/>
    <w:rsid w:val="00644BEC"/>
    <w:rsid w:val="00645999"/>
    <w:rsid w:val="00645BEA"/>
    <w:rsid w:val="006464C2"/>
    <w:rsid w:val="00646625"/>
    <w:rsid w:val="00646B6F"/>
    <w:rsid w:val="00646F87"/>
    <w:rsid w:val="00647A18"/>
    <w:rsid w:val="00650019"/>
    <w:rsid w:val="0065040E"/>
    <w:rsid w:val="00650805"/>
    <w:rsid w:val="006509C1"/>
    <w:rsid w:val="006516BD"/>
    <w:rsid w:val="0065317A"/>
    <w:rsid w:val="0065333E"/>
    <w:rsid w:val="00653C8C"/>
    <w:rsid w:val="00655912"/>
    <w:rsid w:val="00655CCE"/>
    <w:rsid w:val="00656160"/>
    <w:rsid w:val="006564B5"/>
    <w:rsid w:val="0065672E"/>
    <w:rsid w:val="00656C5E"/>
    <w:rsid w:val="00656DEC"/>
    <w:rsid w:val="00660AF6"/>
    <w:rsid w:val="0066129F"/>
    <w:rsid w:val="006612A5"/>
    <w:rsid w:val="00662601"/>
    <w:rsid w:val="00662FA5"/>
    <w:rsid w:val="006631A9"/>
    <w:rsid w:val="0066361F"/>
    <w:rsid w:val="00664807"/>
    <w:rsid w:val="00664C49"/>
    <w:rsid w:val="00666C9A"/>
    <w:rsid w:val="00666EC1"/>
    <w:rsid w:val="0066707E"/>
    <w:rsid w:val="0066727F"/>
    <w:rsid w:val="00670502"/>
    <w:rsid w:val="006707DA"/>
    <w:rsid w:val="00670843"/>
    <w:rsid w:val="00671125"/>
    <w:rsid w:val="006713D6"/>
    <w:rsid w:val="006716C8"/>
    <w:rsid w:val="006719B6"/>
    <w:rsid w:val="0067279C"/>
    <w:rsid w:val="00672BB6"/>
    <w:rsid w:val="00672CDB"/>
    <w:rsid w:val="006732DC"/>
    <w:rsid w:val="00673330"/>
    <w:rsid w:val="00673A33"/>
    <w:rsid w:val="006745DA"/>
    <w:rsid w:val="006749A2"/>
    <w:rsid w:val="00674E5B"/>
    <w:rsid w:val="00676143"/>
    <w:rsid w:val="00676788"/>
    <w:rsid w:val="00676808"/>
    <w:rsid w:val="0067761D"/>
    <w:rsid w:val="00677AA9"/>
    <w:rsid w:val="00680476"/>
    <w:rsid w:val="00680B23"/>
    <w:rsid w:val="0068142D"/>
    <w:rsid w:val="00681603"/>
    <w:rsid w:val="00682201"/>
    <w:rsid w:val="00682382"/>
    <w:rsid w:val="00683D2C"/>
    <w:rsid w:val="00684319"/>
    <w:rsid w:val="0068461D"/>
    <w:rsid w:val="00684957"/>
    <w:rsid w:val="00684B8D"/>
    <w:rsid w:val="00685162"/>
    <w:rsid w:val="00685DF8"/>
    <w:rsid w:val="006864FD"/>
    <w:rsid w:val="006900CA"/>
    <w:rsid w:val="006905E0"/>
    <w:rsid w:val="00691402"/>
    <w:rsid w:val="0069161C"/>
    <w:rsid w:val="0069230A"/>
    <w:rsid w:val="006923F8"/>
    <w:rsid w:val="006926FA"/>
    <w:rsid w:val="00692BE4"/>
    <w:rsid w:val="006949BB"/>
    <w:rsid w:val="00696BD6"/>
    <w:rsid w:val="00697858"/>
    <w:rsid w:val="006A0E90"/>
    <w:rsid w:val="006A1320"/>
    <w:rsid w:val="006A1B10"/>
    <w:rsid w:val="006A1E40"/>
    <w:rsid w:val="006A23E0"/>
    <w:rsid w:val="006A3475"/>
    <w:rsid w:val="006A4784"/>
    <w:rsid w:val="006A548A"/>
    <w:rsid w:val="006A596B"/>
    <w:rsid w:val="006A5CE2"/>
    <w:rsid w:val="006A6050"/>
    <w:rsid w:val="006A7B60"/>
    <w:rsid w:val="006A7F94"/>
    <w:rsid w:val="006B17CF"/>
    <w:rsid w:val="006B1A9D"/>
    <w:rsid w:val="006B2778"/>
    <w:rsid w:val="006B2A3F"/>
    <w:rsid w:val="006B2CBA"/>
    <w:rsid w:val="006B2D64"/>
    <w:rsid w:val="006B417A"/>
    <w:rsid w:val="006B44F1"/>
    <w:rsid w:val="006B468E"/>
    <w:rsid w:val="006B4ADB"/>
    <w:rsid w:val="006B5BB8"/>
    <w:rsid w:val="006B5D14"/>
    <w:rsid w:val="006B6102"/>
    <w:rsid w:val="006C031C"/>
    <w:rsid w:val="006C05E7"/>
    <w:rsid w:val="006C06F0"/>
    <w:rsid w:val="006C1ECB"/>
    <w:rsid w:val="006C24DB"/>
    <w:rsid w:val="006C2C54"/>
    <w:rsid w:val="006C3140"/>
    <w:rsid w:val="006C3765"/>
    <w:rsid w:val="006C3CCF"/>
    <w:rsid w:val="006C3D6D"/>
    <w:rsid w:val="006C57BE"/>
    <w:rsid w:val="006C5E25"/>
    <w:rsid w:val="006C5EE5"/>
    <w:rsid w:val="006C6378"/>
    <w:rsid w:val="006C708F"/>
    <w:rsid w:val="006C7B68"/>
    <w:rsid w:val="006D0327"/>
    <w:rsid w:val="006D0EC4"/>
    <w:rsid w:val="006D216A"/>
    <w:rsid w:val="006D2328"/>
    <w:rsid w:val="006D445E"/>
    <w:rsid w:val="006D4601"/>
    <w:rsid w:val="006D4868"/>
    <w:rsid w:val="006D4E51"/>
    <w:rsid w:val="006D5B64"/>
    <w:rsid w:val="006E1939"/>
    <w:rsid w:val="006E2F94"/>
    <w:rsid w:val="006E375B"/>
    <w:rsid w:val="006E3FC1"/>
    <w:rsid w:val="006E49A0"/>
    <w:rsid w:val="006E4A17"/>
    <w:rsid w:val="006E4C22"/>
    <w:rsid w:val="006E53C1"/>
    <w:rsid w:val="006E6212"/>
    <w:rsid w:val="006E647F"/>
    <w:rsid w:val="006E6ADA"/>
    <w:rsid w:val="006E6C83"/>
    <w:rsid w:val="006E73ED"/>
    <w:rsid w:val="006F014C"/>
    <w:rsid w:val="006F016C"/>
    <w:rsid w:val="006F017D"/>
    <w:rsid w:val="006F0CA9"/>
    <w:rsid w:val="006F2BC9"/>
    <w:rsid w:val="006F2D17"/>
    <w:rsid w:val="006F3A3A"/>
    <w:rsid w:val="006F4C65"/>
    <w:rsid w:val="006F6015"/>
    <w:rsid w:val="006F63C4"/>
    <w:rsid w:val="006F715E"/>
    <w:rsid w:val="00700199"/>
    <w:rsid w:val="007002D1"/>
    <w:rsid w:val="0070074A"/>
    <w:rsid w:val="0070133B"/>
    <w:rsid w:val="007014FF"/>
    <w:rsid w:val="007016E7"/>
    <w:rsid w:val="007023FB"/>
    <w:rsid w:val="007029C5"/>
    <w:rsid w:val="007043F7"/>
    <w:rsid w:val="00705391"/>
    <w:rsid w:val="007061E2"/>
    <w:rsid w:val="0070651F"/>
    <w:rsid w:val="007076A1"/>
    <w:rsid w:val="00710250"/>
    <w:rsid w:val="00710C8E"/>
    <w:rsid w:val="0071188D"/>
    <w:rsid w:val="0071373D"/>
    <w:rsid w:val="00714A2E"/>
    <w:rsid w:val="0071583E"/>
    <w:rsid w:val="007162F4"/>
    <w:rsid w:val="00716385"/>
    <w:rsid w:val="00716700"/>
    <w:rsid w:val="007173BB"/>
    <w:rsid w:val="00717EFB"/>
    <w:rsid w:val="007205C8"/>
    <w:rsid w:val="007209B3"/>
    <w:rsid w:val="00721400"/>
    <w:rsid w:val="00721C88"/>
    <w:rsid w:val="0072273C"/>
    <w:rsid w:val="00723EBA"/>
    <w:rsid w:val="00724329"/>
    <w:rsid w:val="00724F95"/>
    <w:rsid w:val="007252C3"/>
    <w:rsid w:val="007260D2"/>
    <w:rsid w:val="00730643"/>
    <w:rsid w:val="00732091"/>
    <w:rsid w:val="007323E7"/>
    <w:rsid w:val="00732A81"/>
    <w:rsid w:val="00734149"/>
    <w:rsid w:val="00734AEE"/>
    <w:rsid w:val="00735CAD"/>
    <w:rsid w:val="00736098"/>
    <w:rsid w:val="0073662B"/>
    <w:rsid w:val="007367B0"/>
    <w:rsid w:val="0074114C"/>
    <w:rsid w:val="00742DEF"/>
    <w:rsid w:val="00743D4C"/>
    <w:rsid w:val="007448AE"/>
    <w:rsid w:val="007449CC"/>
    <w:rsid w:val="00745262"/>
    <w:rsid w:val="00745A58"/>
    <w:rsid w:val="00746A29"/>
    <w:rsid w:val="0074759F"/>
    <w:rsid w:val="00747C2B"/>
    <w:rsid w:val="00747DCD"/>
    <w:rsid w:val="007501CA"/>
    <w:rsid w:val="0075039A"/>
    <w:rsid w:val="00752426"/>
    <w:rsid w:val="00752B99"/>
    <w:rsid w:val="00752EEF"/>
    <w:rsid w:val="00754958"/>
    <w:rsid w:val="00754F05"/>
    <w:rsid w:val="0075687C"/>
    <w:rsid w:val="00756BC9"/>
    <w:rsid w:val="007573E4"/>
    <w:rsid w:val="007576C6"/>
    <w:rsid w:val="00761504"/>
    <w:rsid w:val="0076378C"/>
    <w:rsid w:val="00764821"/>
    <w:rsid w:val="007654DA"/>
    <w:rsid w:val="00765B5F"/>
    <w:rsid w:val="00765B84"/>
    <w:rsid w:val="007660DC"/>
    <w:rsid w:val="00766B1C"/>
    <w:rsid w:val="00766B9E"/>
    <w:rsid w:val="00766DF9"/>
    <w:rsid w:val="00767155"/>
    <w:rsid w:val="00770FD0"/>
    <w:rsid w:val="007710ED"/>
    <w:rsid w:val="00771122"/>
    <w:rsid w:val="007732E7"/>
    <w:rsid w:val="007733F4"/>
    <w:rsid w:val="00773D10"/>
    <w:rsid w:val="00773FE7"/>
    <w:rsid w:val="00774C1D"/>
    <w:rsid w:val="00774DE8"/>
    <w:rsid w:val="00775543"/>
    <w:rsid w:val="00775C3F"/>
    <w:rsid w:val="007769D8"/>
    <w:rsid w:val="00777061"/>
    <w:rsid w:val="00777B61"/>
    <w:rsid w:val="0078142A"/>
    <w:rsid w:val="007818E0"/>
    <w:rsid w:val="00781DAE"/>
    <w:rsid w:val="007822E0"/>
    <w:rsid w:val="007829BD"/>
    <w:rsid w:val="00783076"/>
    <w:rsid w:val="00783D14"/>
    <w:rsid w:val="00784393"/>
    <w:rsid w:val="00784770"/>
    <w:rsid w:val="00786E6D"/>
    <w:rsid w:val="007901FC"/>
    <w:rsid w:val="00790C95"/>
    <w:rsid w:val="0079120A"/>
    <w:rsid w:val="00791752"/>
    <w:rsid w:val="007923BD"/>
    <w:rsid w:val="0079281F"/>
    <w:rsid w:val="007930C3"/>
    <w:rsid w:val="007937EE"/>
    <w:rsid w:val="007943EC"/>
    <w:rsid w:val="00795755"/>
    <w:rsid w:val="00795768"/>
    <w:rsid w:val="00796F49"/>
    <w:rsid w:val="007977EF"/>
    <w:rsid w:val="007A0951"/>
    <w:rsid w:val="007A120F"/>
    <w:rsid w:val="007A19FC"/>
    <w:rsid w:val="007A3166"/>
    <w:rsid w:val="007A385D"/>
    <w:rsid w:val="007A3E4C"/>
    <w:rsid w:val="007A498A"/>
    <w:rsid w:val="007A52B1"/>
    <w:rsid w:val="007A53B1"/>
    <w:rsid w:val="007A5880"/>
    <w:rsid w:val="007A5C13"/>
    <w:rsid w:val="007A6794"/>
    <w:rsid w:val="007A6CA5"/>
    <w:rsid w:val="007A6E2E"/>
    <w:rsid w:val="007A6EE6"/>
    <w:rsid w:val="007A6FC9"/>
    <w:rsid w:val="007A70C5"/>
    <w:rsid w:val="007A7850"/>
    <w:rsid w:val="007A7D29"/>
    <w:rsid w:val="007B1894"/>
    <w:rsid w:val="007B18A0"/>
    <w:rsid w:val="007B1EE5"/>
    <w:rsid w:val="007B325D"/>
    <w:rsid w:val="007B4603"/>
    <w:rsid w:val="007B47A8"/>
    <w:rsid w:val="007B488F"/>
    <w:rsid w:val="007B49B6"/>
    <w:rsid w:val="007B4B76"/>
    <w:rsid w:val="007B5615"/>
    <w:rsid w:val="007B61E3"/>
    <w:rsid w:val="007B70D8"/>
    <w:rsid w:val="007B77A1"/>
    <w:rsid w:val="007B79AA"/>
    <w:rsid w:val="007C0730"/>
    <w:rsid w:val="007C1791"/>
    <w:rsid w:val="007C1AEE"/>
    <w:rsid w:val="007C1B93"/>
    <w:rsid w:val="007C1BC2"/>
    <w:rsid w:val="007C1FAB"/>
    <w:rsid w:val="007C2324"/>
    <w:rsid w:val="007C26AA"/>
    <w:rsid w:val="007C4270"/>
    <w:rsid w:val="007C494F"/>
    <w:rsid w:val="007C6CDE"/>
    <w:rsid w:val="007D0064"/>
    <w:rsid w:val="007D1930"/>
    <w:rsid w:val="007D22EA"/>
    <w:rsid w:val="007D335C"/>
    <w:rsid w:val="007D4C3B"/>
    <w:rsid w:val="007D536A"/>
    <w:rsid w:val="007D56CF"/>
    <w:rsid w:val="007D5DFB"/>
    <w:rsid w:val="007D60B0"/>
    <w:rsid w:val="007D6BB0"/>
    <w:rsid w:val="007D7106"/>
    <w:rsid w:val="007E0AC3"/>
    <w:rsid w:val="007E1816"/>
    <w:rsid w:val="007E21D0"/>
    <w:rsid w:val="007E6A11"/>
    <w:rsid w:val="007E7372"/>
    <w:rsid w:val="007E7BB5"/>
    <w:rsid w:val="007E7DD3"/>
    <w:rsid w:val="007F04E4"/>
    <w:rsid w:val="007F11D9"/>
    <w:rsid w:val="007F140E"/>
    <w:rsid w:val="007F167D"/>
    <w:rsid w:val="007F1FA1"/>
    <w:rsid w:val="007F25BB"/>
    <w:rsid w:val="007F27E6"/>
    <w:rsid w:val="007F2914"/>
    <w:rsid w:val="007F3FAC"/>
    <w:rsid w:val="007F4097"/>
    <w:rsid w:val="007F4AF8"/>
    <w:rsid w:val="007F4C33"/>
    <w:rsid w:val="007F4D4A"/>
    <w:rsid w:val="007F70EC"/>
    <w:rsid w:val="007F7A6F"/>
    <w:rsid w:val="00800301"/>
    <w:rsid w:val="008004E5"/>
    <w:rsid w:val="00801001"/>
    <w:rsid w:val="00801257"/>
    <w:rsid w:val="0080184E"/>
    <w:rsid w:val="008023CC"/>
    <w:rsid w:val="00804AFF"/>
    <w:rsid w:val="00805DE6"/>
    <w:rsid w:val="00806451"/>
    <w:rsid w:val="00806B09"/>
    <w:rsid w:val="008071FC"/>
    <w:rsid w:val="008100A9"/>
    <w:rsid w:val="008108CF"/>
    <w:rsid w:val="00810EAC"/>
    <w:rsid w:val="008110D9"/>
    <w:rsid w:val="00811B85"/>
    <w:rsid w:val="0081223C"/>
    <w:rsid w:val="008125E8"/>
    <w:rsid w:val="00813383"/>
    <w:rsid w:val="0081444B"/>
    <w:rsid w:val="00814A8B"/>
    <w:rsid w:val="00816852"/>
    <w:rsid w:val="00816DFB"/>
    <w:rsid w:val="00816E9B"/>
    <w:rsid w:val="00817554"/>
    <w:rsid w:val="0082066A"/>
    <w:rsid w:val="008211DE"/>
    <w:rsid w:val="008214CB"/>
    <w:rsid w:val="00822502"/>
    <w:rsid w:val="0082250B"/>
    <w:rsid w:val="00822DF6"/>
    <w:rsid w:val="008233B0"/>
    <w:rsid w:val="00823B82"/>
    <w:rsid w:val="00824FE3"/>
    <w:rsid w:val="0082542A"/>
    <w:rsid w:val="00825EC5"/>
    <w:rsid w:val="008269A6"/>
    <w:rsid w:val="00826A89"/>
    <w:rsid w:val="00826FBD"/>
    <w:rsid w:val="00830B90"/>
    <w:rsid w:val="0083167D"/>
    <w:rsid w:val="00831918"/>
    <w:rsid w:val="00831DEB"/>
    <w:rsid w:val="00832334"/>
    <w:rsid w:val="008325F8"/>
    <w:rsid w:val="008329CC"/>
    <w:rsid w:val="008329D7"/>
    <w:rsid w:val="00832E1F"/>
    <w:rsid w:val="008337C3"/>
    <w:rsid w:val="00833B6F"/>
    <w:rsid w:val="008341E4"/>
    <w:rsid w:val="008345E8"/>
    <w:rsid w:val="008362DA"/>
    <w:rsid w:val="008366B3"/>
    <w:rsid w:val="00836B2F"/>
    <w:rsid w:val="00836DD3"/>
    <w:rsid w:val="00840D6D"/>
    <w:rsid w:val="00841828"/>
    <w:rsid w:val="0084238F"/>
    <w:rsid w:val="00842F74"/>
    <w:rsid w:val="008432FF"/>
    <w:rsid w:val="00843307"/>
    <w:rsid w:val="00843762"/>
    <w:rsid w:val="00843B96"/>
    <w:rsid w:val="00843DC7"/>
    <w:rsid w:val="00844CC3"/>
    <w:rsid w:val="00844DB1"/>
    <w:rsid w:val="00845EA1"/>
    <w:rsid w:val="00846476"/>
    <w:rsid w:val="00846836"/>
    <w:rsid w:val="00846E6C"/>
    <w:rsid w:val="00850116"/>
    <w:rsid w:val="00850660"/>
    <w:rsid w:val="00850FDF"/>
    <w:rsid w:val="0085187E"/>
    <w:rsid w:val="0085207B"/>
    <w:rsid w:val="008525AD"/>
    <w:rsid w:val="00852644"/>
    <w:rsid w:val="0085291B"/>
    <w:rsid w:val="00852AC3"/>
    <w:rsid w:val="008541DC"/>
    <w:rsid w:val="00854E52"/>
    <w:rsid w:val="008550CC"/>
    <w:rsid w:val="0085650A"/>
    <w:rsid w:val="00856A23"/>
    <w:rsid w:val="00856FEC"/>
    <w:rsid w:val="0085795A"/>
    <w:rsid w:val="00860327"/>
    <w:rsid w:val="00860823"/>
    <w:rsid w:val="00860BF1"/>
    <w:rsid w:val="00860DD2"/>
    <w:rsid w:val="00860FEC"/>
    <w:rsid w:val="00861560"/>
    <w:rsid w:val="00861AC0"/>
    <w:rsid w:val="008622DB"/>
    <w:rsid w:val="0086325E"/>
    <w:rsid w:val="00864540"/>
    <w:rsid w:val="0086538D"/>
    <w:rsid w:val="008655B6"/>
    <w:rsid w:val="00865B98"/>
    <w:rsid w:val="00865D16"/>
    <w:rsid w:val="00865D41"/>
    <w:rsid w:val="00865EE1"/>
    <w:rsid w:val="008661FF"/>
    <w:rsid w:val="008668A8"/>
    <w:rsid w:val="00867E46"/>
    <w:rsid w:val="008702CD"/>
    <w:rsid w:val="00870D05"/>
    <w:rsid w:val="00871B2F"/>
    <w:rsid w:val="00872B19"/>
    <w:rsid w:val="00872D39"/>
    <w:rsid w:val="00873496"/>
    <w:rsid w:val="00875DE0"/>
    <w:rsid w:val="0087623E"/>
    <w:rsid w:val="00876383"/>
    <w:rsid w:val="0087671F"/>
    <w:rsid w:val="008778C1"/>
    <w:rsid w:val="00877907"/>
    <w:rsid w:val="00880C7E"/>
    <w:rsid w:val="00881180"/>
    <w:rsid w:val="00881318"/>
    <w:rsid w:val="0088133A"/>
    <w:rsid w:val="00883803"/>
    <w:rsid w:val="00883B24"/>
    <w:rsid w:val="00883EF1"/>
    <w:rsid w:val="00884123"/>
    <w:rsid w:val="008853A3"/>
    <w:rsid w:val="00885BD0"/>
    <w:rsid w:val="008863C4"/>
    <w:rsid w:val="0088655D"/>
    <w:rsid w:val="00887FCB"/>
    <w:rsid w:val="00890BE0"/>
    <w:rsid w:val="00891640"/>
    <w:rsid w:val="00892032"/>
    <w:rsid w:val="008932E2"/>
    <w:rsid w:val="00895537"/>
    <w:rsid w:val="00896694"/>
    <w:rsid w:val="0089715A"/>
    <w:rsid w:val="0089781F"/>
    <w:rsid w:val="00897A67"/>
    <w:rsid w:val="00897E45"/>
    <w:rsid w:val="008A131F"/>
    <w:rsid w:val="008A2815"/>
    <w:rsid w:val="008A2D0B"/>
    <w:rsid w:val="008A3FF3"/>
    <w:rsid w:val="008A4656"/>
    <w:rsid w:val="008A4772"/>
    <w:rsid w:val="008A4ACE"/>
    <w:rsid w:val="008A549A"/>
    <w:rsid w:val="008A59A3"/>
    <w:rsid w:val="008A5B60"/>
    <w:rsid w:val="008A718A"/>
    <w:rsid w:val="008A7273"/>
    <w:rsid w:val="008B0542"/>
    <w:rsid w:val="008B0D1C"/>
    <w:rsid w:val="008B0EDE"/>
    <w:rsid w:val="008B2453"/>
    <w:rsid w:val="008B2471"/>
    <w:rsid w:val="008B32BC"/>
    <w:rsid w:val="008B3689"/>
    <w:rsid w:val="008B3A67"/>
    <w:rsid w:val="008B482D"/>
    <w:rsid w:val="008B63D8"/>
    <w:rsid w:val="008C0228"/>
    <w:rsid w:val="008C02A3"/>
    <w:rsid w:val="008C0476"/>
    <w:rsid w:val="008C0CC0"/>
    <w:rsid w:val="008C1C67"/>
    <w:rsid w:val="008C2FDA"/>
    <w:rsid w:val="008C39DF"/>
    <w:rsid w:val="008C3EFD"/>
    <w:rsid w:val="008C46B2"/>
    <w:rsid w:val="008C58AB"/>
    <w:rsid w:val="008C5C9F"/>
    <w:rsid w:val="008C5DAF"/>
    <w:rsid w:val="008C767B"/>
    <w:rsid w:val="008D09D4"/>
    <w:rsid w:val="008D102C"/>
    <w:rsid w:val="008D19B0"/>
    <w:rsid w:val="008D2E42"/>
    <w:rsid w:val="008D306A"/>
    <w:rsid w:val="008D3A6C"/>
    <w:rsid w:val="008D3E1C"/>
    <w:rsid w:val="008D4948"/>
    <w:rsid w:val="008D4B94"/>
    <w:rsid w:val="008D5503"/>
    <w:rsid w:val="008D5CBD"/>
    <w:rsid w:val="008D5FD3"/>
    <w:rsid w:val="008D5FED"/>
    <w:rsid w:val="008D6328"/>
    <w:rsid w:val="008D6858"/>
    <w:rsid w:val="008D6A55"/>
    <w:rsid w:val="008D6CFF"/>
    <w:rsid w:val="008D77F6"/>
    <w:rsid w:val="008D7CF5"/>
    <w:rsid w:val="008E035C"/>
    <w:rsid w:val="008E0997"/>
    <w:rsid w:val="008E0A26"/>
    <w:rsid w:val="008E177A"/>
    <w:rsid w:val="008E21E6"/>
    <w:rsid w:val="008E29D2"/>
    <w:rsid w:val="008E382F"/>
    <w:rsid w:val="008E4720"/>
    <w:rsid w:val="008E49C5"/>
    <w:rsid w:val="008E53C8"/>
    <w:rsid w:val="008F0A10"/>
    <w:rsid w:val="008F0B8D"/>
    <w:rsid w:val="008F134E"/>
    <w:rsid w:val="008F2805"/>
    <w:rsid w:val="008F371A"/>
    <w:rsid w:val="008F37C6"/>
    <w:rsid w:val="008F4935"/>
    <w:rsid w:val="008F55EA"/>
    <w:rsid w:val="008F56F6"/>
    <w:rsid w:val="008F5925"/>
    <w:rsid w:val="008F5A7C"/>
    <w:rsid w:val="008F5FE2"/>
    <w:rsid w:val="008F6CBC"/>
    <w:rsid w:val="008F6ECE"/>
    <w:rsid w:val="008F760E"/>
    <w:rsid w:val="008F7E7D"/>
    <w:rsid w:val="008F7F3E"/>
    <w:rsid w:val="0090045B"/>
    <w:rsid w:val="00901924"/>
    <w:rsid w:val="00901AE5"/>
    <w:rsid w:val="00901C77"/>
    <w:rsid w:val="00902275"/>
    <w:rsid w:val="00903088"/>
    <w:rsid w:val="00903290"/>
    <w:rsid w:val="00903CB3"/>
    <w:rsid w:val="00910666"/>
    <w:rsid w:val="00911953"/>
    <w:rsid w:val="00911B63"/>
    <w:rsid w:val="00911CBB"/>
    <w:rsid w:val="00912469"/>
    <w:rsid w:val="00912949"/>
    <w:rsid w:val="00912C26"/>
    <w:rsid w:val="00912D39"/>
    <w:rsid w:val="00912F7C"/>
    <w:rsid w:val="0091336A"/>
    <w:rsid w:val="00913414"/>
    <w:rsid w:val="00913733"/>
    <w:rsid w:val="00913CD6"/>
    <w:rsid w:val="009146DA"/>
    <w:rsid w:val="00914D24"/>
    <w:rsid w:val="0091561A"/>
    <w:rsid w:val="0091564B"/>
    <w:rsid w:val="00916E3C"/>
    <w:rsid w:val="00917B33"/>
    <w:rsid w:val="009204B1"/>
    <w:rsid w:val="00922F56"/>
    <w:rsid w:val="009247C5"/>
    <w:rsid w:val="00925756"/>
    <w:rsid w:val="00926D81"/>
    <w:rsid w:val="00926FD2"/>
    <w:rsid w:val="00927E80"/>
    <w:rsid w:val="009300B4"/>
    <w:rsid w:val="00930228"/>
    <w:rsid w:val="00932A9B"/>
    <w:rsid w:val="00932E80"/>
    <w:rsid w:val="00932F34"/>
    <w:rsid w:val="00932F6E"/>
    <w:rsid w:val="00933817"/>
    <w:rsid w:val="00934665"/>
    <w:rsid w:val="009361F2"/>
    <w:rsid w:val="009377E4"/>
    <w:rsid w:val="009406C9"/>
    <w:rsid w:val="00941AC8"/>
    <w:rsid w:val="00942118"/>
    <w:rsid w:val="00942C8A"/>
    <w:rsid w:val="00942FE0"/>
    <w:rsid w:val="00943161"/>
    <w:rsid w:val="00943B0E"/>
    <w:rsid w:val="0094477E"/>
    <w:rsid w:val="00945173"/>
    <w:rsid w:val="00945ABA"/>
    <w:rsid w:val="009461FE"/>
    <w:rsid w:val="0094656C"/>
    <w:rsid w:val="00946A94"/>
    <w:rsid w:val="00947DE7"/>
    <w:rsid w:val="00947F31"/>
    <w:rsid w:val="00950091"/>
    <w:rsid w:val="0095018A"/>
    <w:rsid w:val="0095050E"/>
    <w:rsid w:val="00950610"/>
    <w:rsid w:val="009510A0"/>
    <w:rsid w:val="009513D3"/>
    <w:rsid w:val="0095191D"/>
    <w:rsid w:val="00951C1B"/>
    <w:rsid w:val="0095421C"/>
    <w:rsid w:val="00954F9A"/>
    <w:rsid w:val="00955F10"/>
    <w:rsid w:val="00955F9C"/>
    <w:rsid w:val="0095676B"/>
    <w:rsid w:val="009575EB"/>
    <w:rsid w:val="00957D37"/>
    <w:rsid w:val="00961040"/>
    <w:rsid w:val="00961506"/>
    <w:rsid w:val="009619D5"/>
    <w:rsid w:val="00961AE8"/>
    <w:rsid w:val="0096227E"/>
    <w:rsid w:val="00962E5F"/>
    <w:rsid w:val="00963365"/>
    <w:rsid w:val="00964DE7"/>
    <w:rsid w:val="00965DC5"/>
    <w:rsid w:val="00966313"/>
    <w:rsid w:val="009664CD"/>
    <w:rsid w:val="009668A7"/>
    <w:rsid w:val="00966CE3"/>
    <w:rsid w:val="0096767E"/>
    <w:rsid w:val="00967E28"/>
    <w:rsid w:val="009703CC"/>
    <w:rsid w:val="00970AC5"/>
    <w:rsid w:val="00971367"/>
    <w:rsid w:val="00971E57"/>
    <w:rsid w:val="00972025"/>
    <w:rsid w:val="00972222"/>
    <w:rsid w:val="00973122"/>
    <w:rsid w:val="00974890"/>
    <w:rsid w:val="0097491A"/>
    <w:rsid w:val="00974D2B"/>
    <w:rsid w:val="00974F65"/>
    <w:rsid w:val="00975AA7"/>
    <w:rsid w:val="00975D41"/>
    <w:rsid w:val="00975F85"/>
    <w:rsid w:val="0097637B"/>
    <w:rsid w:val="009763C8"/>
    <w:rsid w:val="00976784"/>
    <w:rsid w:val="0097688B"/>
    <w:rsid w:val="00977172"/>
    <w:rsid w:val="0097769A"/>
    <w:rsid w:val="00980E85"/>
    <w:rsid w:val="00981D46"/>
    <w:rsid w:val="009823B0"/>
    <w:rsid w:val="00983FDF"/>
    <w:rsid w:val="00984313"/>
    <w:rsid w:val="00984D54"/>
    <w:rsid w:val="009857EB"/>
    <w:rsid w:val="00985A14"/>
    <w:rsid w:val="00986EDB"/>
    <w:rsid w:val="009870A4"/>
    <w:rsid w:val="009872EC"/>
    <w:rsid w:val="0098767E"/>
    <w:rsid w:val="009905EF"/>
    <w:rsid w:val="00991905"/>
    <w:rsid w:val="00992164"/>
    <w:rsid w:val="00992581"/>
    <w:rsid w:val="009932CA"/>
    <w:rsid w:val="00993391"/>
    <w:rsid w:val="00994444"/>
    <w:rsid w:val="00994737"/>
    <w:rsid w:val="00995087"/>
    <w:rsid w:val="009959A0"/>
    <w:rsid w:val="00996665"/>
    <w:rsid w:val="009966F0"/>
    <w:rsid w:val="00996B6B"/>
    <w:rsid w:val="009973BD"/>
    <w:rsid w:val="009973E7"/>
    <w:rsid w:val="00997F2D"/>
    <w:rsid w:val="009A1B42"/>
    <w:rsid w:val="009A1B65"/>
    <w:rsid w:val="009A1E7D"/>
    <w:rsid w:val="009A1ECF"/>
    <w:rsid w:val="009A253C"/>
    <w:rsid w:val="009A2DF7"/>
    <w:rsid w:val="009A3ABF"/>
    <w:rsid w:val="009A3C39"/>
    <w:rsid w:val="009A58AD"/>
    <w:rsid w:val="009A59C4"/>
    <w:rsid w:val="009A5B96"/>
    <w:rsid w:val="009A5D6B"/>
    <w:rsid w:val="009A6588"/>
    <w:rsid w:val="009B0ADB"/>
    <w:rsid w:val="009B0B6D"/>
    <w:rsid w:val="009B3046"/>
    <w:rsid w:val="009B3C6D"/>
    <w:rsid w:val="009B47CB"/>
    <w:rsid w:val="009B56DA"/>
    <w:rsid w:val="009B57BA"/>
    <w:rsid w:val="009B59CC"/>
    <w:rsid w:val="009B63FE"/>
    <w:rsid w:val="009B73C6"/>
    <w:rsid w:val="009C0000"/>
    <w:rsid w:val="009C00CF"/>
    <w:rsid w:val="009C1E45"/>
    <w:rsid w:val="009C3135"/>
    <w:rsid w:val="009C4F5B"/>
    <w:rsid w:val="009C51E0"/>
    <w:rsid w:val="009C5CCC"/>
    <w:rsid w:val="009C6BEE"/>
    <w:rsid w:val="009C70AE"/>
    <w:rsid w:val="009C7AED"/>
    <w:rsid w:val="009D086D"/>
    <w:rsid w:val="009D0D77"/>
    <w:rsid w:val="009D1013"/>
    <w:rsid w:val="009D107F"/>
    <w:rsid w:val="009D161C"/>
    <w:rsid w:val="009D2614"/>
    <w:rsid w:val="009D2724"/>
    <w:rsid w:val="009D307A"/>
    <w:rsid w:val="009D388E"/>
    <w:rsid w:val="009D3EE8"/>
    <w:rsid w:val="009D48C8"/>
    <w:rsid w:val="009D4AAD"/>
    <w:rsid w:val="009D571D"/>
    <w:rsid w:val="009D596A"/>
    <w:rsid w:val="009D5CB1"/>
    <w:rsid w:val="009D696F"/>
    <w:rsid w:val="009D6DD1"/>
    <w:rsid w:val="009D6F87"/>
    <w:rsid w:val="009D72A2"/>
    <w:rsid w:val="009E0314"/>
    <w:rsid w:val="009E03D0"/>
    <w:rsid w:val="009E0572"/>
    <w:rsid w:val="009E05CD"/>
    <w:rsid w:val="009E1A98"/>
    <w:rsid w:val="009E2CEA"/>
    <w:rsid w:val="009E48A7"/>
    <w:rsid w:val="009E4DE4"/>
    <w:rsid w:val="009E5192"/>
    <w:rsid w:val="009E5386"/>
    <w:rsid w:val="009E57C5"/>
    <w:rsid w:val="009E6C01"/>
    <w:rsid w:val="009F0BC3"/>
    <w:rsid w:val="009F1418"/>
    <w:rsid w:val="009F1EEA"/>
    <w:rsid w:val="009F220A"/>
    <w:rsid w:val="009F2D31"/>
    <w:rsid w:val="009F2E1B"/>
    <w:rsid w:val="009F34A4"/>
    <w:rsid w:val="009F355F"/>
    <w:rsid w:val="009F394F"/>
    <w:rsid w:val="009F4B32"/>
    <w:rsid w:val="009F4C80"/>
    <w:rsid w:val="009F4CBC"/>
    <w:rsid w:val="009F5468"/>
    <w:rsid w:val="009F577D"/>
    <w:rsid w:val="009F5855"/>
    <w:rsid w:val="009F6C1D"/>
    <w:rsid w:val="00A029A6"/>
    <w:rsid w:val="00A0373B"/>
    <w:rsid w:val="00A063FF"/>
    <w:rsid w:val="00A064F6"/>
    <w:rsid w:val="00A079DA"/>
    <w:rsid w:val="00A07B33"/>
    <w:rsid w:val="00A114AD"/>
    <w:rsid w:val="00A114B9"/>
    <w:rsid w:val="00A11C4C"/>
    <w:rsid w:val="00A122FD"/>
    <w:rsid w:val="00A12D7E"/>
    <w:rsid w:val="00A12DB8"/>
    <w:rsid w:val="00A13DEC"/>
    <w:rsid w:val="00A14C58"/>
    <w:rsid w:val="00A155D9"/>
    <w:rsid w:val="00A158E7"/>
    <w:rsid w:val="00A15D7D"/>
    <w:rsid w:val="00A167CA"/>
    <w:rsid w:val="00A16CE2"/>
    <w:rsid w:val="00A1739F"/>
    <w:rsid w:val="00A17510"/>
    <w:rsid w:val="00A201C5"/>
    <w:rsid w:val="00A21206"/>
    <w:rsid w:val="00A212DD"/>
    <w:rsid w:val="00A21A18"/>
    <w:rsid w:val="00A22C1B"/>
    <w:rsid w:val="00A23450"/>
    <w:rsid w:val="00A23931"/>
    <w:rsid w:val="00A23E0D"/>
    <w:rsid w:val="00A24754"/>
    <w:rsid w:val="00A24BBA"/>
    <w:rsid w:val="00A24D7D"/>
    <w:rsid w:val="00A25461"/>
    <w:rsid w:val="00A25726"/>
    <w:rsid w:val="00A261A9"/>
    <w:rsid w:val="00A27309"/>
    <w:rsid w:val="00A302CD"/>
    <w:rsid w:val="00A303FA"/>
    <w:rsid w:val="00A308EC"/>
    <w:rsid w:val="00A30D8C"/>
    <w:rsid w:val="00A30EA6"/>
    <w:rsid w:val="00A32977"/>
    <w:rsid w:val="00A330D8"/>
    <w:rsid w:val="00A3479F"/>
    <w:rsid w:val="00A34BA5"/>
    <w:rsid w:val="00A34F7E"/>
    <w:rsid w:val="00A365AD"/>
    <w:rsid w:val="00A368C9"/>
    <w:rsid w:val="00A36A79"/>
    <w:rsid w:val="00A36A7F"/>
    <w:rsid w:val="00A37BB2"/>
    <w:rsid w:val="00A37D97"/>
    <w:rsid w:val="00A404E6"/>
    <w:rsid w:val="00A4081E"/>
    <w:rsid w:val="00A4140B"/>
    <w:rsid w:val="00A41BEF"/>
    <w:rsid w:val="00A41C3B"/>
    <w:rsid w:val="00A41CF5"/>
    <w:rsid w:val="00A41E20"/>
    <w:rsid w:val="00A43380"/>
    <w:rsid w:val="00A4372B"/>
    <w:rsid w:val="00A43E17"/>
    <w:rsid w:val="00A4427C"/>
    <w:rsid w:val="00A445DA"/>
    <w:rsid w:val="00A44C54"/>
    <w:rsid w:val="00A44D52"/>
    <w:rsid w:val="00A468C8"/>
    <w:rsid w:val="00A4690E"/>
    <w:rsid w:val="00A470A4"/>
    <w:rsid w:val="00A47875"/>
    <w:rsid w:val="00A47ED7"/>
    <w:rsid w:val="00A50A50"/>
    <w:rsid w:val="00A5198D"/>
    <w:rsid w:val="00A51CEE"/>
    <w:rsid w:val="00A5219E"/>
    <w:rsid w:val="00A52E52"/>
    <w:rsid w:val="00A534E1"/>
    <w:rsid w:val="00A535B7"/>
    <w:rsid w:val="00A53854"/>
    <w:rsid w:val="00A553B2"/>
    <w:rsid w:val="00A5543E"/>
    <w:rsid w:val="00A568D6"/>
    <w:rsid w:val="00A56DD4"/>
    <w:rsid w:val="00A570B0"/>
    <w:rsid w:val="00A57701"/>
    <w:rsid w:val="00A57AAE"/>
    <w:rsid w:val="00A57D87"/>
    <w:rsid w:val="00A60C12"/>
    <w:rsid w:val="00A61FC5"/>
    <w:rsid w:val="00A642E4"/>
    <w:rsid w:val="00A651EF"/>
    <w:rsid w:val="00A664AA"/>
    <w:rsid w:val="00A670CD"/>
    <w:rsid w:val="00A67CAD"/>
    <w:rsid w:val="00A7109D"/>
    <w:rsid w:val="00A71F56"/>
    <w:rsid w:val="00A730C4"/>
    <w:rsid w:val="00A731E9"/>
    <w:rsid w:val="00A73651"/>
    <w:rsid w:val="00A73C82"/>
    <w:rsid w:val="00A74B95"/>
    <w:rsid w:val="00A74E8E"/>
    <w:rsid w:val="00A75484"/>
    <w:rsid w:val="00A75735"/>
    <w:rsid w:val="00A76026"/>
    <w:rsid w:val="00A760C9"/>
    <w:rsid w:val="00A766A6"/>
    <w:rsid w:val="00A768B8"/>
    <w:rsid w:val="00A773D4"/>
    <w:rsid w:val="00A77528"/>
    <w:rsid w:val="00A778EC"/>
    <w:rsid w:val="00A77D44"/>
    <w:rsid w:val="00A80014"/>
    <w:rsid w:val="00A8092C"/>
    <w:rsid w:val="00A82BDC"/>
    <w:rsid w:val="00A8526F"/>
    <w:rsid w:val="00A8541C"/>
    <w:rsid w:val="00A85894"/>
    <w:rsid w:val="00A861A3"/>
    <w:rsid w:val="00A86762"/>
    <w:rsid w:val="00A86EDB"/>
    <w:rsid w:val="00A874B6"/>
    <w:rsid w:val="00A875CA"/>
    <w:rsid w:val="00A876F1"/>
    <w:rsid w:val="00A87C14"/>
    <w:rsid w:val="00A90DD6"/>
    <w:rsid w:val="00A910CD"/>
    <w:rsid w:val="00A91441"/>
    <w:rsid w:val="00A9152B"/>
    <w:rsid w:val="00A915E7"/>
    <w:rsid w:val="00A91689"/>
    <w:rsid w:val="00A92806"/>
    <w:rsid w:val="00A93C10"/>
    <w:rsid w:val="00A943BD"/>
    <w:rsid w:val="00A95392"/>
    <w:rsid w:val="00A95AEB"/>
    <w:rsid w:val="00A95BDD"/>
    <w:rsid w:val="00A966E4"/>
    <w:rsid w:val="00A96EC6"/>
    <w:rsid w:val="00A9705F"/>
    <w:rsid w:val="00A97392"/>
    <w:rsid w:val="00AA0883"/>
    <w:rsid w:val="00AA0F31"/>
    <w:rsid w:val="00AA1DA2"/>
    <w:rsid w:val="00AA2192"/>
    <w:rsid w:val="00AA3A70"/>
    <w:rsid w:val="00AA3B25"/>
    <w:rsid w:val="00AA3EFB"/>
    <w:rsid w:val="00AA55B3"/>
    <w:rsid w:val="00AA5D35"/>
    <w:rsid w:val="00AA667C"/>
    <w:rsid w:val="00AA7126"/>
    <w:rsid w:val="00AA720D"/>
    <w:rsid w:val="00AA759A"/>
    <w:rsid w:val="00AA769B"/>
    <w:rsid w:val="00AA7A24"/>
    <w:rsid w:val="00AB06A7"/>
    <w:rsid w:val="00AB2A81"/>
    <w:rsid w:val="00AB2AB2"/>
    <w:rsid w:val="00AB31C7"/>
    <w:rsid w:val="00AB3726"/>
    <w:rsid w:val="00AB481E"/>
    <w:rsid w:val="00AB4A29"/>
    <w:rsid w:val="00AB6026"/>
    <w:rsid w:val="00AB602E"/>
    <w:rsid w:val="00AB63B5"/>
    <w:rsid w:val="00AB68DB"/>
    <w:rsid w:val="00AB6E8B"/>
    <w:rsid w:val="00AB6FE0"/>
    <w:rsid w:val="00AB796C"/>
    <w:rsid w:val="00AC0897"/>
    <w:rsid w:val="00AC0D5F"/>
    <w:rsid w:val="00AC1AF7"/>
    <w:rsid w:val="00AC23F9"/>
    <w:rsid w:val="00AC2B20"/>
    <w:rsid w:val="00AC3B56"/>
    <w:rsid w:val="00AC3BE7"/>
    <w:rsid w:val="00AC4917"/>
    <w:rsid w:val="00AC4C86"/>
    <w:rsid w:val="00AC54F7"/>
    <w:rsid w:val="00AC61C7"/>
    <w:rsid w:val="00AC7314"/>
    <w:rsid w:val="00AC7660"/>
    <w:rsid w:val="00AD07B2"/>
    <w:rsid w:val="00AD28ED"/>
    <w:rsid w:val="00AD2C17"/>
    <w:rsid w:val="00AD43F0"/>
    <w:rsid w:val="00AD46EA"/>
    <w:rsid w:val="00AD5B87"/>
    <w:rsid w:val="00AD5E34"/>
    <w:rsid w:val="00AD607E"/>
    <w:rsid w:val="00AD6674"/>
    <w:rsid w:val="00AD714A"/>
    <w:rsid w:val="00AE15BB"/>
    <w:rsid w:val="00AE1998"/>
    <w:rsid w:val="00AE241D"/>
    <w:rsid w:val="00AE3252"/>
    <w:rsid w:val="00AE3A14"/>
    <w:rsid w:val="00AE532C"/>
    <w:rsid w:val="00AE546C"/>
    <w:rsid w:val="00AE5639"/>
    <w:rsid w:val="00AE611A"/>
    <w:rsid w:val="00AE7B59"/>
    <w:rsid w:val="00AE7DFF"/>
    <w:rsid w:val="00AF02BD"/>
    <w:rsid w:val="00AF04EB"/>
    <w:rsid w:val="00AF149B"/>
    <w:rsid w:val="00AF451C"/>
    <w:rsid w:val="00AF701C"/>
    <w:rsid w:val="00AF7405"/>
    <w:rsid w:val="00AF7664"/>
    <w:rsid w:val="00AF7F77"/>
    <w:rsid w:val="00B00DA6"/>
    <w:rsid w:val="00B02CD4"/>
    <w:rsid w:val="00B03A2A"/>
    <w:rsid w:val="00B0620B"/>
    <w:rsid w:val="00B1098C"/>
    <w:rsid w:val="00B127B6"/>
    <w:rsid w:val="00B1288A"/>
    <w:rsid w:val="00B13382"/>
    <w:rsid w:val="00B156F3"/>
    <w:rsid w:val="00B1686A"/>
    <w:rsid w:val="00B16D4E"/>
    <w:rsid w:val="00B176BE"/>
    <w:rsid w:val="00B20721"/>
    <w:rsid w:val="00B2296E"/>
    <w:rsid w:val="00B229B8"/>
    <w:rsid w:val="00B234F1"/>
    <w:rsid w:val="00B237F3"/>
    <w:rsid w:val="00B246E5"/>
    <w:rsid w:val="00B26657"/>
    <w:rsid w:val="00B30527"/>
    <w:rsid w:val="00B30A60"/>
    <w:rsid w:val="00B31B9A"/>
    <w:rsid w:val="00B32023"/>
    <w:rsid w:val="00B32E75"/>
    <w:rsid w:val="00B344F6"/>
    <w:rsid w:val="00B34564"/>
    <w:rsid w:val="00B34CCB"/>
    <w:rsid w:val="00B3670E"/>
    <w:rsid w:val="00B36908"/>
    <w:rsid w:val="00B36FA1"/>
    <w:rsid w:val="00B36FFD"/>
    <w:rsid w:val="00B40A9E"/>
    <w:rsid w:val="00B4139E"/>
    <w:rsid w:val="00B42007"/>
    <w:rsid w:val="00B42017"/>
    <w:rsid w:val="00B438BE"/>
    <w:rsid w:val="00B4465B"/>
    <w:rsid w:val="00B45AD1"/>
    <w:rsid w:val="00B45C3B"/>
    <w:rsid w:val="00B45F08"/>
    <w:rsid w:val="00B460D0"/>
    <w:rsid w:val="00B462C3"/>
    <w:rsid w:val="00B4667F"/>
    <w:rsid w:val="00B474A1"/>
    <w:rsid w:val="00B5000A"/>
    <w:rsid w:val="00B52EC3"/>
    <w:rsid w:val="00B531D4"/>
    <w:rsid w:val="00B535E3"/>
    <w:rsid w:val="00B5372D"/>
    <w:rsid w:val="00B5412B"/>
    <w:rsid w:val="00B555A1"/>
    <w:rsid w:val="00B5630E"/>
    <w:rsid w:val="00B56967"/>
    <w:rsid w:val="00B56F98"/>
    <w:rsid w:val="00B61BDB"/>
    <w:rsid w:val="00B628DC"/>
    <w:rsid w:val="00B648FC"/>
    <w:rsid w:val="00B66670"/>
    <w:rsid w:val="00B666AF"/>
    <w:rsid w:val="00B67B80"/>
    <w:rsid w:val="00B700A2"/>
    <w:rsid w:val="00B701A4"/>
    <w:rsid w:val="00B70EAE"/>
    <w:rsid w:val="00B71026"/>
    <w:rsid w:val="00B7327A"/>
    <w:rsid w:val="00B7371F"/>
    <w:rsid w:val="00B74BB8"/>
    <w:rsid w:val="00B74CB4"/>
    <w:rsid w:val="00B74CCE"/>
    <w:rsid w:val="00B75B79"/>
    <w:rsid w:val="00B75D20"/>
    <w:rsid w:val="00B76BCB"/>
    <w:rsid w:val="00B76C53"/>
    <w:rsid w:val="00B77541"/>
    <w:rsid w:val="00B803CB"/>
    <w:rsid w:val="00B80F0D"/>
    <w:rsid w:val="00B81059"/>
    <w:rsid w:val="00B81302"/>
    <w:rsid w:val="00B81805"/>
    <w:rsid w:val="00B824A2"/>
    <w:rsid w:val="00B825E8"/>
    <w:rsid w:val="00B83075"/>
    <w:rsid w:val="00B838E4"/>
    <w:rsid w:val="00B84088"/>
    <w:rsid w:val="00B84177"/>
    <w:rsid w:val="00B85E86"/>
    <w:rsid w:val="00B8601F"/>
    <w:rsid w:val="00B86249"/>
    <w:rsid w:val="00B86468"/>
    <w:rsid w:val="00B86876"/>
    <w:rsid w:val="00B869A8"/>
    <w:rsid w:val="00B8787E"/>
    <w:rsid w:val="00B87AA7"/>
    <w:rsid w:val="00B87BFC"/>
    <w:rsid w:val="00B90816"/>
    <w:rsid w:val="00B91D77"/>
    <w:rsid w:val="00B92122"/>
    <w:rsid w:val="00B922DA"/>
    <w:rsid w:val="00B92CCB"/>
    <w:rsid w:val="00B94053"/>
    <w:rsid w:val="00B94873"/>
    <w:rsid w:val="00B955E1"/>
    <w:rsid w:val="00B963EC"/>
    <w:rsid w:val="00B96A9C"/>
    <w:rsid w:val="00B96CAB"/>
    <w:rsid w:val="00B97F33"/>
    <w:rsid w:val="00BA001C"/>
    <w:rsid w:val="00BA0229"/>
    <w:rsid w:val="00BA0A3F"/>
    <w:rsid w:val="00BA17AC"/>
    <w:rsid w:val="00BA18FD"/>
    <w:rsid w:val="00BA2E61"/>
    <w:rsid w:val="00BA3125"/>
    <w:rsid w:val="00BA5150"/>
    <w:rsid w:val="00BA5320"/>
    <w:rsid w:val="00BA546D"/>
    <w:rsid w:val="00BA5711"/>
    <w:rsid w:val="00BA60CD"/>
    <w:rsid w:val="00BA651F"/>
    <w:rsid w:val="00BA7011"/>
    <w:rsid w:val="00BB0184"/>
    <w:rsid w:val="00BB042D"/>
    <w:rsid w:val="00BB04D5"/>
    <w:rsid w:val="00BB106D"/>
    <w:rsid w:val="00BB3942"/>
    <w:rsid w:val="00BB4229"/>
    <w:rsid w:val="00BB4E7C"/>
    <w:rsid w:val="00BB688F"/>
    <w:rsid w:val="00BB7DDB"/>
    <w:rsid w:val="00BC0665"/>
    <w:rsid w:val="00BC1AF2"/>
    <w:rsid w:val="00BC21A7"/>
    <w:rsid w:val="00BC233F"/>
    <w:rsid w:val="00BC28C1"/>
    <w:rsid w:val="00BC294D"/>
    <w:rsid w:val="00BC4269"/>
    <w:rsid w:val="00BC5C5F"/>
    <w:rsid w:val="00BC5CFB"/>
    <w:rsid w:val="00BC5FE9"/>
    <w:rsid w:val="00BC61FF"/>
    <w:rsid w:val="00BC62A3"/>
    <w:rsid w:val="00BC70FB"/>
    <w:rsid w:val="00BC71C9"/>
    <w:rsid w:val="00BC7AC3"/>
    <w:rsid w:val="00BC7BBC"/>
    <w:rsid w:val="00BC7C47"/>
    <w:rsid w:val="00BC7CEB"/>
    <w:rsid w:val="00BD03A1"/>
    <w:rsid w:val="00BD0993"/>
    <w:rsid w:val="00BD0F18"/>
    <w:rsid w:val="00BD1B01"/>
    <w:rsid w:val="00BD203D"/>
    <w:rsid w:val="00BD25F4"/>
    <w:rsid w:val="00BD35EC"/>
    <w:rsid w:val="00BD3909"/>
    <w:rsid w:val="00BD3B3F"/>
    <w:rsid w:val="00BD40EA"/>
    <w:rsid w:val="00BD43D3"/>
    <w:rsid w:val="00BD5C5D"/>
    <w:rsid w:val="00BD5F1D"/>
    <w:rsid w:val="00BD7B29"/>
    <w:rsid w:val="00BE01BA"/>
    <w:rsid w:val="00BE02C7"/>
    <w:rsid w:val="00BE08A9"/>
    <w:rsid w:val="00BE11D4"/>
    <w:rsid w:val="00BE1FFA"/>
    <w:rsid w:val="00BE26CC"/>
    <w:rsid w:val="00BE2C90"/>
    <w:rsid w:val="00BE4760"/>
    <w:rsid w:val="00BE4FE2"/>
    <w:rsid w:val="00BE598C"/>
    <w:rsid w:val="00BE67A8"/>
    <w:rsid w:val="00BE7928"/>
    <w:rsid w:val="00BE79D4"/>
    <w:rsid w:val="00BE7E09"/>
    <w:rsid w:val="00BF03C2"/>
    <w:rsid w:val="00BF157D"/>
    <w:rsid w:val="00BF1A85"/>
    <w:rsid w:val="00BF2DD9"/>
    <w:rsid w:val="00BF3415"/>
    <w:rsid w:val="00BF5AD1"/>
    <w:rsid w:val="00BF6CEA"/>
    <w:rsid w:val="00BF7FBB"/>
    <w:rsid w:val="00C000EA"/>
    <w:rsid w:val="00C0061E"/>
    <w:rsid w:val="00C00933"/>
    <w:rsid w:val="00C00C3A"/>
    <w:rsid w:val="00C00F9E"/>
    <w:rsid w:val="00C04449"/>
    <w:rsid w:val="00C04800"/>
    <w:rsid w:val="00C05C4A"/>
    <w:rsid w:val="00C073CF"/>
    <w:rsid w:val="00C102DB"/>
    <w:rsid w:val="00C10E44"/>
    <w:rsid w:val="00C11FCF"/>
    <w:rsid w:val="00C122B8"/>
    <w:rsid w:val="00C124B0"/>
    <w:rsid w:val="00C12AE0"/>
    <w:rsid w:val="00C12B3E"/>
    <w:rsid w:val="00C1318A"/>
    <w:rsid w:val="00C135E0"/>
    <w:rsid w:val="00C13E18"/>
    <w:rsid w:val="00C16675"/>
    <w:rsid w:val="00C1762F"/>
    <w:rsid w:val="00C220B7"/>
    <w:rsid w:val="00C22383"/>
    <w:rsid w:val="00C23D37"/>
    <w:rsid w:val="00C23D5B"/>
    <w:rsid w:val="00C253E7"/>
    <w:rsid w:val="00C260AB"/>
    <w:rsid w:val="00C26A81"/>
    <w:rsid w:val="00C309DD"/>
    <w:rsid w:val="00C31DF2"/>
    <w:rsid w:val="00C321DA"/>
    <w:rsid w:val="00C33FEE"/>
    <w:rsid w:val="00C352D3"/>
    <w:rsid w:val="00C367D0"/>
    <w:rsid w:val="00C368CD"/>
    <w:rsid w:val="00C36D47"/>
    <w:rsid w:val="00C37681"/>
    <w:rsid w:val="00C3773A"/>
    <w:rsid w:val="00C37E38"/>
    <w:rsid w:val="00C40C05"/>
    <w:rsid w:val="00C40F03"/>
    <w:rsid w:val="00C41263"/>
    <w:rsid w:val="00C414B2"/>
    <w:rsid w:val="00C415E5"/>
    <w:rsid w:val="00C42228"/>
    <w:rsid w:val="00C42629"/>
    <w:rsid w:val="00C42D0C"/>
    <w:rsid w:val="00C434C7"/>
    <w:rsid w:val="00C44153"/>
    <w:rsid w:val="00C4576B"/>
    <w:rsid w:val="00C466B4"/>
    <w:rsid w:val="00C46F64"/>
    <w:rsid w:val="00C47A01"/>
    <w:rsid w:val="00C515E6"/>
    <w:rsid w:val="00C51DA2"/>
    <w:rsid w:val="00C52DE7"/>
    <w:rsid w:val="00C5324D"/>
    <w:rsid w:val="00C53A10"/>
    <w:rsid w:val="00C54889"/>
    <w:rsid w:val="00C54F4B"/>
    <w:rsid w:val="00C55867"/>
    <w:rsid w:val="00C559DE"/>
    <w:rsid w:val="00C55E9D"/>
    <w:rsid w:val="00C57CDC"/>
    <w:rsid w:val="00C57F3B"/>
    <w:rsid w:val="00C60CFB"/>
    <w:rsid w:val="00C614ED"/>
    <w:rsid w:val="00C62CDD"/>
    <w:rsid w:val="00C6361D"/>
    <w:rsid w:val="00C63D5F"/>
    <w:rsid w:val="00C64185"/>
    <w:rsid w:val="00C642D7"/>
    <w:rsid w:val="00C64E5F"/>
    <w:rsid w:val="00C66931"/>
    <w:rsid w:val="00C66E36"/>
    <w:rsid w:val="00C6729E"/>
    <w:rsid w:val="00C70D44"/>
    <w:rsid w:val="00C71167"/>
    <w:rsid w:val="00C713B1"/>
    <w:rsid w:val="00C74483"/>
    <w:rsid w:val="00C74E25"/>
    <w:rsid w:val="00C7597F"/>
    <w:rsid w:val="00C75B7C"/>
    <w:rsid w:val="00C75E6F"/>
    <w:rsid w:val="00C7601C"/>
    <w:rsid w:val="00C76877"/>
    <w:rsid w:val="00C76DD3"/>
    <w:rsid w:val="00C7740B"/>
    <w:rsid w:val="00C77A45"/>
    <w:rsid w:val="00C77B5D"/>
    <w:rsid w:val="00C803C7"/>
    <w:rsid w:val="00C81B85"/>
    <w:rsid w:val="00C81FAE"/>
    <w:rsid w:val="00C821C8"/>
    <w:rsid w:val="00C82A51"/>
    <w:rsid w:val="00C82F5B"/>
    <w:rsid w:val="00C831DE"/>
    <w:rsid w:val="00C83612"/>
    <w:rsid w:val="00C83E3D"/>
    <w:rsid w:val="00C842CA"/>
    <w:rsid w:val="00C8534D"/>
    <w:rsid w:val="00C8605B"/>
    <w:rsid w:val="00C86FFF"/>
    <w:rsid w:val="00C871A3"/>
    <w:rsid w:val="00C874CA"/>
    <w:rsid w:val="00C8791A"/>
    <w:rsid w:val="00C9026D"/>
    <w:rsid w:val="00C90AC3"/>
    <w:rsid w:val="00C90B70"/>
    <w:rsid w:val="00C90E30"/>
    <w:rsid w:val="00C917CD"/>
    <w:rsid w:val="00C9229F"/>
    <w:rsid w:val="00C932CD"/>
    <w:rsid w:val="00C93305"/>
    <w:rsid w:val="00C9460D"/>
    <w:rsid w:val="00C94898"/>
    <w:rsid w:val="00C94E73"/>
    <w:rsid w:val="00C95B47"/>
    <w:rsid w:val="00C962F3"/>
    <w:rsid w:val="00C966FC"/>
    <w:rsid w:val="00C96B4C"/>
    <w:rsid w:val="00C977BE"/>
    <w:rsid w:val="00C97DC9"/>
    <w:rsid w:val="00CA1418"/>
    <w:rsid w:val="00CA159A"/>
    <w:rsid w:val="00CA19A3"/>
    <w:rsid w:val="00CA2BD4"/>
    <w:rsid w:val="00CA2E67"/>
    <w:rsid w:val="00CA2FF7"/>
    <w:rsid w:val="00CA397B"/>
    <w:rsid w:val="00CA4123"/>
    <w:rsid w:val="00CA4555"/>
    <w:rsid w:val="00CA4BF1"/>
    <w:rsid w:val="00CA6ABD"/>
    <w:rsid w:val="00CA6BF9"/>
    <w:rsid w:val="00CA790C"/>
    <w:rsid w:val="00CA7B0C"/>
    <w:rsid w:val="00CB07C8"/>
    <w:rsid w:val="00CB0880"/>
    <w:rsid w:val="00CB1F03"/>
    <w:rsid w:val="00CB27E4"/>
    <w:rsid w:val="00CB37E2"/>
    <w:rsid w:val="00CB3D29"/>
    <w:rsid w:val="00CB50D5"/>
    <w:rsid w:val="00CB62F2"/>
    <w:rsid w:val="00CB75BB"/>
    <w:rsid w:val="00CC1192"/>
    <w:rsid w:val="00CC17C3"/>
    <w:rsid w:val="00CC2261"/>
    <w:rsid w:val="00CC2587"/>
    <w:rsid w:val="00CC2CAA"/>
    <w:rsid w:val="00CC34B6"/>
    <w:rsid w:val="00CC36D6"/>
    <w:rsid w:val="00CC3829"/>
    <w:rsid w:val="00CC53FF"/>
    <w:rsid w:val="00CC5422"/>
    <w:rsid w:val="00CC56FA"/>
    <w:rsid w:val="00CC591C"/>
    <w:rsid w:val="00CC672F"/>
    <w:rsid w:val="00CC6E4A"/>
    <w:rsid w:val="00CD03AF"/>
    <w:rsid w:val="00CD04D0"/>
    <w:rsid w:val="00CD0860"/>
    <w:rsid w:val="00CD0C3E"/>
    <w:rsid w:val="00CD0F63"/>
    <w:rsid w:val="00CD1EA5"/>
    <w:rsid w:val="00CD2A63"/>
    <w:rsid w:val="00CD307E"/>
    <w:rsid w:val="00CD3B1A"/>
    <w:rsid w:val="00CD4178"/>
    <w:rsid w:val="00CD4413"/>
    <w:rsid w:val="00CD44C7"/>
    <w:rsid w:val="00CD4B04"/>
    <w:rsid w:val="00CD4F4D"/>
    <w:rsid w:val="00CD5B3F"/>
    <w:rsid w:val="00CD60BA"/>
    <w:rsid w:val="00CD7CEF"/>
    <w:rsid w:val="00CD7DBB"/>
    <w:rsid w:val="00CE158E"/>
    <w:rsid w:val="00CE1770"/>
    <w:rsid w:val="00CE3AC1"/>
    <w:rsid w:val="00CE44A8"/>
    <w:rsid w:val="00CE4992"/>
    <w:rsid w:val="00CE505A"/>
    <w:rsid w:val="00CE54B8"/>
    <w:rsid w:val="00CE590F"/>
    <w:rsid w:val="00CE5A09"/>
    <w:rsid w:val="00CE61F4"/>
    <w:rsid w:val="00CE6877"/>
    <w:rsid w:val="00CE7E7F"/>
    <w:rsid w:val="00CF00A1"/>
    <w:rsid w:val="00CF0C2B"/>
    <w:rsid w:val="00CF0FEF"/>
    <w:rsid w:val="00CF13DF"/>
    <w:rsid w:val="00CF30EA"/>
    <w:rsid w:val="00CF31D1"/>
    <w:rsid w:val="00CF4DA1"/>
    <w:rsid w:val="00CF4E81"/>
    <w:rsid w:val="00CF5162"/>
    <w:rsid w:val="00CF56B5"/>
    <w:rsid w:val="00CF5A00"/>
    <w:rsid w:val="00CF6F8D"/>
    <w:rsid w:val="00D013B1"/>
    <w:rsid w:val="00D013E2"/>
    <w:rsid w:val="00D0195A"/>
    <w:rsid w:val="00D022D3"/>
    <w:rsid w:val="00D0340F"/>
    <w:rsid w:val="00D04FD4"/>
    <w:rsid w:val="00D05F76"/>
    <w:rsid w:val="00D061BD"/>
    <w:rsid w:val="00D064DE"/>
    <w:rsid w:val="00D07661"/>
    <w:rsid w:val="00D076F6"/>
    <w:rsid w:val="00D10AD0"/>
    <w:rsid w:val="00D110B7"/>
    <w:rsid w:val="00D11403"/>
    <w:rsid w:val="00D11E0C"/>
    <w:rsid w:val="00D120D5"/>
    <w:rsid w:val="00D12D54"/>
    <w:rsid w:val="00D13CBD"/>
    <w:rsid w:val="00D1429E"/>
    <w:rsid w:val="00D14A92"/>
    <w:rsid w:val="00D14B31"/>
    <w:rsid w:val="00D150D7"/>
    <w:rsid w:val="00D16173"/>
    <w:rsid w:val="00D1671B"/>
    <w:rsid w:val="00D16A14"/>
    <w:rsid w:val="00D17BE4"/>
    <w:rsid w:val="00D20D4B"/>
    <w:rsid w:val="00D20E58"/>
    <w:rsid w:val="00D21259"/>
    <w:rsid w:val="00D21383"/>
    <w:rsid w:val="00D21581"/>
    <w:rsid w:val="00D21A2A"/>
    <w:rsid w:val="00D21D16"/>
    <w:rsid w:val="00D2295A"/>
    <w:rsid w:val="00D2332C"/>
    <w:rsid w:val="00D2354A"/>
    <w:rsid w:val="00D23868"/>
    <w:rsid w:val="00D2398C"/>
    <w:rsid w:val="00D25161"/>
    <w:rsid w:val="00D26B3A"/>
    <w:rsid w:val="00D26F57"/>
    <w:rsid w:val="00D26FBE"/>
    <w:rsid w:val="00D27A55"/>
    <w:rsid w:val="00D30C80"/>
    <w:rsid w:val="00D3154B"/>
    <w:rsid w:val="00D31DD4"/>
    <w:rsid w:val="00D31FF3"/>
    <w:rsid w:val="00D320F3"/>
    <w:rsid w:val="00D33632"/>
    <w:rsid w:val="00D346FF"/>
    <w:rsid w:val="00D3470B"/>
    <w:rsid w:val="00D34CBB"/>
    <w:rsid w:val="00D34D35"/>
    <w:rsid w:val="00D353B9"/>
    <w:rsid w:val="00D35E2E"/>
    <w:rsid w:val="00D36AFA"/>
    <w:rsid w:val="00D37A1F"/>
    <w:rsid w:val="00D406C3"/>
    <w:rsid w:val="00D40F4A"/>
    <w:rsid w:val="00D423E5"/>
    <w:rsid w:val="00D42D38"/>
    <w:rsid w:val="00D4304C"/>
    <w:rsid w:val="00D43583"/>
    <w:rsid w:val="00D46D37"/>
    <w:rsid w:val="00D47053"/>
    <w:rsid w:val="00D47371"/>
    <w:rsid w:val="00D47ACD"/>
    <w:rsid w:val="00D52870"/>
    <w:rsid w:val="00D52CFE"/>
    <w:rsid w:val="00D53372"/>
    <w:rsid w:val="00D538A8"/>
    <w:rsid w:val="00D53E07"/>
    <w:rsid w:val="00D54F95"/>
    <w:rsid w:val="00D55065"/>
    <w:rsid w:val="00D553AE"/>
    <w:rsid w:val="00D5565D"/>
    <w:rsid w:val="00D56B0B"/>
    <w:rsid w:val="00D56F40"/>
    <w:rsid w:val="00D57DEA"/>
    <w:rsid w:val="00D57E90"/>
    <w:rsid w:val="00D6021A"/>
    <w:rsid w:val="00D626C5"/>
    <w:rsid w:val="00D63235"/>
    <w:rsid w:val="00D6473E"/>
    <w:rsid w:val="00D64D6B"/>
    <w:rsid w:val="00D64E96"/>
    <w:rsid w:val="00D659FB"/>
    <w:rsid w:val="00D66992"/>
    <w:rsid w:val="00D700A3"/>
    <w:rsid w:val="00D719AA"/>
    <w:rsid w:val="00D72418"/>
    <w:rsid w:val="00D72BA1"/>
    <w:rsid w:val="00D72E32"/>
    <w:rsid w:val="00D72FD5"/>
    <w:rsid w:val="00D73084"/>
    <w:rsid w:val="00D74027"/>
    <w:rsid w:val="00D74835"/>
    <w:rsid w:val="00D74883"/>
    <w:rsid w:val="00D74C72"/>
    <w:rsid w:val="00D750A7"/>
    <w:rsid w:val="00D754A1"/>
    <w:rsid w:val="00D779A6"/>
    <w:rsid w:val="00D80FBD"/>
    <w:rsid w:val="00D8115E"/>
    <w:rsid w:val="00D81738"/>
    <w:rsid w:val="00D822B4"/>
    <w:rsid w:val="00D82E11"/>
    <w:rsid w:val="00D864B2"/>
    <w:rsid w:val="00D86B09"/>
    <w:rsid w:val="00D86D84"/>
    <w:rsid w:val="00D8741B"/>
    <w:rsid w:val="00D878A5"/>
    <w:rsid w:val="00D87D9B"/>
    <w:rsid w:val="00D9022E"/>
    <w:rsid w:val="00D905B0"/>
    <w:rsid w:val="00D90B5A"/>
    <w:rsid w:val="00D914EC"/>
    <w:rsid w:val="00D91A4C"/>
    <w:rsid w:val="00D92060"/>
    <w:rsid w:val="00D92E1A"/>
    <w:rsid w:val="00D92F1E"/>
    <w:rsid w:val="00D936BE"/>
    <w:rsid w:val="00D937CF"/>
    <w:rsid w:val="00D94576"/>
    <w:rsid w:val="00D9496A"/>
    <w:rsid w:val="00D95712"/>
    <w:rsid w:val="00D958EF"/>
    <w:rsid w:val="00D96A05"/>
    <w:rsid w:val="00D97CC5"/>
    <w:rsid w:val="00DA01B8"/>
    <w:rsid w:val="00DA09C8"/>
    <w:rsid w:val="00DA0C4E"/>
    <w:rsid w:val="00DA0E7B"/>
    <w:rsid w:val="00DA1F9B"/>
    <w:rsid w:val="00DA309A"/>
    <w:rsid w:val="00DA34AD"/>
    <w:rsid w:val="00DA353F"/>
    <w:rsid w:val="00DA35C0"/>
    <w:rsid w:val="00DA492C"/>
    <w:rsid w:val="00DA5B73"/>
    <w:rsid w:val="00DA610F"/>
    <w:rsid w:val="00DA65AD"/>
    <w:rsid w:val="00DA6D87"/>
    <w:rsid w:val="00DA75E1"/>
    <w:rsid w:val="00DA7C90"/>
    <w:rsid w:val="00DB0410"/>
    <w:rsid w:val="00DB0575"/>
    <w:rsid w:val="00DB0AD0"/>
    <w:rsid w:val="00DB1340"/>
    <w:rsid w:val="00DB179C"/>
    <w:rsid w:val="00DB1CFA"/>
    <w:rsid w:val="00DB273A"/>
    <w:rsid w:val="00DB2D40"/>
    <w:rsid w:val="00DB2EDD"/>
    <w:rsid w:val="00DB36AA"/>
    <w:rsid w:val="00DB3A1C"/>
    <w:rsid w:val="00DB3ED8"/>
    <w:rsid w:val="00DB6F18"/>
    <w:rsid w:val="00DB7935"/>
    <w:rsid w:val="00DB798F"/>
    <w:rsid w:val="00DC0C34"/>
    <w:rsid w:val="00DC0F6B"/>
    <w:rsid w:val="00DC13A6"/>
    <w:rsid w:val="00DC36F2"/>
    <w:rsid w:val="00DC4481"/>
    <w:rsid w:val="00DC4DBE"/>
    <w:rsid w:val="00DC5890"/>
    <w:rsid w:val="00DC7F26"/>
    <w:rsid w:val="00DD06E6"/>
    <w:rsid w:val="00DD18C6"/>
    <w:rsid w:val="00DD2378"/>
    <w:rsid w:val="00DD25A6"/>
    <w:rsid w:val="00DD2691"/>
    <w:rsid w:val="00DD36DB"/>
    <w:rsid w:val="00DD3716"/>
    <w:rsid w:val="00DD3EB6"/>
    <w:rsid w:val="00DD4C4B"/>
    <w:rsid w:val="00DD54CF"/>
    <w:rsid w:val="00DD5967"/>
    <w:rsid w:val="00DD5A13"/>
    <w:rsid w:val="00DD6E1F"/>
    <w:rsid w:val="00DD75BF"/>
    <w:rsid w:val="00DD7BCE"/>
    <w:rsid w:val="00DE03BF"/>
    <w:rsid w:val="00DE0403"/>
    <w:rsid w:val="00DE0415"/>
    <w:rsid w:val="00DE14DE"/>
    <w:rsid w:val="00DE161B"/>
    <w:rsid w:val="00DE1B5B"/>
    <w:rsid w:val="00DE1ED7"/>
    <w:rsid w:val="00DE2477"/>
    <w:rsid w:val="00DE2761"/>
    <w:rsid w:val="00DE3195"/>
    <w:rsid w:val="00DE3673"/>
    <w:rsid w:val="00DE4632"/>
    <w:rsid w:val="00DE4742"/>
    <w:rsid w:val="00DE4777"/>
    <w:rsid w:val="00DE4D7A"/>
    <w:rsid w:val="00DE52A8"/>
    <w:rsid w:val="00DE5691"/>
    <w:rsid w:val="00DE5B0F"/>
    <w:rsid w:val="00DE5C53"/>
    <w:rsid w:val="00DE6918"/>
    <w:rsid w:val="00DE6C6D"/>
    <w:rsid w:val="00DF192F"/>
    <w:rsid w:val="00DF27F7"/>
    <w:rsid w:val="00DF30AC"/>
    <w:rsid w:val="00DF38BA"/>
    <w:rsid w:val="00DF3A19"/>
    <w:rsid w:val="00DF462E"/>
    <w:rsid w:val="00DF48CA"/>
    <w:rsid w:val="00DF5F65"/>
    <w:rsid w:val="00DF64B7"/>
    <w:rsid w:val="00DF65DF"/>
    <w:rsid w:val="00DF6854"/>
    <w:rsid w:val="00E00172"/>
    <w:rsid w:val="00E00B3D"/>
    <w:rsid w:val="00E028E5"/>
    <w:rsid w:val="00E035E3"/>
    <w:rsid w:val="00E04F6E"/>
    <w:rsid w:val="00E05695"/>
    <w:rsid w:val="00E05D92"/>
    <w:rsid w:val="00E07E09"/>
    <w:rsid w:val="00E10FD3"/>
    <w:rsid w:val="00E11093"/>
    <w:rsid w:val="00E1134B"/>
    <w:rsid w:val="00E11D7B"/>
    <w:rsid w:val="00E12376"/>
    <w:rsid w:val="00E12E03"/>
    <w:rsid w:val="00E13366"/>
    <w:rsid w:val="00E1344B"/>
    <w:rsid w:val="00E1412F"/>
    <w:rsid w:val="00E145B1"/>
    <w:rsid w:val="00E14941"/>
    <w:rsid w:val="00E14D06"/>
    <w:rsid w:val="00E15476"/>
    <w:rsid w:val="00E16C53"/>
    <w:rsid w:val="00E16D2D"/>
    <w:rsid w:val="00E2054D"/>
    <w:rsid w:val="00E20978"/>
    <w:rsid w:val="00E21391"/>
    <w:rsid w:val="00E2162D"/>
    <w:rsid w:val="00E2175B"/>
    <w:rsid w:val="00E21DAA"/>
    <w:rsid w:val="00E2246F"/>
    <w:rsid w:val="00E22949"/>
    <w:rsid w:val="00E22A61"/>
    <w:rsid w:val="00E23220"/>
    <w:rsid w:val="00E23A31"/>
    <w:rsid w:val="00E23EB3"/>
    <w:rsid w:val="00E26539"/>
    <w:rsid w:val="00E305B3"/>
    <w:rsid w:val="00E30F47"/>
    <w:rsid w:val="00E31821"/>
    <w:rsid w:val="00E31A90"/>
    <w:rsid w:val="00E31F1B"/>
    <w:rsid w:val="00E32EAA"/>
    <w:rsid w:val="00E371F7"/>
    <w:rsid w:val="00E372A7"/>
    <w:rsid w:val="00E3776C"/>
    <w:rsid w:val="00E401D0"/>
    <w:rsid w:val="00E4060A"/>
    <w:rsid w:val="00E40F58"/>
    <w:rsid w:val="00E40FE1"/>
    <w:rsid w:val="00E42870"/>
    <w:rsid w:val="00E4287A"/>
    <w:rsid w:val="00E42B91"/>
    <w:rsid w:val="00E4386B"/>
    <w:rsid w:val="00E43B28"/>
    <w:rsid w:val="00E44248"/>
    <w:rsid w:val="00E4591B"/>
    <w:rsid w:val="00E45AFE"/>
    <w:rsid w:val="00E45C81"/>
    <w:rsid w:val="00E46C6A"/>
    <w:rsid w:val="00E476A7"/>
    <w:rsid w:val="00E503F7"/>
    <w:rsid w:val="00E5053C"/>
    <w:rsid w:val="00E50715"/>
    <w:rsid w:val="00E54677"/>
    <w:rsid w:val="00E54DFC"/>
    <w:rsid w:val="00E55275"/>
    <w:rsid w:val="00E5664F"/>
    <w:rsid w:val="00E56B82"/>
    <w:rsid w:val="00E57C35"/>
    <w:rsid w:val="00E57CD0"/>
    <w:rsid w:val="00E60105"/>
    <w:rsid w:val="00E604F3"/>
    <w:rsid w:val="00E6196B"/>
    <w:rsid w:val="00E62505"/>
    <w:rsid w:val="00E630B9"/>
    <w:rsid w:val="00E635FD"/>
    <w:rsid w:val="00E6466D"/>
    <w:rsid w:val="00E64B53"/>
    <w:rsid w:val="00E6506A"/>
    <w:rsid w:val="00E66843"/>
    <w:rsid w:val="00E675BE"/>
    <w:rsid w:val="00E6789A"/>
    <w:rsid w:val="00E67CD8"/>
    <w:rsid w:val="00E67DF9"/>
    <w:rsid w:val="00E708A1"/>
    <w:rsid w:val="00E71294"/>
    <w:rsid w:val="00E71F23"/>
    <w:rsid w:val="00E754D5"/>
    <w:rsid w:val="00E75BA4"/>
    <w:rsid w:val="00E75CA5"/>
    <w:rsid w:val="00E75D0C"/>
    <w:rsid w:val="00E75E00"/>
    <w:rsid w:val="00E770A8"/>
    <w:rsid w:val="00E770C4"/>
    <w:rsid w:val="00E81032"/>
    <w:rsid w:val="00E81EC0"/>
    <w:rsid w:val="00E8251D"/>
    <w:rsid w:val="00E8291C"/>
    <w:rsid w:val="00E83319"/>
    <w:rsid w:val="00E838B5"/>
    <w:rsid w:val="00E8454F"/>
    <w:rsid w:val="00E8456F"/>
    <w:rsid w:val="00E849BB"/>
    <w:rsid w:val="00E856C7"/>
    <w:rsid w:val="00E87AB5"/>
    <w:rsid w:val="00E87D70"/>
    <w:rsid w:val="00E9061D"/>
    <w:rsid w:val="00E90B52"/>
    <w:rsid w:val="00E90B84"/>
    <w:rsid w:val="00E918FF"/>
    <w:rsid w:val="00E92D31"/>
    <w:rsid w:val="00E92EF7"/>
    <w:rsid w:val="00E93982"/>
    <w:rsid w:val="00E93D91"/>
    <w:rsid w:val="00E9443D"/>
    <w:rsid w:val="00E94E63"/>
    <w:rsid w:val="00E972D5"/>
    <w:rsid w:val="00EA1300"/>
    <w:rsid w:val="00EA1BFC"/>
    <w:rsid w:val="00EA2AF3"/>
    <w:rsid w:val="00EA2D55"/>
    <w:rsid w:val="00EA317F"/>
    <w:rsid w:val="00EA5218"/>
    <w:rsid w:val="00EA6313"/>
    <w:rsid w:val="00EA66CC"/>
    <w:rsid w:val="00EA7275"/>
    <w:rsid w:val="00EA7458"/>
    <w:rsid w:val="00EA7787"/>
    <w:rsid w:val="00EB0194"/>
    <w:rsid w:val="00EB095C"/>
    <w:rsid w:val="00EB2220"/>
    <w:rsid w:val="00EB28EA"/>
    <w:rsid w:val="00EB2F5B"/>
    <w:rsid w:val="00EB32A5"/>
    <w:rsid w:val="00EB3ECA"/>
    <w:rsid w:val="00EB4BA0"/>
    <w:rsid w:val="00EB57F4"/>
    <w:rsid w:val="00EB580B"/>
    <w:rsid w:val="00EB5C8B"/>
    <w:rsid w:val="00EB6BF0"/>
    <w:rsid w:val="00EB6E9A"/>
    <w:rsid w:val="00EB7E4A"/>
    <w:rsid w:val="00EC0499"/>
    <w:rsid w:val="00EC13D7"/>
    <w:rsid w:val="00EC145D"/>
    <w:rsid w:val="00EC1DF8"/>
    <w:rsid w:val="00EC236F"/>
    <w:rsid w:val="00EC2989"/>
    <w:rsid w:val="00EC3B46"/>
    <w:rsid w:val="00EC4F65"/>
    <w:rsid w:val="00EC5EA7"/>
    <w:rsid w:val="00EC66B3"/>
    <w:rsid w:val="00EC719C"/>
    <w:rsid w:val="00ED04D6"/>
    <w:rsid w:val="00ED0A26"/>
    <w:rsid w:val="00ED1F6D"/>
    <w:rsid w:val="00ED2BA5"/>
    <w:rsid w:val="00ED2FB4"/>
    <w:rsid w:val="00ED3813"/>
    <w:rsid w:val="00ED472A"/>
    <w:rsid w:val="00ED5296"/>
    <w:rsid w:val="00ED59DE"/>
    <w:rsid w:val="00ED634C"/>
    <w:rsid w:val="00ED69A9"/>
    <w:rsid w:val="00ED734F"/>
    <w:rsid w:val="00ED7D45"/>
    <w:rsid w:val="00EE0632"/>
    <w:rsid w:val="00EE081A"/>
    <w:rsid w:val="00EE08AF"/>
    <w:rsid w:val="00EE08C3"/>
    <w:rsid w:val="00EE0DA4"/>
    <w:rsid w:val="00EE1609"/>
    <w:rsid w:val="00EE2562"/>
    <w:rsid w:val="00EE2E05"/>
    <w:rsid w:val="00EE38FB"/>
    <w:rsid w:val="00EE39E2"/>
    <w:rsid w:val="00EE3AC8"/>
    <w:rsid w:val="00EE3B1C"/>
    <w:rsid w:val="00EE3BDA"/>
    <w:rsid w:val="00EE4883"/>
    <w:rsid w:val="00EE4D1F"/>
    <w:rsid w:val="00EE5A6C"/>
    <w:rsid w:val="00EE6A5C"/>
    <w:rsid w:val="00EE796D"/>
    <w:rsid w:val="00EE7D5A"/>
    <w:rsid w:val="00EF0619"/>
    <w:rsid w:val="00EF0858"/>
    <w:rsid w:val="00EF0957"/>
    <w:rsid w:val="00EF0A28"/>
    <w:rsid w:val="00EF0FE4"/>
    <w:rsid w:val="00EF2AB7"/>
    <w:rsid w:val="00EF3BDC"/>
    <w:rsid w:val="00EF67A8"/>
    <w:rsid w:val="00F010B9"/>
    <w:rsid w:val="00F034A4"/>
    <w:rsid w:val="00F06A5C"/>
    <w:rsid w:val="00F0726F"/>
    <w:rsid w:val="00F07B36"/>
    <w:rsid w:val="00F07B94"/>
    <w:rsid w:val="00F07E91"/>
    <w:rsid w:val="00F10965"/>
    <w:rsid w:val="00F11114"/>
    <w:rsid w:val="00F1140A"/>
    <w:rsid w:val="00F11957"/>
    <w:rsid w:val="00F12379"/>
    <w:rsid w:val="00F125B6"/>
    <w:rsid w:val="00F125E1"/>
    <w:rsid w:val="00F12B31"/>
    <w:rsid w:val="00F137AC"/>
    <w:rsid w:val="00F170D8"/>
    <w:rsid w:val="00F174FD"/>
    <w:rsid w:val="00F17D90"/>
    <w:rsid w:val="00F20691"/>
    <w:rsid w:val="00F20DEA"/>
    <w:rsid w:val="00F22ADD"/>
    <w:rsid w:val="00F22E37"/>
    <w:rsid w:val="00F2322E"/>
    <w:rsid w:val="00F234D5"/>
    <w:rsid w:val="00F24B03"/>
    <w:rsid w:val="00F25378"/>
    <w:rsid w:val="00F265A0"/>
    <w:rsid w:val="00F2682F"/>
    <w:rsid w:val="00F273E5"/>
    <w:rsid w:val="00F27466"/>
    <w:rsid w:val="00F27E1D"/>
    <w:rsid w:val="00F31106"/>
    <w:rsid w:val="00F3324F"/>
    <w:rsid w:val="00F337FF"/>
    <w:rsid w:val="00F33D30"/>
    <w:rsid w:val="00F33F42"/>
    <w:rsid w:val="00F3436E"/>
    <w:rsid w:val="00F35376"/>
    <w:rsid w:val="00F35AE0"/>
    <w:rsid w:val="00F3680A"/>
    <w:rsid w:val="00F3721D"/>
    <w:rsid w:val="00F40202"/>
    <w:rsid w:val="00F4030F"/>
    <w:rsid w:val="00F407B3"/>
    <w:rsid w:val="00F4083E"/>
    <w:rsid w:val="00F40AA1"/>
    <w:rsid w:val="00F41133"/>
    <w:rsid w:val="00F4182C"/>
    <w:rsid w:val="00F43052"/>
    <w:rsid w:val="00F459EA"/>
    <w:rsid w:val="00F46B90"/>
    <w:rsid w:val="00F46CA8"/>
    <w:rsid w:val="00F47C87"/>
    <w:rsid w:val="00F509D8"/>
    <w:rsid w:val="00F50C39"/>
    <w:rsid w:val="00F515C7"/>
    <w:rsid w:val="00F52476"/>
    <w:rsid w:val="00F531AF"/>
    <w:rsid w:val="00F53CC7"/>
    <w:rsid w:val="00F54156"/>
    <w:rsid w:val="00F54242"/>
    <w:rsid w:val="00F55958"/>
    <w:rsid w:val="00F5673D"/>
    <w:rsid w:val="00F56BC1"/>
    <w:rsid w:val="00F605E6"/>
    <w:rsid w:val="00F6089A"/>
    <w:rsid w:val="00F62926"/>
    <w:rsid w:val="00F62A5F"/>
    <w:rsid w:val="00F62D14"/>
    <w:rsid w:val="00F62E4D"/>
    <w:rsid w:val="00F63F79"/>
    <w:rsid w:val="00F65415"/>
    <w:rsid w:val="00F6598C"/>
    <w:rsid w:val="00F663B7"/>
    <w:rsid w:val="00F6668B"/>
    <w:rsid w:val="00F667B8"/>
    <w:rsid w:val="00F66A92"/>
    <w:rsid w:val="00F673D8"/>
    <w:rsid w:val="00F711D6"/>
    <w:rsid w:val="00F71376"/>
    <w:rsid w:val="00F7153A"/>
    <w:rsid w:val="00F72E41"/>
    <w:rsid w:val="00F73533"/>
    <w:rsid w:val="00F7386E"/>
    <w:rsid w:val="00F7427D"/>
    <w:rsid w:val="00F748D2"/>
    <w:rsid w:val="00F74E37"/>
    <w:rsid w:val="00F75BA6"/>
    <w:rsid w:val="00F77D0B"/>
    <w:rsid w:val="00F802BB"/>
    <w:rsid w:val="00F803CC"/>
    <w:rsid w:val="00F80538"/>
    <w:rsid w:val="00F81644"/>
    <w:rsid w:val="00F817BC"/>
    <w:rsid w:val="00F81C47"/>
    <w:rsid w:val="00F82A4B"/>
    <w:rsid w:val="00F83198"/>
    <w:rsid w:val="00F831E8"/>
    <w:rsid w:val="00F8328A"/>
    <w:rsid w:val="00F833EA"/>
    <w:rsid w:val="00F84A3F"/>
    <w:rsid w:val="00F84D07"/>
    <w:rsid w:val="00F85ACA"/>
    <w:rsid w:val="00F8674F"/>
    <w:rsid w:val="00F90C1E"/>
    <w:rsid w:val="00F90F5C"/>
    <w:rsid w:val="00F92925"/>
    <w:rsid w:val="00F931F7"/>
    <w:rsid w:val="00F93292"/>
    <w:rsid w:val="00F9342A"/>
    <w:rsid w:val="00F94AD9"/>
    <w:rsid w:val="00F94D5C"/>
    <w:rsid w:val="00F94D9F"/>
    <w:rsid w:val="00F95E73"/>
    <w:rsid w:val="00F95F97"/>
    <w:rsid w:val="00F96302"/>
    <w:rsid w:val="00F96405"/>
    <w:rsid w:val="00FA08C6"/>
    <w:rsid w:val="00FA0BA0"/>
    <w:rsid w:val="00FA1019"/>
    <w:rsid w:val="00FA158D"/>
    <w:rsid w:val="00FA1D89"/>
    <w:rsid w:val="00FA221B"/>
    <w:rsid w:val="00FA2B2D"/>
    <w:rsid w:val="00FA6825"/>
    <w:rsid w:val="00FB03DE"/>
    <w:rsid w:val="00FB1DB1"/>
    <w:rsid w:val="00FB1DBE"/>
    <w:rsid w:val="00FB25CD"/>
    <w:rsid w:val="00FB2CD4"/>
    <w:rsid w:val="00FB360D"/>
    <w:rsid w:val="00FB3B8A"/>
    <w:rsid w:val="00FB437B"/>
    <w:rsid w:val="00FB51FD"/>
    <w:rsid w:val="00FB602C"/>
    <w:rsid w:val="00FB7477"/>
    <w:rsid w:val="00FB7D70"/>
    <w:rsid w:val="00FC0848"/>
    <w:rsid w:val="00FC0E75"/>
    <w:rsid w:val="00FC0EE0"/>
    <w:rsid w:val="00FC142A"/>
    <w:rsid w:val="00FC1B71"/>
    <w:rsid w:val="00FC2202"/>
    <w:rsid w:val="00FC503B"/>
    <w:rsid w:val="00FC6099"/>
    <w:rsid w:val="00FC63F4"/>
    <w:rsid w:val="00FC681F"/>
    <w:rsid w:val="00FC78FB"/>
    <w:rsid w:val="00FD07FF"/>
    <w:rsid w:val="00FD0DC0"/>
    <w:rsid w:val="00FD1AF6"/>
    <w:rsid w:val="00FD267A"/>
    <w:rsid w:val="00FD2C9F"/>
    <w:rsid w:val="00FD3642"/>
    <w:rsid w:val="00FD4050"/>
    <w:rsid w:val="00FD40F7"/>
    <w:rsid w:val="00FD44B7"/>
    <w:rsid w:val="00FD51C4"/>
    <w:rsid w:val="00FD57F6"/>
    <w:rsid w:val="00FD637D"/>
    <w:rsid w:val="00FD6706"/>
    <w:rsid w:val="00FD6AE8"/>
    <w:rsid w:val="00FD6AFB"/>
    <w:rsid w:val="00FD73BD"/>
    <w:rsid w:val="00FE058A"/>
    <w:rsid w:val="00FE1EA8"/>
    <w:rsid w:val="00FE1F3E"/>
    <w:rsid w:val="00FE250B"/>
    <w:rsid w:val="00FE2EA1"/>
    <w:rsid w:val="00FE308F"/>
    <w:rsid w:val="00FE3715"/>
    <w:rsid w:val="00FE4194"/>
    <w:rsid w:val="00FE4777"/>
    <w:rsid w:val="00FE47E0"/>
    <w:rsid w:val="00FE4EC8"/>
    <w:rsid w:val="00FF06B2"/>
    <w:rsid w:val="00FF0EC5"/>
    <w:rsid w:val="00FF26CD"/>
    <w:rsid w:val="00FF2AF1"/>
    <w:rsid w:val="00FF34AC"/>
    <w:rsid w:val="00FF3BF6"/>
    <w:rsid w:val="00FF455D"/>
    <w:rsid w:val="00FF5678"/>
    <w:rsid w:val="00FF56F5"/>
    <w:rsid w:val="00FF5C0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344986"/>
  <w15:docId w15:val="{E55AD9E2-7DAC-4366-94AA-7EB60DDC8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5FD5"/>
    <w:pPr>
      <w:tabs>
        <w:tab w:val="left" w:pos="284"/>
      </w:tabs>
      <w:spacing w:line="240" w:lineRule="exact"/>
      <w:jc w:val="both"/>
    </w:pPr>
    <w:rPr>
      <w:rFonts w:ascii="Times" w:hAnsi="Times"/>
    </w:rPr>
  </w:style>
  <w:style w:type="paragraph" w:styleId="Heading1">
    <w:name w:val="heading 1"/>
    <w:next w:val="Heading2"/>
    <w:link w:val="Heading1Char"/>
    <w:qFormat/>
    <w:rsid w:val="001F5FD5"/>
    <w:pPr>
      <w:spacing w:before="480" w:line="240" w:lineRule="exact"/>
      <w:outlineLvl w:val="0"/>
    </w:pPr>
    <w:rPr>
      <w:rFonts w:ascii="Times" w:hAnsi="Times"/>
      <w:b/>
      <w:noProof/>
    </w:rPr>
  </w:style>
  <w:style w:type="paragraph" w:styleId="Heading2">
    <w:name w:val="heading 2"/>
    <w:next w:val="Heading3"/>
    <w:link w:val="Heading2Char"/>
    <w:qFormat/>
    <w:rsid w:val="001F5FD5"/>
    <w:pPr>
      <w:spacing w:line="240" w:lineRule="exact"/>
      <w:outlineLvl w:val="1"/>
    </w:pPr>
    <w:rPr>
      <w:rFonts w:ascii="Times" w:hAnsi="Times"/>
      <w:smallCaps/>
      <w:noProof/>
      <w:sz w:val="18"/>
    </w:rPr>
  </w:style>
  <w:style w:type="paragraph" w:styleId="Heading3">
    <w:name w:val="heading 3"/>
    <w:basedOn w:val="Normal"/>
    <w:next w:val="Normal"/>
    <w:qFormat/>
    <w:rsid w:val="001F5FD5"/>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sto1Carattere">
    <w:name w:val="Testo 1 Carattere"/>
    <w:link w:val="Testo1"/>
    <w:rsid w:val="001F5FD5"/>
    <w:rPr>
      <w:rFonts w:ascii="Times" w:hAnsi="Times"/>
      <w:noProof/>
      <w:sz w:val="18"/>
      <w:lang w:val="it-IT" w:eastAsia="it-IT" w:bidi="ar-SA"/>
    </w:rPr>
  </w:style>
  <w:style w:type="paragraph" w:customStyle="1" w:styleId="Testo1">
    <w:name w:val="Testo 1"/>
    <w:link w:val="Testo1Carattere"/>
    <w:rsid w:val="001F5FD5"/>
    <w:pPr>
      <w:spacing w:line="220" w:lineRule="exact"/>
      <w:ind w:left="284" w:hanging="284"/>
      <w:jc w:val="both"/>
    </w:pPr>
    <w:rPr>
      <w:rFonts w:ascii="Times" w:hAnsi="Times"/>
      <w:noProof/>
      <w:sz w:val="18"/>
    </w:rPr>
  </w:style>
  <w:style w:type="paragraph" w:customStyle="1" w:styleId="Testo2">
    <w:name w:val="Testo 2"/>
    <w:link w:val="Testo2Carattere"/>
    <w:rsid w:val="001F5FD5"/>
    <w:pPr>
      <w:spacing w:line="220" w:lineRule="exact"/>
      <w:ind w:firstLine="284"/>
      <w:jc w:val="both"/>
    </w:pPr>
    <w:rPr>
      <w:rFonts w:ascii="Times" w:hAnsi="Times"/>
      <w:noProof/>
      <w:sz w:val="18"/>
    </w:rPr>
  </w:style>
  <w:style w:type="character" w:styleId="Hyperlink">
    <w:name w:val="Hyperlink"/>
    <w:uiPriority w:val="99"/>
    <w:rsid w:val="00F63F79"/>
    <w:rPr>
      <w:color w:val="0000FF"/>
      <w:u w:val="single"/>
    </w:rPr>
  </w:style>
  <w:style w:type="character" w:customStyle="1" w:styleId="Testo2Carattere">
    <w:name w:val="Testo 2 Carattere"/>
    <w:link w:val="Testo2"/>
    <w:locked/>
    <w:rsid w:val="00F73533"/>
    <w:rPr>
      <w:rFonts w:ascii="Times" w:hAnsi="Times"/>
      <w:noProof/>
      <w:sz w:val="18"/>
    </w:rPr>
  </w:style>
  <w:style w:type="character" w:customStyle="1" w:styleId="Heading1Char">
    <w:name w:val="Heading 1 Char"/>
    <w:link w:val="Heading1"/>
    <w:rsid w:val="00E770A8"/>
    <w:rPr>
      <w:rFonts w:ascii="Times" w:hAnsi="Times"/>
      <w:b/>
      <w:noProof/>
    </w:rPr>
  </w:style>
  <w:style w:type="character" w:customStyle="1" w:styleId="Heading2Char">
    <w:name w:val="Heading 2 Char"/>
    <w:link w:val="Heading2"/>
    <w:rsid w:val="00E770A8"/>
    <w:rPr>
      <w:rFonts w:ascii="Times" w:hAnsi="Times"/>
      <w:smallCaps/>
      <w:noProof/>
      <w:sz w:val="18"/>
    </w:rPr>
  </w:style>
  <w:style w:type="paragraph" w:styleId="ListParagraph">
    <w:name w:val="List Paragraph"/>
    <w:basedOn w:val="Normal"/>
    <w:uiPriority w:val="34"/>
    <w:qFormat/>
    <w:rsid w:val="00E770A8"/>
    <w:pPr>
      <w:ind w:left="720"/>
      <w:contextualSpacing/>
    </w:pPr>
  </w:style>
  <w:style w:type="character" w:customStyle="1" w:styleId="hps">
    <w:name w:val="hps"/>
    <w:basedOn w:val="DefaultParagraphFont"/>
    <w:rsid w:val="00BA7011"/>
  </w:style>
  <w:style w:type="character" w:styleId="CommentReference">
    <w:name w:val="annotation reference"/>
    <w:basedOn w:val="DefaultParagraphFont"/>
    <w:semiHidden/>
    <w:unhideWhenUsed/>
    <w:rsid w:val="00A664AA"/>
    <w:rPr>
      <w:sz w:val="16"/>
      <w:szCs w:val="16"/>
    </w:rPr>
  </w:style>
  <w:style w:type="paragraph" w:styleId="CommentText">
    <w:name w:val="annotation text"/>
    <w:basedOn w:val="Normal"/>
    <w:link w:val="CommentTextChar"/>
    <w:semiHidden/>
    <w:unhideWhenUsed/>
    <w:rsid w:val="00A664AA"/>
    <w:pPr>
      <w:spacing w:line="240" w:lineRule="auto"/>
    </w:pPr>
  </w:style>
  <w:style w:type="character" w:customStyle="1" w:styleId="CommentTextChar">
    <w:name w:val="Comment Text Char"/>
    <w:basedOn w:val="DefaultParagraphFont"/>
    <w:link w:val="CommentText"/>
    <w:semiHidden/>
    <w:rsid w:val="00A664AA"/>
    <w:rPr>
      <w:rFonts w:ascii="Times" w:hAnsi="Times"/>
    </w:rPr>
  </w:style>
  <w:style w:type="paragraph" w:styleId="CommentSubject">
    <w:name w:val="annotation subject"/>
    <w:basedOn w:val="CommentText"/>
    <w:next w:val="CommentText"/>
    <w:link w:val="CommentSubjectChar"/>
    <w:semiHidden/>
    <w:unhideWhenUsed/>
    <w:rsid w:val="00A664AA"/>
    <w:rPr>
      <w:b/>
      <w:bCs/>
    </w:rPr>
  </w:style>
  <w:style w:type="character" w:customStyle="1" w:styleId="CommentSubjectChar">
    <w:name w:val="Comment Subject Char"/>
    <w:basedOn w:val="CommentTextChar"/>
    <w:link w:val="CommentSubject"/>
    <w:semiHidden/>
    <w:rsid w:val="00A664AA"/>
    <w:rPr>
      <w:rFonts w:ascii="Times" w:hAnsi="Times"/>
      <w:b/>
      <w:bCs/>
    </w:rPr>
  </w:style>
  <w:style w:type="paragraph" w:styleId="BalloonText">
    <w:name w:val="Balloon Text"/>
    <w:basedOn w:val="Normal"/>
    <w:link w:val="BalloonTextChar"/>
    <w:semiHidden/>
    <w:unhideWhenUsed/>
    <w:rsid w:val="00A66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664AA"/>
    <w:rPr>
      <w:rFonts w:ascii="Segoe UI" w:hAnsi="Segoe UI" w:cs="Segoe UI"/>
      <w:sz w:val="18"/>
      <w:szCs w:val="18"/>
    </w:rPr>
  </w:style>
  <w:style w:type="paragraph" w:styleId="Header">
    <w:name w:val="header"/>
    <w:basedOn w:val="Normal"/>
    <w:link w:val="HeaderChar"/>
    <w:unhideWhenUsed/>
    <w:rsid w:val="008853A3"/>
    <w:pPr>
      <w:tabs>
        <w:tab w:val="clear" w:pos="284"/>
        <w:tab w:val="center" w:pos="4252"/>
        <w:tab w:val="right" w:pos="8504"/>
      </w:tabs>
      <w:spacing w:line="240" w:lineRule="auto"/>
    </w:pPr>
  </w:style>
  <w:style w:type="character" w:customStyle="1" w:styleId="HeaderChar">
    <w:name w:val="Header Char"/>
    <w:basedOn w:val="DefaultParagraphFont"/>
    <w:link w:val="Header"/>
    <w:rsid w:val="008853A3"/>
    <w:rPr>
      <w:rFonts w:ascii="Times" w:hAnsi="Times"/>
    </w:rPr>
  </w:style>
  <w:style w:type="paragraph" w:styleId="Footer">
    <w:name w:val="footer"/>
    <w:basedOn w:val="Normal"/>
    <w:link w:val="FooterChar"/>
    <w:uiPriority w:val="99"/>
    <w:unhideWhenUsed/>
    <w:rsid w:val="008853A3"/>
    <w:pPr>
      <w:tabs>
        <w:tab w:val="clear" w:pos="284"/>
        <w:tab w:val="center" w:pos="4252"/>
        <w:tab w:val="right" w:pos="8504"/>
      </w:tabs>
      <w:spacing w:line="240" w:lineRule="auto"/>
    </w:pPr>
  </w:style>
  <w:style w:type="character" w:customStyle="1" w:styleId="FooterChar">
    <w:name w:val="Footer Char"/>
    <w:basedOn w:val="DefaultParagraphFont"/>
    <w:link w:val="Footer"/>
    <w:uiPriority w:val="99"/>
    <w:rsid w:val="008853A3"/>
    <w:rPr>
      <w:rFonts w:ascii="Times" w:hAnsi="Times"/>
    </w:rPr>
  </w:style>
  <w:style w:type="paragraph" w:styleId="FootnoteText">
    <w:name w:val="footnote text"/>
    <w:basedOn w:val="Normal"/>
    <w:link w:val="FootnoteTextChar"/>
    <w:semiHidden/>
    <w:unhideWhenUsed/>
    <w:rsid w:val="002502DC"/>
    <w:pPr>
      <w:spacing w:line="240" w:lineRule="auto"/>
    </w:pPr>
  </w:style>
  <w:style w:type="character" w:customStyle="1" w:styleId="FootnoteTextChar">
    <w:name w:val="Footnote Text Char"/>
    <w:basedOn w:val="DefaultParagraphFont"/>
    <w:link w:val="FootnoteText"/>
    <w:semiHidden/>
    <w:rsid w:val="002502DC"/>
    <w:rPr>
      <w:rFonts w:ascii="Times" w:hAnsi="Times"/>
    </w:rPr>
  </w:style>
  <w:style w:type="character" w:styleId="FootnoteReference">
    <w:name w:val="footnote reference"/>
    <w:basedOn w:val="DefaultParagraphFont"/>
    <w:semiHidden/>
    <w:unhideWhenUsed/>
    <w:rsid w:val="002502D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09022">
      <w:bodyDiv w:val="1"/>
      <w:marLeft w:val="0"/>
      <w:marRight w:val="0"/>
      <w:marTop w:val="0"/>
      <w:marBottom w:val="0"/>
      <w:divBdr>
        <w:top w:val="none" w:sz="0" w:space="0" w:color="auto"/>
        <w:left w:val="none" w:sz="0" w:space="0" w:color="auto"/>
        <w:bottom w:val="none" w:sz="0" w:space="0" w:color="auto"/>
        <w:right w:val="none" w:sz="0" w:space="0" w:color="auto"/>
      </w:divBdr>
    </w:div>
    <w:div w:id="904680251">
      <w:bodyDiv w:val="1"/>
      <w:marLeft w:val="0"/>
      <w:marRight w:val="0"/>
      <w:marTop w:val="0"/>
      <w:marBottom w:val="0"/>
      <w:divBdr>
        <w:top w:val="none" w:sz="0" w:space="0" w:color="auto"/>
        <w:left w:val="none" w:sz="0" w:space="0" w:color="auto"/>
        <w:bottom w:val="none" w:sz="0" w:space="0" w:color="auto"/>
        <w:right w:val="none" w:sz="0" w:space="0" w:color="auto"/>
      </w:divBdr>
    </w:div>
    <w:div w:id="1720979224">
      <w:bodyDiv w:val="1"/>
      <w:marLeft w:val="0"/>
      <w:marRight w:val="0"/>
      <w:marTop w:val="0"/>
      <w:marBottom w:val="0"/>
      <w:divBdr>
        <w:top w:val="none" w:sz="0" w:space="0" w:color="auto"/>
        <w:left w:val="none" w:sz="0" w:space="0" w:color="auto"/>
        <w:bottom w:val="none" w:sz="0" w:space="0" w:color="auto"/>
        <w:right w:val="none" w:sz="0" w:space="0" w:color="auto"/>
      </w:divBdr>
    </w:div>
    <w:div w:id="2104715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ocenti.unicatt.i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librerie.unicatt.it/scheda-libro/krugman-obstfeld/international-economics-theory-and-policy-9781292214870-560098.html" TargetMode="External"/><Relationship Id="rId14" Type="http://schemas.openxmlformats.org/officeDocument/2006/relationships/header" Target="header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935071-0192-4AE6-950E-43B9EF8FA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110</Words>
  <Characters>6333</Characters>
  <Application>Microsoft Office Word</Application>
  <DocSecurity>0</DocSecurity>
  <Lines>52</Lines>
  <Paragraphs>14</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Università Cattolica del Sacro Cuore - Piacenza</Company>
  <LinksUpToDate>false</LinksUpToDate>
  <CharactersWithSpaces>7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ola.fiori</dc:creator>
  <cp:lastModifiedBy>Bruno, Randolph Luca</cp:lastModifiedBy>
  <cp:revision>10</cp:revision>
  <dcterms:created xsi:type="dcterms:W3CDTF">2023-05-19T19:45:00Z</dcterms:created>
  <dcterms:modified xsi:type="dcterms:W3CDTF">2023-05-19T19:51:00Z</dcterms:modified>
</cp:coreProperties>
</file>